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FC396" w14:textId="77777777" w:rsidR="00E916C6" w:rsidRDefault="00E916C6" w:rsidP="005F0155">
      <w:pPr>
        <w:spacing w:before="120" w:after="120" w:line="240" w:lineRule="auto"/>
        <w:jc w:val="center"/>
        <w:rPr>
          <w:rFonts w:ascii="Times New Roman" w:hAnsi="Times New Roman"/>
          <w:b/>
        </w:rPr>
      </w:pPr>
    </w:p>
    <w:p w14:paraId="397FE301" w14:textId="77777777" w:rsidR="00E916C6" w:rsidRDefault="00E916C6" w:rsidP="005F0155">
      <w:pPr>
        <w:spacing w:before="120" w:after="120" w:line="240" w:lineRule="auto"/>
        <w:jc w:val="center"/>
        <w:rPr>
          <w:rFonts w:ascii="Times New Roman" w:hAnsi="Times New Roman"/>
          <w:b/>
        </w:rPr>
      </w:pPr>
    </w:p>
    <w:p w14:paraId="47C58EF8" w14:textId="77777777" w:rsidR="00E916C6" w:rsidRDefault="00E916C6" w:rsidP="005F0155">
      <w:pPr>
        <w:spacing w:before="120" w:after="120" w:line="240" w:lineRule="auto"/>
        <w:jc w:val="center"/>
        <w:rPr>
          <w:rFonts w:ascii="Times New Roman" w:hAnsi="Times New Roman"/>
          <w:b/>
        </w:rPr>
      </w:pPr>
    </w:p>
    <w:p w14:paraId="0E86B2F4" w14:textId="643B2FBD" w:rsidR="00D954BD" w:rsidRPr="00F0182D" w:rsidRDefault="007B5EAC" w:rsidP="005F0155">
      <w:pPr>
        <w:spacing w:before="120" w:after="12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/>
          <w:b/>
        </w:rPr>
        <w:t>Образложење</w:t>
      </w:r>
      <w:r w:rsidR="00F50586">
        <w:rPr>
          <w:rFonts w:ascii="Times New Roman" w:hAnsi="Times New Roman"/>
          <w:b/>
        </w:rPr>
        <w:t xml:space="preserve"> - </w:t>
      </w:r>
      <w:r>
        <w:rPr>
          <w:rFonts w:ascii="Times New Roman" w:hAnsi="Times New Roman"/>
          <w:b/>
        </w:rPr>
        <w:t>Услови</w:t>
      </w:r>
      <w:r w:rsidR="00F50586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коришћења</w:t>
      </w:r>
    </w:p>
    <w:p w14:paraId="608BE220" w14:textId="77777777" w:rsidR="00280159" w:rsidRPr="008A125F" w:rsidRDefault="00280159" w:rsidP="005F0155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bCs/>
        </w:rPr>
      </w:pPr>
    </w:p>
    <w:p w14:paraId="44DE79EC" w14:textId="02DD24E7" w:rsidR="00682996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вај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кумент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писује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инансијске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е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D954BD">
        <w:rPr>
          <w:rFonts w:ascii="Times New Roman" w:hAnsi="Times New Roman"/>
        </w:rPr>
        <w:t xml:space="preserve"> („</w:t>
      </w:r>
      <w:r>
        <w:rPr>
          <w:rFonts w:ascii="Times New Roman" w:hAnsi="Times New Roman"/>
        </w:rPr>
        <w:t>Услови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D954BD">
        <w:rPr>
          <w:rFonts w:ascii="Times New Roman" w:hAnsi="Times New Roman"/>
        </w:rPr>
        <w:t xml:space="preserve">“) </w:t>
      </w:r>
      <w:r>
        <w:rPr>
          <w:rFonts w:ascii="Times New Roman" w:hAnsi="Times New Roman"/>
        </w:rPr>
        <w:t>који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мењују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е</w:t>
      </w:r>
      <w:r w:rsidR="00D954BD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на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чин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ко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у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финисани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ставку</w:t>
      </w:r>
      <w:r w:rsidR="00D954BD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Аеродромских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јеката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а</w:t>
      </w:r>
      <w:r w:rsidR="00D954BD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на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чин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ко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финисано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954B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ставку</w:t>
      </w:r>
      <w:r w:rsidR="00D954BD">
        <w:rPr>
          <w:rFonts w:ascii="Times New Roman" w:hAnsi="Times New Roman"/>
        </w:rPr>
        <w:t>).</w:t>
      </w:r>
    </w:p>
    <w:p w14:paraId="25F831D2" w14:textId="5F68324C" w:rsidR="00682996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ви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упају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нагу</w:t>
      </w:r>
      <w:r w:rsidR="006829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682996" w:rsidRPr="000B19F5">
        <w:rPr>
          <w:rFonts w:ascii="Times New Roman" w:hAnsi="Times New Roman"/>
        </w:rPr>
        <w:t xml:space="preserve"> </w:t>
      </w:r>
      <w:r w:rsidR="000B19F5" w:rsidRPr="000B19F5">
        <w:rPr>
          <w:rFonts w:ascii="Times New Roman" w:hAnsi="Times New Roman"/>
        </w:rPr>
        <w:t xml:space="preserve">1. </w:t>
      </w:r>
      <w:r>
        <w:rPr>
          <w:rFonts w:ascii="Times New Roman" w:hAnsi="Times New Roman"/>
        </w:rPr>
        <w:t>марта</w:t>
      </w:r>
      <w:r w:rsidR="000B19F5" w:rsidRPr="000B19F5">
        <w:rPr>
          <w:rFonts w:ascii="Times New Roman" w:hAnsi="Times New Roman"/>
        </w:rPr>
        <w:t xml:space="preserve"> 2021. </w:t>
      </w:r>
      <w:r>
        <w:rPr>
          <w:rFonts w:ascii="Times New Roman" w:hAnsi="Times New Roman"/>
        </w:rPr>
        <w:t>године</w:t>
      </w:r>
      <w:r w:rsidR="000B19F5" w:rsidRPr="000B19F5">
        <w:rPr>
          <w:rFonts w:ascii="Times New Roman" w:hAnsi="Times New Roman"/>
        </w:rPr>
        <w:t>.</w:t>
      </w:r>
    </w:p>
    <w:p w14:paraId="3D9C0C06" w14:textId="6ADFD46A" w:rsidR="00CF200E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Примерак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х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бити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пит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тупан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CF200E">
        <w:rPr>
          <w:rFonts w:ascii="Times New Roman" w:hAnsi="Times New Roman"/>
        </w:rPr>
        <w:t xml:space="preserve"> w</w:t>
      </w:r>
      <w:r>
        <w:rPr>
          <w:rFonts w:ascii="Times New Roman" w:hAnsi="Times New Roman"/>
        </w:rPr>
        <w:t>еб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јту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D4787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4787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ој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дреси</w:t>
      </w:r>
      <w:r w:rsidR="00CF200E">
        <w:rPr>
          <w:rFonts w:ascii="Times New Roman" w:hAnsi="Times New Roman"/>
        </w:rPr>
        <w:t xml:space="preserve"> </w:t>
      </w:r>
      <w:r w:rsidR="009F1EB5" w:rsidRPr="009F1EB5">
        <w:rPr>
          <w:rFonts w:ascii="Times New Roman" w:hAnsi="Times New Roman"/>
        </w:rPr>
        <w:t>http://www.beg.aero.</w:t>
      </w:r>
    </w:p>
    <w:p w14:paraId="7EDFE0A9" w14:textId="3ECC9C91" w:rsidR="00CF200E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ператер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држав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м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мени</w:t>
      </w:r>
      <w:r w:rsidR="00CF200E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замени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ткаж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з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штење</w:t>
      </w:r>
      <w:r w:rsidR="00CF20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цима</w:t>
      </w:r>
      <w:r w:rsidR="00CF200E">
        <w:rPr>
          <w:rFonts w:ascii="Times New Roman" w:hAnsi="Times New Roman"/>
        </w:rPr>
        <w:t>.</w:t>
      </w:r>
    </w:p>
    <w:p w14:paraId="2FB9789F" w14:textId="77777777" w:rsidR="00F50586" w:rsidRPr="00F0182D" w:rsidRDefault="000C2CB9" w:rsidP="005F0155">
      <w:pPr>
        <w:spacing w:before="120" w:after="120" w:line="240" w:lineRule="auto"/>
        <w:rPr>
          <w:rFonts w:ascii="Times New Roman" w:hAnsi="Times New Roman" w:cs="Times New Roman"/>
        </w:rPr>
      </w:pPr>
      <w:r>
        <w:br w:type="page"/>
      </w:r>
    </w:p>
    <w:p w14:paraId="4189160D" w14:textId="36F65609" w:rsidR="00BE57F5" w:rsidRPr="00B06881" w:rsidRDefault="00BE57F5" w:rsidP="00830418">
      <w:pPr>
        <w:pStyle w:val="TOCHeading"/>
        <w:rPr>
          <w:lang w:val="sr-Cyrl-ME"/>
        </w:rPr>
      </w:pPr>
    </w:p>
    <w:p w14:paraId="6ABFBD1A" w14:textId="5D88BA18" w:rsidR="00830418" w:rsidRPr="00830418" w:rsidRDefault="007B5EAC" w:rsidP="00B60713">
      <w:pPr>
        <w:pStyle w:val="Heading1"/>
        <w:spacing w:before="120" w:after="120" w:line="360" w:lineRule="auto"/>
        <w:rPr>
          <w:rFonts w:ascii="Times New Roman" w:hAnsi="Times New Roman"/>
        </w:rPr>
      </w:pPr>
      <w:r w:rsidRPr="00B06881">
        <w:rPr>
          <w:rFonts w:ascii="Times New Roman" w:hAnsi="Times New Roman"/>
          <w:lang w:val="sr-Cyrl-ME"/>
        </w:rPr>
        <w:t>Садржај</w:t>
      </w:r>
    </w:p>
    <w:p w14:paraId="58C685E1" w14:textId="325AFDBA" w:rsidR="00830418" w:rsidRPr="00830418" w:rsidRDefault="00830418" w:rsidP="00B60713">
      <w:pPr>
        <w:tabs>
          <w:tab w:val="left" w:pos="0"/>
          <w:tab w:val="left" w:pos="567"/>
          <w:tab w:val="right" w:pos="9072"/>
        </w:tabs>
        <w:spacing w:before="120" w:after="120" w:line="360" w:lineRule="auto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1.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Дефиниције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израза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и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тумачење</w:t>
      </w:r>
      <w:r w:rsidRPr="00830418">
        <w:rPr>
          <w:rFonts w:ascii="Times New Roman" w:hAnsi="Times New Roman" w:cs="Times New Roman"/>
        </w:rPr>
        <w:tab/>
        <w:t>3</w:t>
      </w:r>
    </w:p>
    <w:p w14:paraId="530AF71B" w14:textId="20CE7DDA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1.1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Дефиниције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израза</w:t>
      </w:r>
      <w:r w:rsidRPr="00830418">
        <w:rPr>
          <w:rFonts w:ascii="Times New Roman" w:hAnsi="Times New Roman" w:cs="Times New Roman"/>
        </w:rPr>
        <w:tab/>
        <w:t>3</w:t>
      </w:r>
    </w:p>
    <w:p w14:paraId="66B6B600" w14:textId="7B867F9C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1.2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Тумачање</w:t>
      </w:r>
      <w:r w:rsidRPr="00830418">
        <w:rPr>
          <w:rFonts w:ascii="Times New Roman" w:hAnsi="Times New Roman" w:cs="Times New Roman"/>
        </w:rPr>
        <w:tab/>
        <w:t>5</w:t>
      </w:r>
    </w:p>
    <w:p w14:paraId="0A710D1F" w14:textId="23951DFE" w:rsidR="00830418" w:rsidRPr="00830418" w:rsidRDefault="00830418" w:rsidP="00B60713">
      <w:pPr>
        <w:tabs>
          <w:tab w:val="left" w:pos="0"/>
          <w:tab w:val="left" w:pos="567"/>
          <w:tab w:val="right" w:pos="9072"/>
        </w:tabs>
        <w:spacing w:before="120" w:after="120" w:line="360" w:lineRule="auto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2.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Финансијска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питања</w:t>
      </w:r>
      <w:r w:rsidRPr="00830418">
        <w:rPr>
          <w:rFonts w:ascii="Times New Roman" w:hAnsi="Times New Roman" w:cs="Times New Roman"/>
        </w:rPr>
        <w:tab/>
        <w:t>6</w:t>
      </w:r>
    </w:p>
    <w:p w14:paraId="2E11200D" w14:textId="5783FBC4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2.1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Опште</w:t>
      </w:r>
      <w:r w:rsidRPr="00830418">
        <w:rPr>
          <w:rFonts w:ascii="Times New Roman" w:hAnsi="Times New Roman" w:cs="Times New Roman"/>
        </w:rPr>
        <w:tab/>
        <w:t>6</w:t>
      </w:r>
    </w:p>
    <w:p w14:paraId="620758A1" w14:textId="2F0AFE18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2.2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Накнаде</w:t>
      </w:r>
      <w:r w:rsidRPr="00830418">
        <w:rPr>
          <w:rFonts w:ascii="Times New Roman" w:hAnsi="Times New Roman" w:cs="Times New Roman"/>
        </w:rPr>
        <w:tab/>
        <w:t>6</w:t>
      </w:r>
    </w:p>
    <w:p w14:paraId="4EE00462" w14:textId="614D4C63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2.3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Сигурносни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Депозит</w:t>
      </w:r>
      <w:r w:rsidRPr="00830418">
        <w:rPr>
          <w:rFonts w:ascii="Times New Roman" w:hAnsi="Times New Roman" w:cs="Times New Roman"/>
        </w:rPr>
        <w:tab/>
        <w:t>7</w:t>
      </w:r>
    </w:p>
    <w:p w14:paraId="03151306" w14:textId="2BC9E8A6" w:rsidR="00830418" w:rsidRPr="00830418" w:rsidRDefault="00830418" w:rsidP="00B60713">
      <w:pPr>
        <w:tabs>
          <w:tab w:val="left" w:pos="851"/>
          <w:tab w:val="right" w:pos="9072"/>
        </w:tabs>
        <w:spacing w:before="120" w:after="120" w:line="360" w:lineRule="auto"/>
        <w:ind w:left="284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2.4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Неизвршавање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обавезе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плаћања</w:t>
      </w:r>
      <w:r w:rsidRPr="00830418">
        <w:rPr>
          <w:rFonts w:ascii="Times New Roman" w:hAnsi="Times New Roman" w:cs="Times New Roman"/>
        </w:rPr>
        <w:tab/>
        <w:t>8</w:t>
      </w:r>
    </w:p>
    <w:p w14:paraId="5A87847A" w14:textId="1FE5F5F7" w:rsidR="00830418" w:rsidRPr="00830418" w:rsidRDefault="00830418" w:rsidP="00B60713">
      <w:pPr>
        <w:tabs>
          <w:tab w:val="left" w:pos="0"/>
          <w:tab w:val="left" w:pos="567"/>
          <w:tab w:val="right" w:pos="9072"/>
        </w:tabs>
        <w:spacing w:before="120" w:after="120" w:line="360" w:lineRule="auto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3.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Поверљивост</w:t>
      </w:r>
      <w:r w:rsidRPr="00830418">
        <w:rPr>
          <w:rFonts w:ascii="Times New Roman" w:hAnsi="Times New Roman" w:cs="Times New Roman"/>
        </w:rPr>
        <w:tab/>
        <w:t>8</w:t>
      </w:r>
    </w:p>
    <w:p w14:paraId="1BF2181D" w14:textId="1A6E9FE9" w:rsidR="00830418" w:rsidRPr="00830418" w:rsidRDefault="00830418" w:rsidP="00B60713">
      <w:pPr>
        <w:tabs>
          <w:tab w:val="left" w:pos="0"/>
          <w:tab w:val="left" w:pos="567"/>
          <w:tab w:val="right" w:pos="9072"/>
        </w:tabs>
        <w:spacing w:before="120" w:after="120" w:line="360" w:lineRule="auto"/>
        <w:rPr>
          <w:rFonts w:ascii="Times New Roman" w:hAnsi="Times New Roman" w:cs="Times New Roman"/>
        </w:rPr>
      </w:pPr>
      <w:r w:rsidRPr="00830418">
        <w:rPr>
          <w:rFonts w:ascii="Times New Roman" w:hAnsi="Times New Roman" w:cs="Times New Roman"/>
        </w:rPr>
        <w:t>4.</w:t>
      </w:r>
      <w:r w:rsidRPr="00830418">
        <w:rPr>
          <w:rFonts w:ascii="Times New Roman" w:hAnsi="Times New Roman" w:cs="Times New Roman"/>
        </w:rPr>
        <w:tab/>
      </w:r>
      <w:r w:rsidR="007B5EAC">
        <w:rPr>
          <w:rFonts w:ascii="Times New Roman" w:hAnsi="Times New Roman" w:cs="Times New Roman"/>
        </w:rPr>
        <w:t>Меродавно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право</w:t>
      </w:r>
      <w:r w:rsidRPr="00830418">
        <w:rPr>
          <w:rFonts w:ascii="Times New Roman" w:hAnsi="Times New Roman" w:cs="Times New Roman"/>
        </w:rPr>
        <w:t xml:space="preserve"> - </w:t>
      </w:r>
      <w:r w:rsidR="007B5EAC">
        <w:rPr>
          <w:rFonts w:ascii="Times New Roman" w:hAnsi="Times New Roman" w:cs="Times New Roman"/>
        </w:rPr>
        <w:t>Решавање</w:t>
      </w:r>
      <w:r w:rsidRPr="00830418">
        <w:rPr>
          <w:rFonts w:ascii="Times New Roman" w:hAnsi="Times New Roman" w:cs="Times New Roman"/>
        </w:rPr>
        <w:t xml:space="preserve"> </w:t>
      </w:r>
      <w:r w:rsidR="007B5EAC">
        <w:rPr>
          <w:rFonts w:ascii="Times New Roman" w:hAnsi="Times New Roman" w:cs="Times New Roman"/>
        </w:rPr>
        <w:t>спорова</w:t>
      </w:r>
      <w:r w:rsidRPr="00830418">
        <w:rPr>
          <w:rFonts w:ascii="Times New Roman" w:hAnsi="Times New Roman" w:cs="Times New Roman"/>
        </w:rPr>
        <w:tab/>
        <w:t>9</w:t>
      </w:r>
    </w:p>
    <w:p w14:paraId="397867EA" w14:textId="4CF2CE3E" w:rsidR="0055227A" w:rsidRPr="00F0182D" w:rsidRDefault="000C2CB9" w:rsidP="005F0155">
      <w:pPr>
        <w:spacing w:before="120" w:after="120" w:line="240" w:lineRule="auto"/>
        <w:rPr>
          <w:rFonts w:ascii="Times New Roman" w:hAnsi="Times New Roman" w:cs="Times New Roman"/>
        </w:rPr>
      </w:pPr>
      <w:r>
        <w:br w:type="page"/>
      </w:r>
    </w:p>
    <w:p w14:paraId="5B3740CA" w14:textId="6597CA6A" w:rsidR="00F50586" w:rsidRPr="00F0182D" w:rsidRDefault="007B5EAC" w:rsidP="005F0155">
      <w:pPr>
        <w:pStyle w:val="Heading1"/>
        <w:numPr>
          <w:ilvl w:val="0"/>
          <w:numId w:val="2"/>
        </w:numPr>
        <w:spacing w:before="120" w:after="120" w:line="240" w:lineRule="auto"/>
        <w:rPr>
          <w:rFonts w:ascii="Times New Roman" w:hAnsi="Times New Roman" w:cs="Times New Roman"/>
        </w:rPr>
      </w:pPr>
      <w:bookmarkStart w:id="0" w:name="_Toc64648801"/>
      <w:r>
        <w:rPr>
          <w:rFonts w:ascii="Times New Roman" w:hAnsi="Times New Roman"/>
        </w:rPr>
        <w:lastRenderedPageBreak/>
        <w:t>Дефиниције</w:t>
      </w:r>
      <w:r w:rsidR="00F5058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раза</w:t>
      </w:r>
      <w:r w:rsidR="00F5058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F5058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умачење</w:t>
      </w:r>
      <w:bookmarkEnd w:id="0"/>
    </w:p>
    <w:p w14:paraId="3B540AA2" w14:textId="77777777" w:rsidR="005F0155" w:rsidRPr="00F0182D" w:rsidRDefault="005F0155" w:rsidP="005F0155">
      <w:pPr>
        <w:spacing w:before="120" w:after="120" w:line="240" w:lineRule="auto"/>
        <w:rPr>
          <w:rFonts w:ascii="Times New Roman" w:hAnsi="Times New Roman" w:cs="Times New Roman"/>
          <w:lang w:val="en-US"/>
        </w:rPr>
      </w:pPr>
    </w:p>
    <w:p w14:paraId="0D44EDFB" w14:textId="34E1A810" w:rsidR="00F50586" w:rsidRPr="00F0182D" w:rsidRDefault="00B4064A" w:rsidP="005F0155">
      <w:pPr>
        <w:pStyle w:val="Heading2"/>
        <w:numPr>
          <w:ilvl w:val="0"/>
          <w:numId w:val="3"/>
        </w:numPr>
        <w:spacing w:before="120"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 </w:t>
      </w:r>
      <w:bookmarkStart w:id="1" w:name="_Toc64648802"/>
      <w:r w:rsidR="007B5EAC">
        <w:rPr>
          <w:rFonts w:ascii="Times New Roman" w:hAnsi="Times New Roman"/>
        </w:rPr>
        <w:t>Дефиници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раза</w:t>
      </w:r>
      <w:bookmarkEnd w:id="1"/>
    </w:p>
    <w:p w14:paraId="29C525A3" w14:textId="77777777" w:rsidR="005F0155" w:rsidRPr="00F0182D" w:rsidRDefault="005F0155" w:rsidP="005F0155">
      <w:pPr>
        <w:spacing w:before="120" w:after="120" w:line="240" w:lineRule="auto"/>
        <w:rPr>
          <w:rFonts w:ascii="Times New Roman" w:hAnsi="Times New Roman" w:cs="Times New Roman"/>
          <w:lang w:val="en-US"/>
        </w:rPr>
      </w:pPr>
    </w:p>
    <w:p w14:paraId="151F4D2C" w14:textId="0B5D223C" w:rsidR="00F50586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ом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кументу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е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чи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рази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ће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ти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е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начење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им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нтекст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B406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B4064A">
        <w:rPr>
          <w:rFonts w:ascii="Times New Roman" w:hAnsi="Times New Roman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368"/>
      </w:tblGrid>
      <w:tr w:rsidR="009013A9" w:rsidRPr="00BF2330" w14:paraId="1AEE85EA" w14:textId="77777777" w:rsidTr="000372EC">
        <w:tc>
          <w:tcPr>
            <w:tcW w:w="2694" w:type="dxa"/>
          </w:tcPr>
          <w:p w14:paraId="75F0CF08" w14:textId="398B05E5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Повезано</w:t>
            </w:r>
            <w:r w:rsidR="009013A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</w:p>
        </w:tc>
        <w:tc>
          <w:tcPr>
            <w:tcW w:w="6368" w:type="dxa"/>
          </w:tcPr>
          <w:p w14:paraId="00B3F6FC" w14:textId="1B322201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носу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ек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  <w:r w:rsidR="00927AF7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бил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3D49D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ентитет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иректно</w:t>
            </w:r>
            <w:r w:rsidR="00927AF7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директно</w:t>
            </w:r>
            <w:r w:rsidR="00927AF7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прек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дног</w:t>
            </w:r>
            <w:r w:rsidR="00927AF7">
              <w:rPr>
                <w:rFonts w:ascii="Times New Roman" w:hAnsi="Times New Roman"/>
              </w:rPr>
              <w:t xml:space="preserve"> (1)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иш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средник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нтролиш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  <w:r w:rsidR="00927AF7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односно</w:t>
            </w:r>
            <w:r w:rsidR="0031384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ентитет</w:t>
            </w:r>
            <w:r w:rsidR="00D47875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д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мосталном</w:t>
            </w:r>
            <w:r w:rsidR="003D49D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3D49D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једничком</w:t>
            </w:r>
            <w:r w:rsidR="003D49D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нтролом</w:t>
            </w:r>
            <w:r w:rsidR="00927AF7">
              <w:rPr>
                <w:rFonts w:ascii="Times New Roman" w:hAnsi="Times New Roman"/>
              </w:rPr>
              <w:t xml:space="preserve"> </w:t>
            </w:r>
            <w:r w:rsidR="00154AD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а</w:t>
            </w:r>
            <w:r w:rsidR="00927AF7">
              <w:rPr>
                <w:rFonts w:ascii="Times New Roman" w:hAnsi="Times New Roman"/>
              </w:rPr>
              <w:t xml:space="preserve">.  </w:t>
            </w:r>
            <w:r>
              <w:rPr>
                <w:rFonts w:ascii="Times New Roman" w:hAnsi="Times New Roman"/>
              </w:rPr>
              <w:t>Реч</w:t>
            </w:r>
            <w:r w:rsidR="00927AF7">
              <w:rPr>
                <w:rFonts w:ascii="Times New Roman" w:hAnsi="Times New Roman"/>
              </w:rPr>
              <w:t xml:space="preserve"> „</w:t>
            </w:r>
            <w:r>
              <w:rPr>
                <w:rFonts w:ascii="Times New Roman" w:hAnsi="Times New Roman"/>
              </w:rPr>
              <w:t>контрола</w:t>
            </w:r>
            <w:r w:rsidR="00927AF7">
              <w:rPr>
                <w:rFonts w:ascii="Times New Roman" w:hAnsi="Times New Roman"/>
              </w:rPr>
              <w:t>“ (</w:t>
            </w:r>
            <w:r>
              <w:rPr>
                <w:rFonts w:ascii="Times New Roman" w:hAnsi="Times New Roman"/>
              </w:rPr>
              <w:t>укључујућ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зан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разе</w:t>
            </w:r>
            <w:r w:rsidR="00927AF7">
              <w:rPr>
                <w:rFonts w:ascii="Times New Roman" w:hAnsi="Times New Roman"/>
              </w:rPr>
              <w:t xml:space="preserve"> „</w:t>
            </w:r>
            <w:r>
              <w:rPr>
                <w:rFonts w:ascii="Times New Roman" w:hAnsi="Times New Roman"/>
              </w:rPr>
              <w:t>под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нтролом</w:t>
            </w:r>
            <w:r w:rsidR="00927AF7">
              <w:rPr>
                <w:rFonts w:ascii="Times New Roman" w:hAnsi="Times New Roman"/>
              </w:rPr>
              <w:t xml:space="preserve">“ </w:t>
            </w:r>
            <w:r>
              <w:rPr>
                <w:rFonts w:ascii="Times New Roman" w:hAnsi="Times New Roman"/>
              </w:rPr>
              <w:t>и</w:t>
            </w:r>
            <w:r w:rsidR="00927AF7">
              <w:rPr>
                <w:rFonts w:ascii="Times New Roman" w:hAnsi="Times New Roman"/>
              </w:rPr>
              <w:t xml:space="preserve"> „</w:t>
            </w:r>
            <w:r>
              <w:rPr>
                <w:rFonts w:ascii="Times New Roman" w:hAnsi="Times New Roman"/>
              </w:rPr>
              <w:t>под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једничком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нтролом</w:t>
            </w:r>
            <w:r w:rsidR="00927AF7">
              <w:rPr>
                <w:rFonts w:ascii="Times New Roman" w:hAnsi="Times New Roman"/>
              </w:rPr>
              <w:t xml:space="preserve">“ </w:t>
            </w:r>
            <w:r>
              <w:rPr>
                <w:rFonts w:ascii="Times New Roman" w:hAnsi="Times New Roman"/>
              </w:rPr>
              <w:t>знач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иректн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директн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седовањ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лашћењ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мерав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тиче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мер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прављањ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литике</w:t>
            </w:r>
            <w:r w:rsidR="00927AF7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било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утем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ласништв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д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кцијам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артнерств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ласничког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дела</w:t>
            </w:r>
            <w:r w:rsidR="00927AF7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путем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говор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и</w:t>
            </w:r>
            <w:r w:rsidR="00927AF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чин</w:t>
            </w:r>
            <w:r w:rsidR="00927AF7">
              <w:rPr>
                <w:rFonts w:ascii="Times New Roman" w:hAnsi="Times New Roman"/>
              </w:rPr>
              <w:t>.)</w:t>
            </w:r>
          </w:p>
          <w:p w14:paraId="5DBF9CC8" w14:textId="5E51BC5C" w:rsidR="001A4177" w:rsidRPr="003C4181" w:rsidRDefault="001A4177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013A9" w:rsidRPr="00BF2330" w14:paraId="636293C0" w14:textId="77777777" w:rsidTr="000372EC">
        <w:tc>
          <w:tcPr>
            <w:tcW w:w="2694" w:type="dxa"/>
          </w:tcPr>
          <w:p w14:paraId="4B943301" w14:textId="4A7BDEED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Авио</w:t>
            </w:r>
            <w:r w:rsidR="009013A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евозник</w:t>
            </w:r>
          </w:p>
        </w:tc>
        <w:tc>
          <w:tcPr>
            <w:tcW w:w="6368" w:type="dxa"/>
          </w:tcPr>
          <w:p w14:paraId="0F7594C5" w14:textId="0F2F13A5" w:rsidR="004156C0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344E2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</w:p>
          <w:p w14:paraId="1981F6EA" w14:textId="151A3A74" w:rsidR="004156C0" w:rsidRPr="00F0182D" w:rsidRDefault="004156C0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(1) </w:t>
            </w:r>
            <w:r w:rsidR="007B5EAC">
              <w:rPr>
                <w:rFonts w:ascii="Times New Roman" w:hAnsi="Times New Roman"/>
              </w:rPr>
              <w:t>кој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обавља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Комерцијалн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авио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операције</w:t>
            </w:r>
            <w:r>
              <w:rPr>
                <w:rFonts w:ascii="Times New Roman" w:hAnsi="Times New Roman"/>
              </w:rPr>
              <w:t xml:space="preserve">; </w:t>
            </w:r>
            <w:r w:rsidR="007B5EAC">
              <w:rPr>
                <w:rFonts w:ascii="Times New Roman" w:hAnsi="Times New Roman"/>
              </w:rPr>
              <w:t>или</w:t>
            </w:r>
          </w:p>
          <w:p w14:paraId="46199E36" w14:textId="76F4FD49" w:rsidR="009013A9" w:rsidRPr="00F0182D" w:rsidRDefault="004156C0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(2) </w:t>
            </w:r>
            <w:r w:rsidR="007B5EAC">
              <w:rPr>
                <w:rFonts w:ascii="Times New Roman" w:hAnsi="Times New Roman"/>
              </w:rPr>
              <w:t>које</w:t>
            </w:r>
            <w:r>
              <w:rPr>
                <w:rFonts w:ascii="Times New Roman" w:hAnsi="Times New Roman"/>
              </w:rPr>
              <w:t xml:space="preserve">, </w:t>
            </w:r>
            <w:r w:rsidR="007B5EAC">
              <w:rPr>
                <w:rFonts w:ascii="Times New Roman" w:hAnsi="Times New Roman"/>
              </w:rPr>
              <w:t>у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релевантно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време</w:t>
            </w:r>
            <w:r>
              <w:rPr>
                <w:rFonts w:ascii="Times New Roman" w:hAnsi="Times New Roman"/>
              </w:rPr>
              <w:t xml:space="preserve">, </w:t>
            </w:r>
            <w:r w:rsidR="007B5EAC">
              <w:rPr>
                <w:rFonts w:ascii="Times New Roman" w:hAnsi="Times New Roman"/>
              </w:rPr>
              <w:t>има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управу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или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контролу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над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било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којим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Ваздухопловом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који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долази</w:t>
            </w:r>
            <w:r>
              <w:rPr>
                <w:rFonts w:ascii="Times New Roman" w:hAnsi="Times New Roman"/>
              </w:rPr>
              <w:t xml:space="preserve">, </w:t>
            </w:r>
            <w:r w:rsidR="007B5EAC">
              <w:rPr>
                <w:rFonts w:ascii="Times New Roman" w:hAnsi="Times New Roman"/>
              </w:rPr>
              <w:t>одлази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или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ј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паркиран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на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Аеродрому</w:t>
            </w:r>
            <w:r w:rsidR="009F1EB5">
              <w:rPr>
                <w:rFonts w:ascii="Times New Roman" w:hAnsi="Times New Roman" w:cs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и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укључуј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правн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наследнике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сваког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таквог</w:t>
            </w:r>
            <w:r>
              <w:rPr>
                <w:rFonts w:ascii="Times New Roman" w:hAnsi="Times New Roman"/>
              </w:rPr>
              <w:t xml:space="preserve"> </w:t>
            </w:r>
            <w:r w:rsidR="007B5EAC">
              <w:rPr>
                <w:rFonts w:ascii="Times New Roman" w:hAnsi="Times New Roman"/>
              </w:rPr>
              <w:t>Лица</w:t>
            </w:r>
            <w:r>
              <w:rPr>
                <w:rFonts w:ascii="Times New Roman" w:hAnsi="Times New Roman"/>
              </w:rPr>
              <w:t>.</w:t>
            </w:r>
          </w:p>
          <w:p w14:paraId="5FD75847" w14:textId="77777777" w:rsidR="004156C0" w:rsidRPr="00BB38A9" w:rsidRDefault="004156C0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013A9" w:rsidRPr="00BF2330" w14:paraId="7EDCB84A" w14:textId="77777777" w:rsidTr="000372EC">
        <w:tc>
          <w:tcPr>
            <w:tcW w:w="2694" w:type="dxa"/>
          </w:tcPr>
          <w:p w14:paraId="57CB2589" w14:textId="7834E78F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Ваздухоплов</w:t>
            </w:r>
          </w:p>
        </w:tc>
        <w:tc>
          <w:tcPr>
            <w:tcW w:w="6368" w:type="dxa"/>
          </w:tcPr>
          <w:p w14:paraId="276BCB1E" w14:textId="153C317C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у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праву</w:t>
            </w:r>
            <w:r w:rsidR="00154AD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ас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знат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асније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ткривена</w:t>
            </w:r>
            <w:r w:rsidR="00A03371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кој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е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ти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изајниран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здушну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овидбу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ет</w:t>
            </w:r>
            <w:r w:rsidR="00A03371">
              <w:rPr>
                <w:rFonts w:ascii="Times New Roman" w:hAnsi="Times New Roman"/>
              </w:rPr>
              <w:t>.</w:t>
            </w:r>
          </w:p>
          <w:p w14:paraId="6D5C0946" w14:textId="77777777" w:rsidR="004156C0" w:rsidRPr="003C4181" w:rsidRDefault="004156C0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013A9" w:rsidRPr="00F0182D" w14:paraId="38FFE400" w14:textId="77777777" w:rsidTr="000372EC">
        <w:tc>
          <w:tcPr>
            <w:tcW w:w="2694" w:type="dxa"/>
          </w:tcPr>
          <w:p w14:paraId="7496E471" w14:textId="6CB567DA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Аеродорм</w:t>
            </w:r>
          </w:p>
        </w:tc>
        <w:tc>
          <w:tcPr>
            <w:tcW w:w="6368" w:type="dxa"/>
          </w:tcPr>
          <w:p w14:paraId="5BC6C31A" w14:textId="2323D8DF" w:rsidR="009013A9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Значи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икола</w:t>
            </w:r>
            <w:r w:rsidR="00A0337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есла</w:t>
            </w:r>
          </w:p>
          <w:p w14:paraId="7337A69E" w14:textId="77777777" w:rsidR="00A03371" w:rsidRPr="00F0182D" w:rsidRDefault="00A03371" w:rsidP="005F0155">
            <w:pPr>
              <w:spacing w:before="120" w:after="12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C771E" w:rsidRPr="00BF2330" w14:paraId="0587240D" w14:textId="77777777" w:rsidTr="000372EC">
        <w:tc>
          <w:tcPr>
            <w:tcW w:w="2694" w:type="dxa"/>
          </w:tcPr>
          <w:p w14:paraId="554C5BDC" w14:textId="115C0FBE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Аеродромск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т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е</w:t>
            </w:r>
          </w:p>
        </w:tc>
        <w:tc>
          <w:tcPr>
            <w:tcW w:w="6368" w:type="dxa"/>
          </w:tcPr>
          <w:p w14:paraId="7ED4CFF4" w14:textId="459207DE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т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3C418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е</w:t>
            </w:r>
            <w:r w:rsidR="003C418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3C418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е</w:t>
            </w:r>
            <w:r w:rsidR="003C418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носе</w:t>
            </w:r>
            <w:r w:rsidR="003C418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здухопловн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ције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опслуживањ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утник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те</w:t>
            </w:r>
            <w:r w:rsidR="005E0A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ске</w:t>
            </w:r>
            <w:r w:rsidR="00163924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раструктур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збеђуј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е</w:t>
            </w:r>
            <w:r w:rsidR="00702A5D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е</w:t>
            </w:r>
            <w:r w:rsidR="00702A5D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уж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у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осим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колико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т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збеђен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ужен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снов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војеног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говора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закупа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лиценц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ог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лашћењ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CC771E">
              <w:rPr>
                <w:rFonts w:ascii="Times New Roman" w:hAnsi="Times New Roman"/>
              </w:rPr>
              <w:t xml:space="preserve"> </w:t>
            </w:r>
          </w:p>
          <w:p w14:paraId="6D6CE481" w14:textId="77777777" w:rsidR="00CC771E" w:rsidRPr="003C4181" w:rsidRDefault="00CC771E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71E" w:rsidRPr="00F0182D" w14:paraId="2FE2AC31" w14:textId="77777777" w:rsidTr="000372EC">
        <w:tc>
          <w:tcPr>
            <w:tcW w:w="2694" w:type="dxa"/>
          </w:tcPr>
          <w:p w14:paraId="4BDA9D5B" w14:textId="664CD293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ператер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CC771E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1CD37F3B" w14:textId="193A9E5E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1860EF">
              <w:rPr>
                <w:rFonts w:ascii="Times New Roman" w:hAnsi="Times New Roman"/>
              </w:rPr>
              <w:t xml:space="preserve"> </w:t>
            </w:r>
            <w:r w:rsidR="009F1EB5">
              <w:rPr>
                <w:rFonts w:ascii="Times New Roman" w:hAnsi="Times New Roman"/>
              </w:rPr>
              <w:t>Belgrade Airport doo.</w:t>
            </w:r>
          </w:p>
          <w:p w14:paraId="78C4C5BC" w14:textId="77777777" w:rsidR="00CC771E" w:rsidRPr="00F0182D" w:rsidRDefault="00CC771E" w:rsidP="005F0155">
            <w:pPr>
              <w:spacing w:before="120" w:after="12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A1F28" w:rsidRPr="004D49BC" w14:paraId="653C600F" w14:textId="77777777" w:rsidTr="000372EC">
        <w:tc>
          <w:tcPr>
            <w:tcW w:w="2694" w:type="dxa"/>
          </w:tcPr>
          <w:p w14:paraId="48DB8945" w14:textId="7D8E1667" w:rsidR="00DA1F28" w:rsidRPr="004D49BC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влашћени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малац</w:t>
            </w:r>
            <w:r w:rsidR="00DA1F28" w:rsidRPr="004D49B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368" w:type="dxa"/>
          </w:tcPr>
          <w:p w14:paraId="292E032B" w14:textId="3468404C" w:rsidR="00DA1F28" w:rsidRPr="004D49BC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Има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значење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додељено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дељку</w:t>
            </w:r>
            <w:r w:rsidR="00DA1F28" w:rsidRPr="004D49BC">
              <w:rPr>
                <w:rFonts w:ascii="Times New Roman" w:hAnsi="Times New Roman" w:cs="Times New Roman"/>
              </w:rPr>
              <w:t xml:space="preserve"> </w:t>
            </w:r>
            <w:r w:rsidR="00DA1F28" w:rsidRPr="004D49BC">
              <w:rPr>
                <w:rFonts w:ascii="Times New Roman" w:hAnsi="Times New Roman" w:cs="Times New Roman"/>
              </w:rPr>
              <w:fldChar w:fldCharType="begin"/>
            </w:r>
            <w:r w:rsidR="00DA1F28" w:rsidRPr="004D49BC">
              <w:rPr>
                <w:rFonts w:ascii="Times New Roman" w:hAnsi="Times New Roman" w:cs="Times New Roman"/>
              </w:rPr>
              <w:instrText xml:space="preserve"> REF _Ref51669165 \r \h </w:instrText>
            </w:r>
            <w:r w:rsidR="00F0182D" w:rsidRPr="004D49BC">
              <w:rPr>
                <w:rFonts w:ascii="Times New Roman" w:hAnsi="Times New Roman" w:cs="Times New Roman"/>
              </w:rPr>
              <w:instrText xml:space="preserve"> \* MERGEFORMAT </w:instrText>
            </w:r>
            <w:r w:rsidR="00DA1F28" w:rsidRPr="004D49BC">
              <w:rPr>
                <w:rFonts w:ascii="Times New Roman" w:hAnsi="Times New Roman" w:cs="Times New Roman"/>
              </w:rPr>
            </w:r>
            <w:r w:rsidR="00DA1F28" w:rsidRPr="004D49BC">
              <w:rPr>
                <w:rFonts w:ascii="Times New Roman" w:hAnsi="Times New Roman" w:cs="Times New Roman"/>
              </w:rPr>
              <w:fldChar w:fldCharType="separate"/>
            </w:r>
            <w:r w:rsidR="00022F49">
              <w:rPr>
                <w:rFonts w:ascii="Times New Roman" w:hAnsi="Times New Roman" w:cs="Times New Roman"/>
              </w:rPr>
              <w:t>3</w:t>
            </w:r>
            <w:r w:rsidR="00DA1F28" w:rsidRPr="004D49BC">
              <w:rPr>
                <w:rFonts w:ascii="Times New Roman" w:hAnsi="Times New Roman" w:cs="Times New Roman"/>
              </w:rPr>
              <w:fldChar w:fldCharType="end"/>
            </w:r>
            <w:r w:rsidR="00DA1F28" w:rsidRPr="004D49BC">
              <w:rPr>
                <w:rFonts w:ascii="Times New Roman" w:hAnsi="Times New Roman" w:cs="Times New Roman"/>
              </w:rPr>
              <w:t>.</w:t>
            </w:r>
          </w:p>
        </w:tc>
      </w:tr>
      <w:tr w:rsidR="00CC771E" w:rsidRPr="00BF2330" w14:paraId="085FBB82" w14:textId="77777777" w:rsidTr="000372EC">
        <w:tc>
          <w:tcPr>
            <w:tcW w:w="2694" w:type="dxa"/>
          </w:tcPr>
          <w:p w14:paraId="19863A3B" w14:textId="26708FDA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Радн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</w:t>
            </w:r>
            <w:r w:rsidR="00CC771E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4D749DCF" w14:textId="11C03E83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сим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убот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едељ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иј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ваничан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азник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епублици</w:t>
            </w:r>
            <w:r w:rsidR="008E310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рбиј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анкарск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ституциј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епублици</w:t>
            </w:r>
            <w:r w:rsidR="008E310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рбији</w:t>
            </w:r>
            <w:r w:rsidR="004D49BC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на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снову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кона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их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описа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ис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лашћен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ису</w:t>
            </w:r>
            <w:r w:rsidR="00DA12F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8E310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авези</w:t>
            </w:r>
            <w:r w:rsidR="008E310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аде</w:t>
            </w:r>
            <w:r w:rsidR="00CC771E">
              <w:rPr>
                <w:rFonts w:ascii="Times New Roman" w:hAnsi="Times New Roman"/>
              </w:rPr>
              <w:t>.</w:t>
            </w:r>
          </w:p>
          <w:p w14:paraId="0DD6E6C5" w14:textId="77777777" w:rsidR="00CC771E" w:rsidRPr="009D3168" w:rsidRDefault="00CC771E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71E" w:rsidRPr="00BF2330" w:rsidDel="00DA1E7C" w14:paraId="4693838B" w14:textId="77777777" w:rsidTr="000372EC">
        <w:tc>
          <w:tcPr>
            <w:tcW w:w="2694" w:type="dxa"/>
          </w:tcPr>
          <w:p w14:paraId="20BE9032" w14:textId="255E581B" w:rsidR="00CC771E" w:rsidRPr="00F0182D" w:rsidDel="00DA1E7C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lastRenderedPageBreak/>
              <w:t>Накнада</w:t>
            </w:r>
            <w:r w:rsidR="00CC771E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347197FC" w14:textId="631D0198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кнаду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надокнад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аксу</w:t>
            </w:r>
            <w:r w:rsidR="004D49BC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атив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снов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их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жећег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ко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клад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жећим</w:t>
            </w:r>
            <w:r w:rsidR="005E0A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ценовницима</w:t>
            </w:r>
            <w:r w:rsidR="005E0A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E0A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</w:p>
          <w:p w14:paraId="49AE80E4" w14:textId="173DAF0F" w:rsidR="00DD23A1" w:rsidRPr="009D3168" w:rsidDel="00DA1E7C" w:rsidRDefault="00DD23A1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71E" w:rsidRPr="00BF2330" w14:paraId="2897CCC5" w14:textId="77777777" w:rsidTr="000372EC">
        <w:tc>
          <w:tcPr>
            <w:tcW w:w="2694" w:type="dxa"/>
          </w:tcPr>
          <w:p w14:paraId="242A47BC" w14:textId="35822BC5" w:rsidR="00CC771E" w:rsidRPr="00F0182D" w:rsidRDefault="007B5EAC" w:rsidP="009F1EB5">
            <w:pPr>
              <w:spacing w:before="120"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Комерцијалне</w:t>
            </w:r>
            <w:r w:rsidR="009F1EB5">
              <w:rPr>
                <w:rFonts w:ascii="Times New Roman" w:hAnsi="Times New Roman"/>
              </w:rPr>
              <w:t xml:space="preserve">  </w:t>
            </w:r>
            <w:r>
              <w:rPr>
                <w:rFonts w:ascii="Times New Roman" w:hAnsi="Times New Roman"/>
              </w:rPr>
              <w:t>авио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ције</w:t>
            </w:r>
          </w:p>
        </w:tc>
        <w:tc>
          <w:tcPr>
            <w:tcW w:w="6368" w:type="dxa"/>
          </w:tcPr>
          <w:p w14:paraId="050EC1C8" w14:textId="031C2AEA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циј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здухоплов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а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са</w:t>
            </w:r>
            <w:r w:rsidR="005E0A00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ил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у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укључујућ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етов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споруке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летов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ад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живања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тренажн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етове</w:t>
            </w:r>
            <w:r w:rsidR="00CC771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летов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ватних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вион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етове</w:t>
            </w:r>
            <w:r w:rsidR="00CC771E">
              <w:rPr>
                <w:rFonts w:ascii="Times New Roman" w:hAnsi="Times New Roman"/>
              </w:rPr>
              <w:t>.</w:t>
            </w:r>
          </w:p>
          <w:p w14:paraId="222CB7E7" w14:textId="77777777" w:rsidR="00CC771E" w:rsidRPr="009D3168" w:rsidRDefault="00CC771E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71E" w:rsidRPr="00BF2330" w14:paraId="2FC30500" w14:textId="77777777" w:rsidTr="000372EC">
        <w:tc>
          <w:tcPr>
            <w:tcW w:w="2694" w:type="dxa"/>
          </w:tcPr>
          <w:p w14:paraId="62976FB7" w14:textId="3F1B0C93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Услови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</w:p>
        </w:tc>
        <w:tc>
          <w:tcPr>
            <w:tcW w:w="6368" w:type="dxa"/>
          </w:tcPr>
          <w:p w14:paraId="66A5AAA0" w14:textId="24B094B9" w:rsidR="00CC771E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Има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начењ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ефинисано</w:t>
            </w:r>
            <w:r w:rsidR="008E310B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оре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веденом</w:t>
            </w:r>
            <w:r w:rsidR="00CC771E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разложењу</w:t>
            </w:r>
            <w:r w:rsidR="00CC771E">
              <w:rPr>
                <w:rFonts w:ascii="Times New Roman" w:hAnsi="Times New Roman"/>
              </w:rPr>
              <w:t>.</w:t>
            </w:r>
          </w:p>
          <w:p w14:paraId="7C8FB295" w14:textId="77777777" w:rsidR="00CC771E" w:rsidRPr="00E916C6" w:rsidRDefault="00CC771E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4DE504EF" w14:textId="77777777" w:rsidTr="000372EC">
        <w:tc>
          <w:tcPr>
            <w:tcW w:w="2694" w:type="dxa"/>
          </w:tcPr>
          <w:p w14:paraId="67A3A90A" w14:textId="72015592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Поверљи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а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55665406" w14:textId="4B6BBF55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с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мен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писмен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штампа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бележе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фото</w:t>
            </w:r>
            <w:r w:rsidR="005B0983">
              <w:rPr>
                <w:rFonts w:ascii="Times New Roman" w:hAnsi="Times New Roman"/>
              </w:rPr>
              <w:t>-</w:t>
            </w:r>
            <w:r>
              <w:rPr>
                <w:rFonts w:ascii="Times New Roman" w:hAnsi="Times New Roman"/>
              </w:rPr>
              <w:t>апарато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електронск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утем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нос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ил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деју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концепт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цртеж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спецификацију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финансијск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ојекцију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документ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податк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графикон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табел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њихо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пиј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белешк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вод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финансијск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техничк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комерцијал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ав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род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мље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исаној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усменој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визуелној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електронској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рафичкој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ој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форм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лодању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ветник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меновал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лодањуј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ез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ом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Аеродромск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ти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а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говорн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а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њихов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зан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има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бил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мље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сл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упањ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наг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их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укључујућ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оистич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аквих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рљивих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а</w:t>
            </w:r>
            <w:r w:rsidR="005B0983">
              <w:rPr>
                <w:rFonts w:ascii="Times New Roman" w:hAnsi="Times New Roman"/>
              </w:rPr>
              <w:t>, (</w:t>
            </w:r>
            <w:r>
              <w:rPr>
                <w:rFonts w:ascii="Times New Roman" w:hAnsi="Times New Roman"/>
              </w:rPr>
              <w:t>ии</w:t>
            </w:r>
            <w:r w:rsidR="005B0983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појмо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значене</w:t>
            </w:r>
            <w:r w:rsidR="00AD39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рљивим</w:t>
            </w:r>
            <w:r w:rsidR="00AD39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AD39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и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>.</w:t>
            </w:r>
          </w:p>
          <w:p w14:paraId="5D457D4E" w14:textId="4FBB0973" w:rsidR="00D15C9F" w:rsidRPr="009D3168" w:rsidRDefault="00D15C9F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2D1D53F7" w14:textId="77777777" w:rsidTr="000372EC">
        <w:tc>
          <w:tcPr>
            <w:tcW w:w="2694" w:type="dxa"/>
          </w:tcPr>
          <w:p w14:paraId="65FB185E" w14:textId="71EC4F6E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Уговор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184F0F59" w14:textId="6A08F9F1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исмен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оговор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укључујућ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сачињен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међ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озвол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нц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одељу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ад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ских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уг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јеката</w:t>
            </w:r>
            <w:r w:rsidR="005B0983">
              <w:rPr>
                <w:rFonts w:ascii="Times New Roman" w:hAnsi="Times New Roman"/>
              </w:rPr>
              <w:t>.</w:t>
            </w:r>
          </w:p>
          <w:p w14:paraId="515E6389" w14:textId="3D3AEAD0" w:rsidR="00D15C9F" w:rsidRPr="009D3168" w:rsidRDefault="00D15C9F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2C484FCE" w14:textId="77777777" w:rsidTr="000372EC">
        <w:tc>
          <w:tcPr>
            <w:tcW w:w="2694" w:type="dxa"/>
          </w:tcPr>
          <w:p w14:paraId="76C1C144" w14:textId="156F25FF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Стра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лодањује</w:t>
            </w:r>
            <w:r w:rsidR="005B0983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368" w:type="dxa"/>
          </w:tcPr>
          <w:p w14:paraId="64252574" w14:textId="676A0FE3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лодању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рљи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>.</w:t>
            </w:r>
          </w:p>
          <w:p w14:paraId="02204D76" w14:textId="74E72FE4" w:rsidR="00D15C9F" w:rsidRPr="00E916C6" w:rsidRDefault="00D15C9F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2A7C412E" w14:textId="77777777" w:rsidTr="000372EC">
        <w:tc>
          <w:tcPr>
            <w:tcW w:w="2694" w:type="dxa"/>
          </w:tcPr>
          <w:p w14:paraId="592AF25C" w14:textId="17597C9F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Спор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5FA0A623" w14:textId="0153F003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пор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расправ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хтев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међ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оистич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ез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в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и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кључујућ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итањ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ез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стојањем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важење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кидање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шћења</w:t>
            </w:r>
            <w:r w:rsidR="005B0983">
              <w:rPr>
                <w:rFonts w:ascii="Times New Roman" w:hAnsi="Times New Roman"/>
              </w:rPr>
              <w:t>.</w:t>
            </w:r>
          </w:p>
          <w:p w14:paraId="31126A14" w14:textId="77777777" w:rsidR="005B0983" w:rsidRPr="009D3168" w:rsidRDefault="005B0983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25D8F753" w14:textId="77777777" w:rsidTr="000372EC">
        <w:tc>
          <w:tcPr>
            <w:tcW w:w="2694" w:type="dxa"/>
          </w:tcPr>
          <w:p w14:paraId="2FCBC882" w14:textId="24C94183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Уговор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а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37D7EE9B" w14:textId="23D13342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ск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а</w:t>
            </w:r>
            <w:r w:rsidR="005B0983">
              <w:rPr>
                <w:rFonts w:ascii="Times New Roman" w:hAnsi="Times New Roman"/>
              </w:rPr>
              <w:t>.</w:t>
            </w:r>
          </w:p>
          <w:p w14:paraId="71E97FCE" w14:textId="77777777" w:rsidR="005B0983" w:rsidRPr="00BB38A9" w:rsidRDefault="005B0983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24D31FB3" w14:textId="77777777" w:rsidTr="000372EC">
        <w:tc>
          <w:tcPr>
            <w:tcW w:w="2694" w:type="dxa"/>
          </w:tcPr>
          <w:p w14:paraId="406ED0A4" w14:textId="73F87D9E" w:rsidR="005B0983" w:rsidRPr="00AD3900" w:rsidRDefault="007B5EAC" w:rsidP="009F1EB5">
            <w:pPr>
              <w:spacing w:before="120" w:after="120"/>
              <w:ind w:right="4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еизвршавање</w:t>
            </w:r>
            <w:r w:rsidR="00BE57F5" w:rsidRPr="00AD390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авезе</w:t>
            </w:r>
            <w:r w:rsidR="005B0983" w:rsidRPr="00AD390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лаћања</w:t>
            </w:r>
            <w:r w:rsidR="005B0983" w:rsidRPr="00AD390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368" w:type="dxa"/>
          </w:tcPr>
          <w:p w14:paraId="3ACC880A" w14:textId="2FD50C59" w:rsidR="005B0983" w:rsidRPr="00825C0C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Има</w:t>
            </w:r>
            <w:r w:rsidR="00BE57F5" w:rsidRPr="00AD390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значење</w:t>
            </w:r>
            <w:r w:rsidR="00BE57F5" w:rsidRPr="00825C0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наведено</w:t>
            </w:r>
            <w:r w:rsidR="00AD3900" w:rsidRPr="00825C0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</w:t>
            </w:r>
            <w:r w:rsidR="00BE57F5" w:rsidRPr="00825C0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члану</w:t>
            </w:r>
            <w:r w:rsidR="00022F49">
              <w:rPr>
                <w:rFonts w:ascii="Times New Roman" w:hAnsi="Times New Roman" w:cs="Times New Roman"/>
              </w:rPr>
              <w:t xml:space="preserve"> 2.4</w:t>
            </w:r>
            <w:r w:rsidR="00BE57F5" w:rsidRPr="00825C0C">
              <w:rPr>
                <w:rFonts w:ascii="Times New Roman" w:hAnsi="Times New Roman" w:cs="Times New Roman"/>
              </w:rPr>
              <w:t xml:space="preserve"> </w:t>
            </w:r>
          </w:p>
          <w:p w14:paraId="1D9CD63A" w14:textId="59AF729B" w:rsidR="00D15C9F" w:rsidRPr="00E916C6" w:rsidRDefault="00D15C9F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0E2AA20D" w14:textId="77777777" w:rsidTr="000372EC">
        <w:tc>
          <w:tcPr>
            <w:tcW w:w="2694" w:type="dxa"/>
          </w:tcPr>
          <w:p w14:paraId="5F39DEF9" w14:textId="1693D863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lastRenderedPageBreak/>
              <w:t>Лице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4A2BD22B" w14:textId="6C778EB0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јединца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физичк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  <w:r w:rsidR="005B0983">
              <w:rPr>
                <w:rFonts w:ascii="Times New Roman" w:hAnsi="Times New Roman"/>
              </w:rPr>
              <w:t xml:space="preserve">), </w:t>
            </w:r>
            <w:r>
              <w:rPr>
                <w:rFonts w:ascii="Times New Roman" w:hAnsi="Times New Roman"/>
              </w:rPr>
              <w:t>акционарско</w:t>
            </w:r>
            <w:r w:rsidR="00AD39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штво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ортачко</w:t>
            </w:r>
            <w:r w:rsidR="00AD390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штво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друштв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граничено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говорношћу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удружење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труст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нерегистрован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авн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лице</w:t>
            </w:r>
            <w:r w:rsidR="005B0983">
              <w:rPr>
                <w:rFonts w:ascii="Times New Roman" w:hAnsi="Times New Roman"/>
              </w:rPr>
              <w:t>.</w:t>
            </w:r>
          </w:p>
        </w:tc>
      </w:tr>
      <w:tr w:rsidR="005B0983" w:rsidRPr="00BF2330" w14:paraId="52D0F726" w14:textId="77777777" w:rsidTr="000372EC">
        <w:tc>
          <w:tcPr>
            <w:tcW w:w="2694" w:type="dxa"/>
          </w:tcPr>
          <w:p w14:paraId="57E1FCA1" w14:textId="65C27BB7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Прималац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4F50DCA2" w14:textId="40548991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тран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верљи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нформације</w:t>
            </w:r>
            <w:r w:rsidR="005B0983">
              <w:rPr>
                <w:rFonts w:ascii="Times New Roman" w:hAnsi="Times New Roman"/>
              </w:rPr>
              <w:t>.</w:t>
            </w:r>
          </w:p>
          <w:p w14:paraId="13A59850" w14:textId="025D45F1" w:rsidR="005B0983" w:rsidRPr="00BB38A9" w:rsidRDefault="005B0983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733D336C" w14:textId="77777777" w:rsidTr="000372EC">
        <w:tc>
          <w:tcPr>
            <w:tcW w:w="2694" w:type="dxa"/>
          </w:tcPr>
          <w:p w14:paraId="76FD9A9E" w14:textId="0C2AA495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Депозит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7A2186CC" w14:textId="30C78FA7" w:rsidR="005B0983" w:rsidRPr="00F0182D" w:rsidRDefault="007B5EAC" w:rsidP="00BF2330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епозит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отовини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ка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мен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езусловн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анкарск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аранциј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дат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анк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хватљи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форм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слови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хватљиви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нос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днако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нос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кнад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ма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ат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око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јвиш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три</w:t>
            </w:r>
            <w:r w:rsidR="005B0983">
              <w:rPr>
                <w:rFonts w:ascii="Times New Roman" w:hAnsi="Times New Roman"/>
              </w:rPr>
              <w:t xml:space="preserve"> (3) </w:t>
            </w:r>
            <w:r>
              <w:rPr>
                <w:rFonts w:ascii="Times New Roman" w:hAnsi="Times New Roman"/>
              </w:rPr>
              <w:t>месец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едовн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ада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е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азумној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оцен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ј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мо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езбедит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рок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етнаест</w:t>
            </w:r>
            <w:r w:rsidR="005B0983">
              <w:rPr>
                <w:rFonts w:ascii="Times New Roman" w:hAnsi="Times New Roman"/>
              </w:rPr>
              <w:t xml:space="preserve"> (15) </w:t>
            </w:r>
            <w:r>
              <w:rPr>
                <w:rFonts w:ascii="Times New Roman" w:hAnsi="Times New Roman"/>
              </w:rPr>
              <w:t>календарских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д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тум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исаног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хте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перате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аеродрома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подразумевају</w:t>
            </w:r>
            <w:r w:rsidR="005B0983">
              <w:rPr>
                <w:rFonts w:ascii="Times New Roman" w:hAnsi="Times New Roman"/>
              </w:rPr>
              <w:t>ć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колик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орисник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остав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анкарск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аранциј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а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епозит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ист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мор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бит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ажећ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јмањ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годин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а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новљен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један</w:t>
            </w:r>
            <w:r w:rsidR="005B0983">
              <w:rPr>
                <w:rFonts w:ascii="Times New Roman" w:hAnsi="Times New Roman"/>
              </w:rPr>
              <w:t xml:space="preserve"> (1) </w:t>
            </w:r>
            <w:r>
              <w:rPr>
                <w:rFonts w:ascii="Times New Roman" w:hAnsi="Times New Roman"/>
              </w:rPr>
              <w:t>месец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стека</w:t>
            </w:r>
            <w:r w:rsidR="005B0983">
              <w:rPr>
                <w:rFonts w:ascii="Times New Roman" w:hAnsi="Times New Roman"/>
              </w:rPr>
              <w:t>.</w:t>
            </w:r>
          </w:p>
        </w:tc>
      </w:tr>
      <w:tr w:rsidR="005B0983" w:rsidRPr="00BF2330" w14:paraId="01EB21AD" w14:textId="77777777" w:rsidTr="000372EC">
        <w:tc>
          <w:tcPr>
            <w:tcW w:w="2694" w:type="dxa"/>
          </w:tcPr>
          <w:p w14:paraId="4FDAE387" w14:textId="50BD0142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Порез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1B579AB8" w14:textId="68AA1C4D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Означав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вак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орез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укључујућ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ДВ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колико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мењује</w:t>
            </w:r>
            <w:r w:rsidR="005B0983">
              <w:rPr>
                <w:rFonts w:ascii="Times New Roman" w:hAnsi="Times New Roman"/>
              </w:rPr>
              <w:t xml:space="preserve">), </w:t>
            </w:r>
            <w:r>
              <w:rPr>
                <w:rFonts w:ascii="Times New Roman" w:hAnsi="Times New Roman"/>
              </w:rPr>
              <w:t>намет</w:t>
            </w:r>
            <w:r w:rsidR="005B0983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обавез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друг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акнад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задржа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знос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личн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рироде</w:t>
            </w:r>
            <w:r w:rsidR="005B0983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укључујућ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енал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амат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атив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вез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с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неиспуњењем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обавез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аћања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ли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кашњење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плаћању</w:t>
            </w:r>
            <w:r w:rsidR="005B098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исте</w:t>
            </w:r>
            <w:r w:rsidR="005B0983">
              <w:rPr>
                <w:rFonts w:ascii="Times New Roman" w:hAnsi="Times New Roman"/>
              </w:rPr>
              <w:t>).</w:t>
            </w:r>
          </w:p>
          <w:p w14:paraId="0AD7552C" w14:textId="77777777" w:rsidR="005B0983" w:rsidRPr="009D3168" w:rsidRDefault="005B0983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B0983" w:rsidRPr="00BF2330" w14:paraId="17004F2E" w14:textId="77777777" w:rsidTr="000372EC">
        <w:tc>
          <w:tcPr>
            <w:tcW w:w="2694" w:type="dxa"/>
          </w:tcPr>
          <w:p w14:paraId="0CCA3058" w14:textId="54D40A1B" w:rsidR="005B0983" w:rsidRPr="00F0182D" w:rsidRDefault="007B5EAC" w:rsidP="005F0155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Корисник</w:t>
            </w:r>
            <w:r w:rsidR="005B0983">
              <w:rPr>
                <w:rFonts w:ascii="Times New Roman" w:hAnsi="Times New Roman"/>
              </w:rPr>
              <w:tab/>
            </w:r>
          </w:p>
        </w:tc>
        <w:tc>
          <w:tcPr>
            <w:tcW w:w="6368" w:type="dxa"/>
          </w:tcPr>
          <w:p w14:paraId="43AD4F79" w14:textId="3E49FEE8" w:rsidR="005B0983" w:rsidRPr="00F0182D" w:rsidRDefault="007B5EAC" w:rsidP="005F0155">
            <w:pPr>
              <w:pStyle w:val="Default"/>
              <w:spacing w:before="120" w:after="12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Означава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сваког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Авио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превозника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или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представника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Авио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превозника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који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користи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Аеродромске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услуге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и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објекте</w:t>
            </w:r>
            <w:r w:rsidR="005B0983">
              <w:rPr>
                <w:rFonts w:ascii="Times New Roman" w:hAnsi="Times New Roman"/>
                <w:color w:val="auto"/>
                <w:sz w:val="22"/>
                <w:szCs w:val="22"/>
              </w:rPr>
              <w:t>.</w:t>
            </w:r>
          </w:p>
          <w:p w14:paraId="6ACEB4F0" w14:textId="77777777" w:rsidR="005B0983" w:rsidRPr="009D3168" w:rsidRDefault="005B0983" w:rsidP="005F0155">
            <w:pPr>
              <w:pStyle w:val="Default"/>
              <w:spacing w:before="120" w:after="12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</w:tbl>
    <w:p w14:paraId="01EA5216" w14:textId="77777777" w:rsidR="00CB2AA0" w:rsidRPr="009D3168" w:rsidRDefault="00CB2AA0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155BB637" w14:textId="16A9F3DC" w:rsidR="00BC1E28" w:rsidRPr="00F0182D" w:rsidRDefault="007B5EAC" w:rsidP="005F0155">
      <w:pPr>
        <w:pStyle w:val="Heading2"/>
        <w:numPr>
          <w:ilvl w:val="0"/>
          <w:numId w:val="3"/>
        </w:numPr>
        <w:spacing w:before="120" w:after="120" w:line="240" w:lineRule="auto"/>
        <w:rPr>
          <w:rFonts w:ascii="Times New Roman" w:hAnsi="Times New Roman" w:cs="Times New Roman"/>
        </w:rPr>
      </w:pPr>
      <w:bookmarkStart w:id="2" w:name="_Toc64648803"/>
      <w:r>
        <w:rPr>
          <w:rFonts w:ascii="Times New Roman" w:hAnsi="Times New Roman"/>
        </w:rPr>
        <w:t>Тумачање</w:t>
      </w:r>
      <w:bookmarkEnd w:id="2"/>
    </w:p>
    <w:p w14:paraId="4FD980CE" w14:textId="77777777" w:rsidR="005F0155" w:rsidRPr="00F0182D" w:rsidRDefault="005F0155" w:rsidP="005F0155">
      <w:pPr>
        <w:spacing w:before="120" w:after="120" w:line="240" w:lineRule="auto"/>
        <w:rPr>
          <w:rFonts w:ascii="Times New Roman" w:hAnsi="Times New Roman" w:cs="Times New Roman"/>
          <w:lang w:val="en-US"/>
        </w:rPr>
      </w:pPr>
    </w:p>
    <w:p w14:paraId="527B1D32" w14:textId="3F8D6FD5" w:rsidR="00BC1E28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Наслов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стој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д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лакшаног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глед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тичу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умачење</w:t>
      </w:r>
      <w:r w:rsidR="00EF3A3A">
        <w:rPr>
          <w:rFonts w:ascii="Times New Roman" w:hAnsi="Times New Roman"/>
        </w:rPr>
        <w:t>.</w:t>
      </w:r>
    </w:p>
    <w:p w14:paraId="581BDF34" w14:textId="6CD78D2C" w:rsidR="00EF3A3A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колико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г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т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но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радн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</w:t>
      </w:r>
      <w:r w:rsidR="00EF3A3A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лаћањ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ит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ег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ег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дног</w:t>
      </w:r>
      <w:r w:rsidR="00EF3A3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а</w:t>
      </w:r>
      <w:r w:rsidR="00EF3A3A">
        <w:rPr>
          <w:rFonts w:ascii="Times New Roman" w:hAnsi="Times New Roman"/>
        </w:rPr>
        <w:t>.</w:t>
      </w:r>
    </w:p>
    <w:p w14:paraId="404EB824" w14:textId="2227D212" w:rsidR="00BC1E28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BC1E2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сим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ко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нтекст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ричито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говорено</w:t>
      </w:r>
      <w:r w:rsidR="00BC1E2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важиће</w:t>
      </w:r>
      <w:r w:rsidR="00BC1E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ће</w:t>
      </w:r>
      <w:r w:rsidR="00BC1E28">
        <w:rPr>
          <w:rFonts w:ascii="Times New Roman" w:hAnsi="Times New Roman"/>
        </w:rPr>
        <w:t>:</w:t>
      </w:r>
    </w:p>
    <w:p w14:paraId="26FB0649" w14:textId="1FE6264E" w:rsidR="00BC1E28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1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ка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 w:rsidR="003D12E6"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а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сник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јављује</w:t>
      </w:r>
      <w:r w:rsidR="003D12E6"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виш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Лица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бавез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говорност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Лиц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би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заједничк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олидарне</w:t>
      </w:r>
      <w:r>
        <w:rPr>
          <w:rFonts w:ascii="Times New Roman" w:hAnsi="Times New Roman"/>
        </w:rPr>
        <w:t>;</w:t>
      </w:r>
    </w:p>
    <w:p w14:paraId="072CE3C2" w14:textId="69C7FF44" w:rsidR="00BC1E28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2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ка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раж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гласност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обре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клад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ом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перате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мож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акв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гласност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обре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крати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е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в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искрецион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ав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клад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мат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десн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имени</w:t>
      </w:r>
      <w:r>
        <w:rPr>
          <w:rFonts w:ascii="Times New Roman" w:hAnsi="Times New Roman"/>
        </w:rPr>
        <w:t>;</w:t>
      </w:r>
    </w:p>
    <w:p w14:paraId="602A36A8" w14:textId="657B1C31" w:rsidR="00BC1E28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3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ка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клад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ав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ступ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луч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ек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итању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перате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тпун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искрецион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ав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ступањ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лучивању</w:t>
      </w:r>
      <w:r>
        <w:rPr>
          <w:rFonts w:ascii="Times New Roman" w:hAnsi="Times New Roman"/>
        </w:rPr>
        <w:t>;</w:t>
      </w:r>
    </w:p>
    <w:p w14:paraId="4E7FB92D" w14:textId="2957EC18" w:rsidR="00BC1E28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4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уколик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стој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виш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дног</w:t>
      </w:r>
      <w:r>
        <w:rPr>
          <w:rFonts w:ascii="Times New Roman" w:hAnsi="Times New Roman"/>
        </w:rPr>
        <w:t xml:space="preserve"> (1) </w:t>
      </w:r>
      <w:r w:rsidR="007B5EAC">
        <w:rPr>
          <w:rFonts w:ascii="Times New Roman" w:hAnsi="Times New Roman"/>
        </w:rPr>
        <w:t>документа</w:t>
      </w:r>
      <w:r>
        <w:rPr>
          <w:rFonts w:ascii="Times New Roman" w:hAnsi="Times New Roman"/>
        </w:rPr>
        <w:t xml:space="preserve"> (</w:t>
      </w:r>
      <w:r w:rsidR="007B5EAC">
        <w:rPr>
          <w:rFonts w:ascii="Times New Roman" w:hAnsi="Times New Roman"/>
        </w:rPr>
        <w:t>укључујућ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) </w:t>
      </w:r>
      <w:r w:rsidR="007B5EAC">
        <w:rPr>
          <w:rFonts w:ascii="Times New Roman" w:hAnsi="Times New Roman"/>
        </w:rPr>
        <w:t>докумен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чин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матр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зајамн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бјашњив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>-</w:t>
      </w:r>
    </w:p>
    <w:p w14:paraId="14EFCDA4" w14:textId="669B30B3" w:rsidR="00BC1E28" w:rsidRPr="00F0182D" w:rsidRDefault="00AA1C86" w:rsidP="005F0155">
      <w:pPr>
        <w:spacing w:before="120" w:after="120" w:line="240" w:lineRule="auto"/>
        <w:ind w:left="2124" w:hanging="711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lastRenderedPageBreak/>
        <w:t>(</w:t>
      </w:r>
      <w:r w:rsidR="009F1EB5">
        <w:rPr>
          <w:rFonts w:ascii="Times New Roman" w:hAnsi="Times New Roman"/>
        </w:rPr>
        <w:t>i</w:t>
      </w:r>
      <w:r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одредб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ат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би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меродавн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луч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нтрадиктор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едослед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међ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редб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ат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; </w:t>
      </w:r>
      <w:r w:rsidR="007B5EAC">
        <w:rPr>
          <w:rFonts w:ascii="Times New Roman" w:hAnsi="Times New Roman"/>
        </w:rPr>
        <w:t>и</w:t>
      </w:r>
    </w:p>
    <w:p w14:paraId="4EB0BB55" w14:textId="50062FB2" w:rsidR="00BC1E28" w:rsidRPr="00F0182D" w:rsidRDefault="00AA1C86" w:rsidP="005F0155">
      <w:pPr>
        <w:spacing w:before="120" w:after="120" w:line="240" w:lineRule="auto"/>
        <w:ind w:left="2124" w:hanging="711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i</w:t>
      </w:r>
      <w:r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под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</w:t>
      </w:r>
      <w:r w:rsidR="003D12E6"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ачке</w:t>
      </w:r>
      <w:r>
        <w:rPr>
          <w:rFonts w:ascii="Times New Roman" w:hAnsi="Times New Roman"/>
        </w:rPr>
        <w:t xml:space="preserve"> (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),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луч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нтрадиктор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едослед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међ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редб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в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та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дредб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т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асниј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тум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матра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меродавним</w:t>
      </w:r>
      <w:r>
        <w:rPr>
          <w:rFonts w:ascii="Times New Roman" w:hAnsi="Times New Roman"/>
        </w:rPr>
        <w:t>;</w:t>
      </w:r>
    </w:p>
    <w:p w14:paraId="6D0F92E7" w14:textId="628D8B5C" w:rsidR="00BC1E28" w:rsidRPr="00F0182D" w:rsidRDefault="00BC1E28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5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свак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вођење</w:t>
      </w:r>
      <w:r>
        <w:rPr>
          <w:rFonts w:ascii="Times New Roman" w:hAnsi="Times New Roman"/>
        </w:rPr>
        <w:t>:</w:t>
      </w:r>
    </w:p>
    <w:p w14:paraId="09839EC2" w14:textId="4FEA5922" w:rsidR="00BC1E28" w:rsidRPr="00F0182D" w:rsidRDefault="00AA1C86" w:rsidP="005F0155">
      <w:pPr>
        <w:spacing w:before="120" w:after="120" w:line="240" w:lineRule="auto"/>
        <w:ind w:left="2124" w:hanging="711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</w:t>
      </w:r>
      <w:r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ов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днос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следњ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евидиран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верзи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>;</w:t>
      </w:r>
    </w:p>
    <w:p w14:paraId="196E2F40" w14:textId="469B590E" w:rsidR="00BC1E28" w:rsidRPr="00F0182D" w:rsidRDefault="00AA1C86" w:rsidP="005F0155">
      <w:pPr>
        <w:spacing w:before="120" w:after="120" w:line="240" w:lineRule="auto"/>
        <w:ind w:left="2124" w:hanging="711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i</w:t>
      </w:r>
      <w:r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неког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ругог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т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мат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вођење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след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евидиран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верзи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ог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та</w:t>
      </w:r>
      <w:r>
        <w:rPr>
          <w:rFonts w:ascii="Times New Roman" w:hAnsi="Times New Roman"/>
        </w:rPr>
        <w:t xml:space="preserve">; </w:t>
      </w:r>
      <w:r w:rsidR="007B5EAC">
        <w:rPr>
          <w:rFonts w:ascii="Times New Roman" w:hAnsi="Times New Roman"/>
        </w:rPr>
        <w:t>и</w:t>
      </w:r>
    </w:p>
    <w:p w14:paraId="26EE66A5" w14:textId="30C233CE" w:rsidR="00BC1E28" w:rsidRPr="00F0182D" w:rsidRDefault="00D669C6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6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реч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раз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н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бил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руг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кумент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умач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вез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ст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значе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ак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ефинисан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в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шћења</w:t>
      </w:r>
      <w:r>
        <w:rPr>
          <w:rFonts w:ascii="Times New Roman" w:hAnsi="Times New Roman"/>
        </w:rPr>
        <w:t>;</w:t>
      </w:r>
    </w:p>
    <w:p w14:paraId="22E4804A" w14:textId="57D93E3C" w:rsidR="00BC1E28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7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св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и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дредбе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пријаве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налози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упутства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бавештења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захтеви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опис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директиве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декларације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дозволе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саглас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руг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муникациј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требн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озвољен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клад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говором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реб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ене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би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ачињен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исменој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форми</w:t>
      </w:r>
      <w:r>
        <w:rPr>
          <w:rFonts w:ascii="Times New Roman" w:hAnsi="Times New Roman"/>
        </w:rPr>
        <w:t xml:space="preserve"> (</w:t>
      </w:r>
      <w:r w:rsidR="007B5EAC">
        <w:rPr>
          <w:rFonts w:ascii="Times New Roman" w:hAnsi="Times New Roman"/>
        </w:rPr>
        <w:t>допис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електронск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штом</w:t>
      </w:r>
      <w:r>
        <w:rPr>
          <w:rFonts w:ascii="Times New Roman" w:hAnsi="Times New Roman"/>
        </w:rPr>
        <w:t xml:space="preserve">);  </w:t>
      </w:r>
    </w:p>
    <w:p w14:paraId="32988E37" w14:textId="60457CA3" w:rsidR="004D5CA3" w:rsidRPr="00F0182D" w:rsidRDefault="00BC1E28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(8) 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свак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фраз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чи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разима</w:t>
      </w:r>
      <w:r>
        <w:rPr>
          <w:rFonts w:ascii="Times New Roman" w:hAnsi="Times New Roman"/>
        </w:rPr>
        <w:t xml:space="preserve"> „</w:t>
      </w:r>
      <w:r w:rsidR="007B5EAC">
        <w:rPr>
          <w:rFonts w:ascii="Times New Roman" w:hAnsi="Times New Roman"/>
        </w:rPr>
        <w:t>укључујући</w:t>
      </w:r>
      <w:r>
        <w:rPr>
          <w:rFonts w:ascii="Times New Roman" w:hAnsi="Times New Roman"/>
        </w:rPr>
        <w:t>“, „</w:t>
      </w:r>
      <w:r w:rsidR="007B5EAC">
        <w:rPr>
          <w:rFonts w:ascii="Times New Roman" w:hAnsi="Times New Roman"/>
        </w:rPr>
        <w:t>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кључи</w:t>
      </w:r>
      <w:r>
        <w:rPr>
          <w:rFonts w:ascii="Times New Roman" w:hAnsi="Times New Roman"/>
        </w:rPr>
        <w:t>“, „</w:t>
      </w:r>
      <w:r w:rsidR="007B5EAC">
        <w:rPr>
          <w:rFonts w:ascii="Times New Roman" w:hAnsi="Times New Roman"/>
        </w:rPr>
        <w:t>посебно</w:t>
      </w:r>
      <w:r>
        <w:rPr>
          <w:rFonts w:ascii="Times New Roman" w:hAnsi="Times New Roman"/>
        </w:rPr>
        <w:t xml:space="preserve">“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личн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раз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умачи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а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устративн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ећ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граничава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значењ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еч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ој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етход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</w:p>
    <w:p w14:paraId="3ACA788F" w14:textId="7E057BDA" w:rsidR="00A073E9" w:rsidRPr="00F0182D" w:rsidRDefault="004D5CA3" w:rsidP="005F0155">
      <w:pPr>
        <w:spacing w:before="120" w:after="120" w:line="240" w:lineRule="auto"/>
        <w:ind w:left="705" w:hanging="705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9)</w:t>
      </w:r>
      <w:r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реч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значав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днин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дразумев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множин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брнуто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еч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значав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дан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од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дразумевај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руг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од</w:t>
      </w:r>
      <w:r>
        <w:rPr>
          <w:rFonts w:ascii="Times New Roman" w:hAnsi="Times New Roman"/>
        </w:rPr>
        <w:t>.</w:t>
      </w:r>
    </w:p>
    <w:p w14:paraId="6DA09939" w14:textId="77777777" w:rsidR="00F0182D" w:rsidRPr="009D3168" w:rsidRDefault="00F0182D" w:rsidP="005F0155">
      <w:pPr>
        <w:spacing w:before="120" w:after="120" w:line="240" w:lineRule="auto"/>
        <w:rPr>
          <w:rFonts w:ascii="Times New Roman" w:hAnsi="Times New Roman" w:cs="Times New Roman"/>
        </w:rPr>
      </w:pPr>
    </w:p>
    <w:p w14:paraId="017D210E" w14:textId="77777777" w:rsidR="005F0155" w:rsidRPr="009D3168" w:rsidRDefault="005F0155" w:rsidP="005F0155">
      <w:pPr>
        <w:spacing w:before="120" w:after="120" w:line="240" w:lineRule="auto"/>
        <w:rPr>
          <w:rFonts w:ascii="Times New Roman" w:hAnsi="Times New Roman" w:cs="Times New Roman"/>
        </w:rPr>
      </w:pPr>
    </w:p>
    <w:p w14:paraId="49C89E72" w14:textId="581A8E3D" w:rsidR="0096638A" w:rsidRPr="00F0182D" w:rsidRDefault="007B5EAC" w:rsidP="005F0155">
      <w:pPr>
        <w:pStyle w:val="Heading1"/>
        <w:numPr>
          <w:ilvl w:val="0"/>
          <w:numId w:val="2"/>
        </w:numPr>
        <w:spacing w:before="120" w:after="120" w:line="240" w:lineRule="auto"/>
        <w:rPr>
          <w:rFonts w:ascii="Times New Roman" w:hAnsi="Times New Roman" w:cs="Times New Roman"/>
        </w:rPr>
      </w:pPr>
      <w:bookmarkStart w:id="3" w:name="_Toc64648804"/>
      <w:r>
        <w:rPr>
          <w:rFonts w:ascii="Times New Roman" w:hAnsi="Times New Roman"/>
        </w:rPr>
        <w:t>Финансијска</w:t>
      </w:r>
      <w:r w:rsidR="00521DD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тања</w:t>
      </w:r>
      <w:bookmarkEnd w:id="3"/>
    </w:p>
    <w:p w14:paraId="7C65589F" w14:textId="77777777" w:rsidR="005F0155" w:rsidRPr="00F0182D" w:rsidRDefault="005F0155" w:rsidP="005F0155">
      <w:pPr>
        <w:spacing w:before="120" w:after="120" w:line="240" w:lineRule="auto"/>
        <w:rPr>
          <w:rFonts w:ascii="Times New Roman" w:hAnsi="Times New Roman" w:cs="Times New Roman"/>
          <w:lang w:val="en-US"/>
        </w:rPr>
      </w:pPr>
    </w:p>
    <w:p w14:paraId="53216808" w14:textId="517803CE" w:rsidR="003E15AD" w:rsidRPr="00F0182D" w:rsidRDefault="007B5EAC" w:rsidP="005F0155">
      <w:pPr>
        <w:pStyle w:val="Heading2"/>
        <w:numPr>
          <w:ilvl w:val="0"/>
          <w:numId w:val="12"/>
        </w:numPr>
        <w:spacing w:before="120" w:after="120" w:line="240" w:lineRule="auto"/>
        <w:rPr>
          <w:rFonts w:ascii="Times New Roman" w:hAnsi="Times New Roman" w:cs="Times New Roman"/>
        </w:rPr>
      </w:pPr>
      <w:bookmarkStart w:id="4" w:name="_Toc64648805"/>
      <w:r>
        <w:rPr>
          <w:rFonts w:ascii="Times New Roman" w:hAnsi="Times New Roman"/>
        </w:rPr>
        <w:t>Опште</w:t>
      </w:r>
      <w:bookmarkEnd w:id="4"/>
    </w:p>
    <w:p w14:paraId="422782CC" w14:textId="77777777" w:rsidR="00846367" w:rsidRPr="00F0182D" w:rsidRDefault="00846367" w:rsidP="005F0155">
      <w:pPr>
        <w:spacing w:before="120" w:after="120" w:line="240" w:lineRule="auto"/>
        <w:jc w:val="both"/>
        <w:rPr>
          <w:rFonts w:ascii="Times New Roman" w:hAnsi="Times New Roman" w:cs="Times New Roman"/>
          <w:lang w:val="en-US"/>
        </w:rPr>
      </w:pPr>
    </w:p>
    <w:p w14:paraId="0EC335E5" w14:textId="3E19A46D" w:rsidR="003E15AD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Корисник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жан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т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л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ске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раструктуре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а</w:t>
      </w:r>
      <w:r w:rsidR="003E15AD">
        <w:rPr>
          <w:rFonts w:ascii="Times New Roman" w:hAnsi="Times New Roman"/>
        </w:rPr>
        <w:t xml:space="preserve">.  </w:t>
      </w:r>
      <w:r>
        <w:rPr>
          <w:rFonts w:ascii="Times New Roman" w:hAnsi="Times New Roman"/>
        </w:rPr>
        <w:t>Корисник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ођ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жан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набдевање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брима</w:t>
      </w:r>
      <w:r w:rsidR="00C22CBB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ружене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е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јекат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у</w:t>
      </w:r>
      <w:r w:rsidR="003E15A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безбеђених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3E15A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ре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а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ред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3E15AD">
        <w:rPr>
          <w:rFonts w:ascii="Times New Roman" w:hAnsi="Times New Roman"/>
        </w:rPr>
        <w:t>.</w:t>
      </w:r>
    </w:p>
    <w:p w14:paraId="649E7AFE" w14:textId="7195C09F" w:rsidR="003E15AD" w:rsidRDefault="007B5EAC" w:rsidP="00B06881">
      <w:pPr>
        <w:spacing w:before="120" w:after="12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Ништ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умачит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о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вањ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у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т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ску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раструктуру</w:t>
      </w:r>
      <w:r w:rsidR="00C22C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ез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тходн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гласност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држав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уч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у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гласност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да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крши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е</w:t>
      </w:r>
      <w:r w:rsidR="003E15A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3E15AD">
        <w:rPr>
          <w:rFonts w:ascii="Times New Roman" w:hAnsi="Times New Roman"/>
        </w:rPr>
        <w:t>.</w:t>
      </w:r>
    </w:p>
    <w:p w14:paraId="190B9205" w14:textId="77777777" w:rsidR="00B06881" w:rsidRPr="009D3168" w:rsidRDefault="00B06881" w:rsidP="00B06881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53BFCE9A" w14:textId="319191BA" w:rsidR="00ED03E5" w:rsidRPr="00F0182D" w:rsidRDefault="007B5EAC" w:rsidP="005F0155">
      <w:pPr>
        <w:pStyle w:val="Heading2"/>
        <w:numPr>
          <w:ilvl w:val="0"/>
          <w:numId w:val="12"/>
        </w:numPr>
        <w:spacing w:before="120" w:after="120" w:line="240" w:lineRule="auto"/>
        <w:rPr>
          <w:rFonts w:ascii="Times New Roman" w:hAnsi="Times New Roman" w:cs="Times New Roman"/>
        </w:rPr>
      </w:pPr>
      <w:bookmarkStart w:id="5" w:name="_Toc64648806"/>
      <w:r>
        <w:rPr>
          <w:rFonts w:ascii="Times New Roman" w:hAnsi="Times New Roman"/>
        </w:rPr>
        <w:t>Накнаде</w:t>
      </w:r>
      <w:bookmarkEnd w:id="5"/>
    </w:p>
    <w:p w14:paraId="0C3E005E" w14:textId="77777777" w:rsidR="00846367" w:rsidRPr="00F0182D" w:rsidRDefault="00846367" w:rsidP="005F0155">
      <w:pPr>
        <w:spacing w:before="120" w:after="120" w:line="240" w:lineRule="auto"/>
        <w:jc w:val="both"/>
        <w:rPr>
          <w:rFonts w:ascii="Times New Roman" w:hAnsi="Times New Roman" w:cs="Times New Roman"/>
          <w:lang w:val="en-US"/>
        </w:rPr>
      </w:pPr>
    </w:p>
    <w:p w14:paraId="7555D4C5" w14:textId="4EE51116" w:rsidR="005806E0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Св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њ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кумулирај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дневн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вај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плат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њиховог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станк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ти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г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шт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дметн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аздухоплов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пуст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</w:t>
      </w:r>
      <w:r w:rsidR="005806E0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си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к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упротн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говорен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о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5806E0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ав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говор</w:t>
      </w:r>
      <w:r w:rsidR="005806E0">
        <w:rPr>
          <w:rFonts w:ascii="Times New Roman" w:hAnsi="Times New Roman"/>
        </w:rPr>
        <w:t>/</w:t>
      </w:r>
      <w:r>
        <w:rPr>
          <w:rFonts w:ascii="Times New Roman" w:hAnsi="Times New Roman"/>
        </w:rPr>
        <w:t>споразу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т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учен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м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хођењ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5806E0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ил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актур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е</w:t>
      </w:r>
      <w:r w:rsidR="005806E0">
        <w:rPr>
          <w:rFonts w:ascii="Times New Roman" w:hAnsi="Times New Roman"/>
        </w:rPr>
        <w:t>.</w:t>
      </w:r>
    </w:p>
    <w:p w14:paraId="17ECAB91" w14:textId="1476A0FA" w:rsidR="00197213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lastRenderedPageBreak/>
        <w:t>Корисници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тходно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с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ључили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инансијске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ранжман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ом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жел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обри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ожено</w:t>
      </w:r>
      <w:r w:rsidR="00973667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плаћање</w:t>
      </w:r>
      <w:r w:rsidR="00DC3B6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C3B6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аксималном</w:t>
      </w:r>
      <w:r w:rsidR="00DC3B6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ајању</w:t>
      </w:r>
      <w:r w:rsidR="00DC3B6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DC3B68">
        <w:rPr>
          <w:rFonts w:ascii="Times New Roman" w:hAnsi="Times New Roman"/>
        </w:rPr>
        <w:t xml:space="preserve"> 15. </w:t>
      </w:r>
      <w:r>
        <w:rPr>
          <w:rFonts w:ascii="Times New Roman" w:hAnsi="Times New Roman"/>
        </w:rPr>
        <w:t>дана</w:t>
      </w:r>
      <w:r w:rsidR="001E1BFA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треб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днес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мени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ном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иректору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инансије</w:t>
      </w:r>
      <w:r w:rsidR="001E1BFA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Оператер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1E1BFA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Корисник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и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тави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у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1E1BF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тражити</w:t>
      </w:r>
      <w:r w:rsidR="001E1BFA">
        <w:rPr>
          <w:rFonts w:ascii="Times New Roman" w:hAnsi="Times New Roman"/>
        </w:rPr>
        <w:t>.</w:t>
      </w:r>
    </w:p>
    <w:p w14:paraId="41A0AB36" w14:textId="28907FB6" w:rsidR="00977378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добравањ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оженог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973667">
        <w:rPr>
          <w:rFonts w:ascii="Times New Roman" w:hAnsi="Times New Roman"/>
        </w:rPr>
        <w:t xml:space="preserve"> 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псолутн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искрецион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97737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чиј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ук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матр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начном</w:t>
      </w:r>
      <w:r w:rsidR="00977378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Одложено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973667">
        <w:rPr>
          <w:rFonts w:ascii="Times New Roman" w:hAnsi="Times New Roman"/>
        </w:rPr>
        <w:t xml:space="preserve"> </w:t>
      </w:r>
      <w:r w:rsidR="00977378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довн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гледати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ти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учен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м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уци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97737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977378">
        <w:rPr>
          <w:rFonts w:ascii="Times New Roman" w:hAnsi="Times New Roman"/>
        </w:rPr>
        <w:t>.</w:t>
      </w:r>
    </w:p>
    <w:p w14:paraId="78D06DBE" w14:textId="04D258F4" w:rsidR="005806E0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плат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ј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т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н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ез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битк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рсте</w:t>
      </w:r>
      <w:r w:rsidR="005806E0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кључују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рез</w:t>
      </w:r>
      <w:r w:rsidR="005806E0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Ак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аже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он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бијањ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г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реза</w:t>
      </w:r>
      <w:r w:rsidR="005806E0">
        <w:rPr>
          <w:rFonts w:ascii="Times New Roman" w:hAnsi="Times New Roman"/>
        </w:rPr>
        <w:t>/</w:t>
      </w:r>
      <w:r>
        <w:rPr>
          <w:rFonts w:ascii="Times New Roman" w:hAnsi="Times New Roman"/>
        </w:rPr>
        <w:t>такс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а</w:t>
      </w:r>
      <w:r w:rsidR="005806E0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износ</w:t>
      </w:r>
      <w:r w:rsidR="005806E0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</w:t>
      </w:r>
      <w:r w:rsidR="005806E0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т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н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плат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уд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днак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у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5806E0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као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ав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рез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5806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метнут</w:t>
      </w:r>
      <w:r w:rsidR="005806E0">
        <w:rPr>
          <w:rFonts w:ascii="Times New Roman" w:hAnsi="Times New Roman"/>
        </w:rPr>
        <w:t>.</w:t>
      </w:r>
    </w:p>
    <w:p w14:paraId="6F0F0CAE" w14:textId="52117981" w:rsidR="005806E0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Корисник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6151DD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6151D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ез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м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аживањем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чин</w:t>
      </w:r>
      <w:r w:rsidR="006151D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извршит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кв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равнање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битак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сталих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двиђених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6151D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без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асног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меног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станк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им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к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ласт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ачије</w:t>
      </w:r>
      <w:r w:rsidR="006151DD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Корисник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тит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менуту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у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целости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к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аживање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носно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6151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ши</w:t>
      </w:r>
      <w:r w:rsidR="006151DD">
        <w:rPr>
          <w:rFonts w:ascii="Times New Roman" w:hAnsi="Times New Roman"/>
        </w:rPr>
        <w:t xml:space="preserve">.  </w:t>
      </w:r>
    </w:p>
    <w:p w14:paraId="0A042E2F" w14:textId="7FEC7B8D" w:rsidR="006F7422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Без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тицај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тал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лаш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њ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их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D76692">
        <w:rPr>
          <w:rFonts w:ascii="Times New Roman" w:hAnsi="Times New Roman"/>
        </w:rPr>
        <w:t xml:space="preserve">   </w:t>
      </w:r>
      <w:r>
        <w:rPr>
          <w:rFonts w:ascii="Times New Roman" w:hAnsi="Times New Roman"/>
        </w:rPr>
        <w:t>кориш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ња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ператер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скористити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мљен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носу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уј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у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ез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стим</w:t>
      </w:r>
      <w:r w:rsidR="00D76692">
        <w:rPr>
          <w:rFonts w:ascii="Times New Roman" w:hAnsi="Times New Roman"/>
        </w:rPr>
        <w:t xml:space="preserve">. </w:t>
      </w:r>
    </w:p>
    <w:p w14:paraId="58A829D5" w14:textId="2E931506" w:rsidR="00DD3821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6" w:name="_Hlk62056487"/>
      <w:r>
        <w:rPr>
          <w:rFonts w:ascii="Times New Roman" w:hAnsi="Times New Roman"/>
        </w:rPr>
        <w:t>Оператер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D3821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м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т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држ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DD3821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износе</w:t>
      </w:r>
      <w:r w:rsidR="00DD3821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кој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ује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нос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DD3821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износе</w:t>
      </w:r>
      <w:r w:rsidR="00DD3821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који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ује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DD38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D3821">
        <w:rPr>
          <w:rFonts w:ascii="Times New Roman" w:hAnsi="Times New Roman"/>
        </w:rPr>
        <w:t>.</w:t>
      </w:r>
    </w:p>
    <w:bookmarkEnd w:id="6"/>
    <w:p w14:paraId="2E4CEFC7" w14:textId="502D26A7" w:rsidR="00D76692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ператер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опствено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хођењу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гд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мењиво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д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о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писн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дат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говарају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штење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захтеват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ређених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г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ог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дметни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</w:t>
      </w:r>
      <w:r w:rsidR="00D7669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ња</w:t>
      </w:r>
      <w:r w:rsidR="00D7669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директни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дуживањем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ов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анк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чуна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инансијск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ституциј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у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редио</w:t>
      </w:r>
      <w:r w:rsidR="00D76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D76692">
        <w:rPr>
          <w:rFonts w:ascii="Times New Roman" w:hAnsi="Times New Roman"/>
        </w:rPr>
        <w:t>.</w:t>
      </w:r>
    </w:p>
    <w:p w14:paraId="225BCDB1" w14:textId="3AD2E803" w:rsidR="00967062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Без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зир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ор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ња</w:t>
      </w:r>
      <w:r w:rsidR="00A1586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ператер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A1586C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по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опственом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хођењу</w:t>
      </w:r>
      <w:r w:rsidR="00A1586C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изд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актур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м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у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и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и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их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актура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те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чин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а</w:t>
      </w:r>
      <w:r w:rsidR="00A1586C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укључују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отовинско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A1586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</w:t>
      </w:r>
      <w:r w:rsidR="00A1586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лаћање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редитним</w:t>
      </w:r>
      <w:r w:rsidR="00A1586C">
        <w:rPr>
          <w:rFonts w:ascii="Times New Roman" w:hAnsi="Times New Roman"/>
        </w:rPr>
        <w:t xml:space="preserve"> / </w:t>
      </w:r>
      <w:r>
        <w:rPr>
          <w:rFonts w:ascii="Times New Roman" w:hAnsi="Times New Roman"/>
        </w:rPr>
        <w:t>дебитним</w:t>
      </w:r>
      <w:r w:rsidR="00A1586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ртицама</w:t>
      </w:r>
      <w:r w:rsidR="00A1586C">
        <w:rPr>
          <w:rFonts w:ascii="Times New Roman" w:hAnsi="Times New Roman"/>
        </w:rPr>
        <w:t>).</w:t>
      </w:r>
    </w:p>
    <w:p w14:paraId="53278AEA" w14:textId="4DC8CE89" w:rsidR="00CA32DC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ђ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ликвидациј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стан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солвентан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анкротир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чин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гу</w:t>
      </w:r>
      <w:r w:rsidR="001B5587">
        <w:rPr>
          <w:rFonts w:ascii="Times New Roman" w:hAnsi="Times New Roman"/>
        </w:rPr>
        <w:t>ć</w:t>
      </w:r>
      <w:r>
        <w:rPr>
          <w:rFonts w:ascii="Times New Roman" w:hAnsi="Times New Roman"/>
        </w:rPr>
        <w:t>ност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т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ој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овањ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ит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кав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нос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ој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овин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споштоват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кав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ранжман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носно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говор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т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ојим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иоцима</w:t>
      </w:r>
      <w:r w:rsidR="001B558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дмах</w:t>
      </w:r>
      <w:r w:rsidR="001B5587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стом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стит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1B5587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</w:t>
      </w:r>
      <w:r w:rsidR="001B5587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брза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плату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ог</w:t>
      </w:r>
      <w:r w:rsidR="001B55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а</w:t>
      </w:r>
      <w:r w:rsidR="001B5587">
        <w:rPr>
          <w:rFonts w:ascii="Times New Roman" w:hAnsi="Times New Roman"/>
        </w:rPr>
        <w:t>.</w:t>
      </w:r>
    </w:p>
    <w:p w14:paraId="23B3D5D7" w14:textId="7235D315" w:rsidR="004C342C" w:rsidRPr="00580E1E" w:rsidRDefault="004C342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05D07DA7" w14:textId="1B8AC8BC" w:rsidR="00CA32DC" w:rsidRPr="00F0182D" w:rsidRDefault="007B5EAC" w:rsidP="005F0155">
      <w:pPr>
        <w:pStyle w:val="Heading2"/>
        <w:numPr>
          <w:ilvl w:val="0"/>
          <w:numId w:val="12"/>
        </w:numPr>
        <w:spacing w:before="120" w:after="120" w:line="240" w:lineRule="auto"/>
        <w:rPr>
          <w:rFonts w:ascii="Times New Roman" w:hAnsi="Times New Roman" w:cs="Times New Roman"/>
        </w:rPr>
      </w:pPr>
      <w:bookmarkStart w:id="7" w:name="_Toc64648807"/>
      <w:r>
        <w:rPr>
          <w:rFonts w:ascii="Times New Roman" w:hAnsi="Times New Roman"/>
        </w:rPr>
        <w:t>Сигурнос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</w:t>
      </w:r>
      <w:bookmarkEnd w:id="7"/>
    </w:p>
    <w:p w14:paraId="3B796BB9" w14:textId="77777777" w:rsidR="00A84343" w:rsidRPr="00F0182D" w:rsidRDefault="00A84343" w:rsidP="005F0155">
      <w:pPr>
        <w:spacing w:before="120" w:after="120" w:line="240" w:lineRule="auto"/>
        <w:jc w:val="both"/>
        <w:rPr>
          <w:rFonts w:ascii="Times New Roman" w:hAnsi="Times New Roman" w:cs="Times New Roman"/>
          <w:lang w:val="en-US"/>
        </w:rPr>
      </w:pPr>
    </w:p>
    <w:p w14:paraId="5340FE63" w14:textId="6DC0C07B" w:rsidR="00CA32DC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ператер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>/</w:t>
      </w:r>
      <w:r>
        <w:rPr>
          <w:rFonts w:ascii="Times New Roman" w:hAnsi="Times New Roman"/>
        </w:rPr>
        <w:t>ил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ериодичн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траж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збед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гурнос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чије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лику</w:t>
      </w:r>
      <w:r w:rsidR="00CA32DC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опствено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хођењ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учит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глед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вањ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плат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ил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њ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а</w:t>
      </w:r>
      <w:r w:rsidR="00CA32DC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Корисник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у</w:t>
      </w:r>
      <w:r w:rsidR="00CA32DC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Максимал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гурнос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днак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у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а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е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ће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чекивано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носити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оком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ериода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и</w:t>
      </w:r>
      <w:r w:rsidR="00FB3597">
        <w:rPr>
          <w:rFonts w:ascii="Times New Roman" w:hAnsi="Times New Roman"/>
        </w:rPr>
        <w:t xml:space="preserve"> (3) </w:t>
      </w:r>
      <w:r>
        <w:rPr>
          <w:rFonts w:ascii="Times New Roman" w:hAnsi="Times New Roman"/>
        </w:rPr>
        <w:t>месеца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довног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словања</w:t>
      </w:r>
      <w:r w:rsidR="008E4CC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FB35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алној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це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8E4CC8">
        <w:rPr>
          <w:rFonts w:ascii="Times New Roman" w:hAnsi="Times New Roman"/>
        </w:rPr>
        <w:t>.</w:t>
      </w:r>
      <w:r w:rsidR="00CA32DC">
        <w:rPr>
          <w:rFonts w:ascii="Times New Roman" w:hAnsi="Times New Roman"/>
        </w:rPr>
        <w:t xml:space="preserve">  </w:t>
      </w:r>
    </w:p>
    <w:p w14:paraId="0CD7103A" w14:textId="3E4A72A6" w:rsidR="003033CC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ператер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к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днес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таву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гурнос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тив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кључују</w:t>
      </w:r>
      <w:r w:rsidR="00CA32D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л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граничавају</w:t>
      </w:r>
      <w:r w:rsidR="00CA32D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свак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л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с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CA32D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у</w:t>
      </w:r>
      <w:r w:rsidR="00CA32DC">
        <w:rPr>
          <w:rFonts w:ascii="Times New Roman" w:hAnsi="Times New Roman"/>
        </w:rPr>
        <w:t>.</w:t>
      </w:r>
    </w:p>
    <w:p w14:paraId="6B6B7563" w14:textId="7AEFB46A" w:rsidR="00CA32DC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Оператер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ериодичн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гледат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видират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гурнос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тављен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тврд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ебн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</w:t>
      </w:r>
      <w:r w:rsidR="00CA32D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тављеног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гурнос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а</w:t>
      </w:r>
      <w:r w:rsidR="00CA32DC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отребн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лож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датн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редности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већаног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ок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CA32DC">
        <w:rPr>
          <w:rFonts w:ascii="Times New Roman" w:hAnsi="Times New Roman"/>
        </w:rPr>
        <w:t xml:space="preserve"> </w:t>
      </w:r>
      <w:r w:rsidR="008022E8">
        <w:rPr>
          <w:rFonts w:ascii="Times New Roman" w:hAnsi="Times New Roman"/>
        </w:rPr>
        <w:t>1</w:t>
      </w:r>
      <w:r w:rsidR="00CA32DC">
        <w:rPr>
          <w:rFonts w:ascii="Times New Roman" w:hAnsi="Times New Roman"/>
        </w:rPr>
        <w:t xml:space="preserve">5 </w:t>
      </w:r>
      <w:r>
        <w:rPr>
          <w:rFonts w:ascii="Times New Roman" w:hAnsi="Times New Roman"/>
        </w:rPr>
        <w:t>календарских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је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ме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>.</w:t>
      </w:r>
    </w:p>
    <w:p w14:paraId="148338E6" w14:textId="0A1950F9" w:rsidR="00CA32DC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lastRenderedPageBreak/>
        <w:t>Уколик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држав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х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ћ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нутног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брзањ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плат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лачењ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обреног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оженог</w:t>
      </w:r>
      <w:r w:rsidR="009736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CA32DC">
        <w:rPr>
          <w:rFonts w:ascii="Times New Roman" w:hAnsi="Times New Roman"/>
        </w:rPr>
        <w:t>.</w:t>
      </w:r>
    </w:p>
    <w:p w14:paraId="092A929F" w14:textId="34FA3DCD" w:rsidR="00CA32DC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Свак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пла</w:t>
      </w:r>
      <w:r w:rsidR="00CA32DC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н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клад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ељком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ратити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CA32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CA32DC">
        <w:rPr>
          <w:rFonts w:ascii="Times New Roman" w:hAnsi="Times New Roman"/>
        </w:rPr>
        <w:t>:</w:t>
      </w:r>
    </w:p>
    <w:p w14:paraId="414780AE" w14:textId="307A1249" w:rsidR="00CA32DC" w:rsidRPr="00F0182D" w:rsidRDefault="00CA32DC" w:rsidP="005F0155">
      <w:pPr>
        <w:spacing w:before="120" w:after="120" w:line="24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</w:t>
      </w:r>
      <w:r>
        <w:rPr>
          <w:rFonts w:ascii="Times New Roman" w:hAnsi="Times New Roman"/>
        </w:rPr>
        <w:t xml:space="preserve">) </w:t>
      </w:r>
      <w:r w:rsidR="007B5EAC">
        <w:rPr>
          <w:rFonts w:ascii="Times New Roman" w:hAnsi="Times New Roman"/>
        </w:rPr>
        <w:t>Корисник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естан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бављ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радн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ци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у</w:t>
      </w:r>
      <w:r>
        <w:rPr>
          <w:rFonts w:ascii="Times New Roman" w:hAnsi="Times New Roman"/>
        </w:rPr>
        <w:t xml:space="preserve">, </w:t>
      </w:r>
      <w:r w:rsidR="007B5EAC">
        <w:rPr>
          <w:rFonts w:ascii="Times New Roman" w:hAnsi="Times New Roman"/>
        </w:rPr>
        <w:t>под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ово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в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угов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е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отпуност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мирени</w:t>
      </w:r>
      <w:r>
        <w:rPr>
          <w:rFonts w:ascii="Times New Roman" w:hAnsi="Times New Roman"/>
        </w:rPr>
        <w:t xml:space="preserve">; </w:t>
      </w:r>
      <w:r w:rsidR="007B5EAC">
        <w:rPr>
          <w:rFonts w:ascii="Times New Roman" w:hAnsi="Times New Roman"/>
        </w:rPr>
        <w:t>или</w:t>
      </w:r>
      <w:r>
        <w:rPr>
          <w:rFonts w:ascii="Times New Roman" w:hAnsi="Times New Roman"/>
        </w:rPr>
        <w:t xml:space="preserve"> </w:t>
      </w:r>
    </w:p>
    <w:p w14:paraId="6F205F69" w14:textId="179DE1F1" w:rsidR="00CA32DC" w:rsidRPr="00F0182D" w:rsidRDefault="00CA32DC" w:rsidP="005F0155">
      <w:pPr>
        <w:spacing w:before="120" w:after="120" w:line="240" w:lineRule="auto"/>
        <w:ind w:firstLine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i</w:t>
      </w:r>
      <w:r>
        <w:rPr>
          <w:rFonts w:ascii="Times New Roman" w:hAnsi="Times New Roman"/>
        </w:rPr>
        <w:t xml:space="preserve">) </w:t>
      </w:r>
      <w:r w:rsidR="007B5EAC">
        <w:rPr>
          <w:rFonts w:ascii="Times New Roman" w:hAnsi="Times New Roman"/>
        </w:rPr>
        <w:t>ако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ј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задовољан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финансијски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тањем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орисника</w:t>
      </w:r>
      <w:r>
        <w:rPr>
          <w:rFonts w:ascii="Times New Roman" w:hAnsi="Times New Roman"/>
        </w:rPr>
        <w:t>.</w:t>
      </w:r>
    </w:p>
    <w:p w14:paraId="45AFFDF2" w14:textId="77777777" w:rsidR="001B5587" w:rsidRPr="00BB38A9" w:rsidRDefault="001B5587" w:rsidP="006F49A2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36EEC4C3" w14:textId="595DD3B6" w:rsidR="00ED03E5" w:rsidRPr="00F0182D" w:rsidRDefault="007B5EAC" w:rsidP="005F0155">
      <w:pPr>
        <w:pStyle w:val="Heading2"/>
        <w:numPr>
          <w:ilvl w:val="0"/>
          <w:numId w:val="12"/>
        </w:numPr>
        <w:spacing w:before="120"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Кашњење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C775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у</w:t>
      </w:r>
    </w:p>
    <w:p w14:paraId="52E0F808" w14:textId="77777777" w:rsidR="00480AD1" w:rsidRPr="00F0182D" w:rsidRDefault="00480AD1" w:rsidP="006F49A2">
      <w:pPr>
        <w:spacing w:before="120" w:after="120" w:line="240" w:lineRule="auto"/>
        <w:jc w:val="both"/>
        <w:rPr>
          <w:rFonts w:ascii="Times New Roman" w:hAnsi="Times New Roman" w:cs="Times New Roman"/>
          <w:lang w:val="en-US"/>
        </w:rPr>
      </w:pPr>
    </w:p>
    <w:p w14:paraId="2A126227" w14:textId="43799FD3" w:rsidR="00ED03E5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Ако</w:t>
      </w:r>
      <w:r w:rsidR="00ED03E5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из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г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злог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узрокован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ED03E5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Корисник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т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целост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о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ске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раструктуре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а</w:t>
      </w:r>
      <w:r w:rsidR="00ED03E5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ок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обрио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ED03E5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сматраћ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ED03E5">
        <w:rPr>
          <w:rFonts w:ascii="Times New Roman" w:hAnsi="Times New Roman"/>
        </w:rPr>
        <w:t xml:space="preserve"> "</w:t>
      </w:r>
      <w:r>
        <w:rPr>
          <w:rFonts w:ascii="Times New Roman" w:hAnsi="Times New Roman"/>
        </w:rPr>
        <w:t>пао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цњу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њ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ED03E5">
        <w:rPr>
          <w:rFonts w:ascii="Times New Roman" w:hAnsi="Times New Roman"/>
        </w:rPr>
        <w:t xml:space="preserve">" </w:t>
      </w:r>
      <w:r>
        <w:rPr>
          <w:rFonts w:ascii="Times New Roman" w:hAnsi="Times New Roman"/>
        </w:rPr>
        <w:t>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клад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оном</w:t>
      </w:r>
      <w:r w:rsidR="00ED03E5">
        <w:rPr>
          <w:rFonts w:ascii="Times New Roman" w:hAnsi="Times New Roman"/>
        </w:rPr>
        <w:t xml:space="preserve"> *</w:t>
      </w:r>
      <w:r w:rsidR="0071111E">
        <w:rPr>
          <w:rStyle w:val="FootnoteReference"/>
          <w:rFonts w:ascii="Times New Roman" w:hAnsi="Times New Roman" w:cs="Times New Roman"/>
          <w:lang w:val="en-US"/>
        </w:rPr>
        <w:footnoteReference w:id="1"/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матраћ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говорним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еде</w:t>
      </w:r>
      <w:r w:rsidR="00ED03E5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ED03E5">
        <w:rPr>
          <w:rFonts w:ascii="Times New Roman" w:hAnsi="Times New Roman"/>
        </w:rPr>
        <w:t>:</w:t>
      </w:r>
    </w:p>
    <w:p w14:paraId="1E4C4830" w14:textId="7848F5D7" w:rsidR="00ED03E5" w:rsidRPr="006F49A2" w:rsidRDefault="007B5EAC" w:rsidP="00C25B8E">
      <w:pPr>
        <w:pStyle w:val="ListParagraph"/>
        <w:numPr>
          <w:ilvl w:val="0"/>
          <w:numId w:val="4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t>законске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тезне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ав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инарим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рачунате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ферентној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ној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оп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родн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анк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рбиј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ве</w:t>
      </w:r>
      <w:r w:rsidR="00ED03E5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ној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ам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центних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ен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одишњем</w:t>
      </w:r>
      <w:r w:rsidR="00446E9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воу</w:t>
      </w:r>
      <w:r w:rsidR="00ED03E5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а</w:t>
      </w:r>
      <w:r w:rsidR="00ED03E5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рачунават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дневно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ад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мах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он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</w:t>
      </w:r>
      <w:r w:rsidR="00ED03E5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ED03E5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варн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плате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ог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а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ED03E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целости</w:t>
      </w:r>
      <w:r w:rsidR="00ED03E5">
        <w:rPr>
          <w:rFonts w:ascii="Times New Roman" w:hAnsi="Times New Roman"/>
        </w:rPr>
        <w:t xml:space="preserve">;  </w:t>
      </w:r>
      <w:r>
        <w:rPr>
          <w:rFonts w:ascii="Times New Roman" w:hAnsi="Times New Roman"/>
        </w:rPr>
        <w:t>и</w:t>
      </w:r>
      <w:r w:rsidR="00ED03E5">
        <w:rPr>
          <w:rFonts w:ascii="Times New Roman" w:hAnsi="Times New Roman"/>
        </w:rPr>
        <w:cr/>
      </w:r>
    </w:p>
    <w:p w14:paraId="78E6A429" w14:textId="4A94D6B9" w:rsidR="009D7873" w:rsidRPr="00F0182D" w:rsidRDefault="007B5EAC" w:rsidP="00C25B8E">
      <w:pPr>
        <w:pStyle w:val="ListParagraph"/>
        <w:numPr>
          <w:ilvl w:val="0"/>
          <w:numId w:val="41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затезне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ав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еврим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рачунате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ферентној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ној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опи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Европск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централн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анк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лавн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циј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финансирање</w:t>
      </w:r>
      <w:r w:rsidR="009D787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већаној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ам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центних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ен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годишњем</w:t>
      </w:r>
      <w:r w:rsidR="0044613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воу</w:t>
      </w:r>
      <w:r w:rsidR="009D787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мат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ћ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рачунавати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дневно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ад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мах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он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спе</w:t>
      </w:r>
      <w:r w:rsidR="009D7873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</w:t>
      </w:r>
      <w:r w:rsidR="009D7873">
        <w:rPr>
          <w:rFonts w:ascii="Times New Roman" w:hAnsi="Times New Roman"/>
        </w:rPr>
        <w:t>ć</w:t>
      </w:r>
      <w:r>
        <w:rPr>
          <w:rFonts w:ascii="Times New Roman" w:hAnsi="Times New Roman"/>
        </w:rPr>
        <w:t>ањ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варн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плате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ог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носа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9D787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целости</w:t>
      </w:r>
      <w:r w:rsidR="009D7873">
        <w:rPr>
          <w:rFonts w:ascii="Times New Roman" w:hAnsi="Times New Roman"/>
        </w:rPr>
        <w:t xml:space="preserve"> ; </w:t>
      </w:r>
      <w:r>
        <w:rPr>
          <w:rFonts w:ascii="Times New Roman" w:hAnsi="Times New Roman"/>
        </w:rPr>
        <w:t>и</w:t>
      </w:r>
      <w:r w:rsidR="009D7873">
        <w:rPr>
          <w:rFonts w:ascii="Times New Roman" w:hAnsi="Times New Roman"/>
        </w:rPr>
        <w:cr/>
      </w:r>
      <w:r w:rsidR="009D7873">
        <w:rPr>
          <w:rFonts w:ascii="Times New Roman" w:hAnsi="Times New Roman"/>
        </w:rPr>
        <w:br/>
      </w:r>
    </w:p>
    <w:p w14:paraId="6F7A20FE" w14:textId="35E7DCF0" w:rsidR="00ED03E5" w:rsidRPr="00F0182D" w:rsidRDefault="00ED03E5" w:rsidP="003B589D">
      <w:pPr>
        <w:spacing w:before="120" w:after="120" w:line="240" w:lineRule="auto"/>
        <w:ind w:left="1418" w:hanging="71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(</w:t>
      </w:r>
      <w:r w:rsidR="009F1EB5">
        <w:rPr>
          <w:rFonts w:ascii="Times New Roman" w:hAnsi="Times New Roman"/>
        </w:rPr>
        <w:t>iii</w:t>
      </w:r>
      <w:r>
        <w:rPr>
          <w:rFonts w:ascii="Times New Roman" w:hAnsi="Times New Roman"/>
        </w:rPr>
        <w:t xml:space="preserve">) </w:t>
      </w:r>
      <w:r w:rsidR="003B589D">
        <w:rPr>
          <w:rFonts w:ascii="Times New Roman" w:hAnsi="Times New Roman"/>
        </w:rPr>
        <w:tab/>
      </w:r>
      <w:r w:rsidR="007B5EAC">
        <w:rPr>
          <w:rFonts w:ascii="Times New Roman" w:hAnsi="Times New Roman"/>
        </w:rPr>
        <w:t>пенал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еквивалентн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рошков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даци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Оператер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аеродром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з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докнаду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наведеног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зноса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камате</w:t>
      </w:r>
      <w:r>
        <w:rPr>
          <w:rFonts w:ascii="Times New Roman" w:hAnsi="Times New Roman"/>
        </w:rPr>
        <w:t xml:space="preserve"> (</w:t>
      </w:r>
      <w:r w:rsidR="007B5EAC">
        <w:rPr>
          <w:rFonts w:ascii="Times New Roman" w:hAnsi="Times New Roman"/>
        </w:rPr>
        <w:t>укључују</w:t>
      </w:r>
      <w:r>
        <w:rPr>
          <w:rFonts w:ascii="Times New Roman" w:hAnsi="Times New Roman"/>
        </w:rPr>
        <w:t>ć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трошкове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правн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и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друг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стручних</w:t>
      </w:r>
      <w:r>
        <w:rPr>
          <w:rFonts w:ascii="Times New Roman" w:hAnsi="Times New Roman"/>
        </w:rPr>
        <w:t xml:space="preserve"> </w:t>
      </w:r>
      <w:r w:rsidR="007B5EAC">
        <w:rPr>
          <w:rFonts w:ascii="Times New Roman" w:hAnsi="Times New Roman"/>
        </w:rPr>
        <w:t>услуга</w:t>
      </w:r>
      <w:r>
        <w:rPr>
          <w:rFonts w:ascii="Times New Roman" w:hAnsi="Times New Roman"/>
        </w:rPr>
        <w:t>).</w:t>
      </w:r>
    </w:p>
    <w:p w14:paraId="62F99E88" w14:textId="7D16B6C9" w:rsidR="00C23777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колик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и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колик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његов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позит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ошен</w:t>
      </w:r>
      <w:r w:rsidR="0096706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ператер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ж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лучит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967062">
        <w:rPr>
          <w:rFonts w:ascii="Times New Roman" w:hAnsi="Times New Roman"/>
        </w:rPr>
        <w:t>:</w:t>
      </w:r>
    </w:p>
    <w:p w14:paraId="6D14C852" w14:textId="23A410B1" w:rsidR="00C23777" w:rsidRPr="00F0182D" w:rsidRDefault="007B5EAC" w:rsidP="005F0155">
      <w:pPr>
        <w:pStyle w:val="ListParagraph"/>
        <w:numPr>
          <w:ilvl w:val="0"/>
          <w:numId w:val="39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се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брза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уга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а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ма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ператеру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E767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E76745">
        <w:rPr>
          <w:rFonts w:ascii="Times New Roman" w:hAnsi="Times New Roman"/>
        </w:rPr>
        <w:t xml:space="preserve"> </w:t>
      </w:r>
    </w:p>
    <w:p w14:paraId="3B509C05" w14:textId="6E3A8343" w:rsidR="00967062" w:rsidRPr="00F0182D" w:rsidRDefault="007B5EAC" w:rsidP="005F0155">
      <w:pPr>
        <w:pStyle w:val="ListParagraph"/>
        <w:numPr>
          <w:ilvl w:val="0"/>
          <w:numId w:val="39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Корисник</w:t>
      </w:r>
      <w:r w:rsidR="00967062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ој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кнад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т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напред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дељном</w:t>
      </w:r>
      <w:r w:rsidR="0096706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двонедељном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есечном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воу</w:t>
      </w:r>
      <w:r w:rsidR="00967062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Свак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ступањ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општић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снику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аној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форми</w:t>
      </w:r>
      <w:r w:rsidR="00967062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електронском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штом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мом</w:t>
      </w:r>
      <w:r w:rsidR="00967062">
        <w:rPr>
          <w:rFonts w:ascii="Times New Roman" w:hAnsi="Times New Roman"/>
        </w:rPr>
        <w:t>/</w:t>
      </w:r>
      <w:r>
        <w:rPr>
          <w:rFonts w:ascii="Times New Roman" w:hAnsi="Times New Roman"/>
        </w:rPr>
        <w:t>дописом</w:t>
      </w:r>
      <w:r w:rsidR="00967062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и</w:t>
      </w:r>
      <w:r w:rsidR="0096706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колик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стој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злика</w:t>
      </w:r>
      <w:r w:rsidR="0096706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замени</w:t>
      </w:r>
      <w:r w:rsidR="00967062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т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дност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д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м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96706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аније</w:t>
      </w:r>
      <w:r w:rsidR="006321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тврђеним</w:t>
      </w:r>
      <w:r w:rsidR="006321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тумима</w:t>
      </w:r>
      <w:r w:rsidR="006321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а</w:t>
      </w:r>
      <w:r w:rsidR="00967062">
        <w:rPr>
          <w:rFonts w:ascii="Times New Roman" w:hAnsi="Times New Roman"/>
        </w:rPr>
        <w:t>.</w:t>
      </w:r>
    </w:p>
    <w:p w14:paraId="4C09564B" w14:textId="570F00FD" w:rsidR="002D69DF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З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у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у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у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звршено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лаћање</w:t>
      </w:r>
      <w:r w:rsidR="00D768B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ператер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аеродром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држав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уче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ступ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стој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стане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ужањем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е</w:t>
      </w:r>
      <w:r w:rsidR="00D768B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уге</w:t>
      </w:r>
      <w:r w:rsidR="00D768B7">
        <w:rPr>
          <w:rFonts w:ascii="Times New Roman" w:hAnsi="Times New Roman"/>
        </w:rPr>
        <w:t>.</w:t>
      </w:r>
    </w:p>
    <w:p w14:paraId="7A89AF19" w14:textId="77777777" w:rsidR="005F0155" w:rsidRPr="00AC67BB" w:rsidRDefault="005F0155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0D3C4434" w14:textId="7BFD2D9C" w:rsidR="006E5E81" w:rsidRPr="00F0182D" w:rsidRDefault="007B5EAC" w:rsidP="005F0155">
      <w:pPr>
        <w:pStyle w:val="Heading1"/>
        <w:numPr>
          <w:ilvl w:val="0"/>
          <w:numId w:val="2"/>
        </w:numPr>
        <w:spacing w:before="120" w:after="120" w:line="240" w:lineRule="auto"/>
        <w:rPr>
          <w:rFonts w:ascii="Times New Roman" w:hAnsi="Times New Roman" w:cs="Times New Roman"/>
        </w:rPr>
      </w:pPr>
      <w:bookmarkStart w:id="8" w:name="_Toc50992757"/>
      <w:bookmarkStart w:id="9" w:name="_Ref51669165"/>
      <w:bookmarkStart w:id="10" w:name="_Ref51669285"/>
      <w:bookmarkStart w:id="11" w:name="_Ref51669566"/>
      <w:bookmarkStart w:id="12" w:name="_Toc64648809"/>
      <w:bookmarkEnd w:id="8"/>
      <w:r>
        <w:rPr>
          <w:rFonts w:ascii="Times New Roman" w:hAnsi="Times New Roman"/>
        </w:rPr>
        <w:t>Поверљивост</w:t>
      </w:r>
      <w:bookmarkEnd w:id="9"/>
      <w:bookmarkEnd w:id="10"/>
      <w:bookmarkEnd w:id="11"/>
      <w:bookmarkEnd w:id="12"/>
    </w:p>
    <w:p w14:paraId="69C66F99" w14:textId="77777777" w:rsidR="00905ADA" w:rsidRPr="00F0182D" w:rsidRDefault="00905ADA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bookmarkStart w:id="13" w:name="_Ref32781920"/>
    </w:p>
    <w:p w14:paraId="2C91B514" w14:textId="3C66B57C" w:rsidR="005B0983" w:rsidRPr="00F0182D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lastRenderedPageBreak/>
        <w:t>Свак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у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ć</w:t>
      </w:r>
      <w:r>
        <w:rPr>
          <w:rFonts w:ascii="Times New Roman" w:hAnsi="Times New Roman"/>
        </w:rPr>
        <w:t>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жат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ог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5B0983">
        <w:rPr>
          <w:rFonts w:ascii="Times New Roman" w:hAnsi="Times New Roman"/>
        </w:rPr>
        <w:t>ć</w:t>
      </w:r>
      <w:r>
        <w:rPr>
          <w:rFonts w:ascii="Times New Roman" w:hAnsi="Times New Roman"/>
        </w:rPr>
        <w:t>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х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ткриват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ој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</w:t>
      </w:r>
      <w:r w:rsidR="005B0983">
        <w:rPr>
          <w:rFonts w:ascii="Times New Roman" w:hAnsi="Times New Roman"/>
        </w:rPr>
        <w:t>ć</w:t>
      </w:r>
      <w:r>
        <w:rPr>
          <w:rFonts w:ascii="Times New Roman" w:hAnsi="Times New Roman"/>
        </w:rPr>
        <w:t>ој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им</w:t>
      </w:r>
      <w:r w:rsidR="005B0983">
        <w:rPr>
          <w:rFonts w:ascii="Times New Roman" w:hAnsi="Times New Roman"/>
        </w:rPr>
        <w:t>:</w:t>
      </w:r>
      <w:bookmarkEnd w:id="13"/>
    </w:p>
    <w:p w14:paraId="50BA1626" w14:textId="729E5691" w:rsidR="00DA1F28" w:rsidRPr="00F0182D" w:rsidRDefault="007B5EAC" w:rsidP="005F0155">
      <w:pPr>
        <w:pStyle w:val="ListParagraph"/>
        <w:numPr>
          <w:ilvl w:val="0"/>
          <w:numId w:val="38"/>
        </w:numPr>
        <w:spacing w:before="120" w:after="120"/>
        <w:jc w:val="both"/>
        <w:rPr>
          <w:rFonts w:ascii="Times New Roman" w:hAnsi="Times New Roman" w:cs="Times New Roman"/>
        </w:rPr>
      </w:pPr>
      <w:bookmarkStart w:id="14" w:name="_Ref32782366"/>
      <w:r>
        <w:rPr>
          <w:rFonts w:ascii="Times New Roman" w:hAnsi="Times New Roman"/>
        </w:rPr>
        <w:t>свој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фесионалн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ветницима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овезан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лицима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свој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иректор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заних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лица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службеницима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запослен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ветницима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еб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нцип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ости</w:t>
      </w:r>
      <w:r w:rsidR="005B0983">
        <w:rPr>
          <w:rFonts w:ascii="Times New Roman" w:hAnsi="Times New Roman"/>
        </w:rPr>
        <w:t xml:space="preserve"> ("</w:t>
      </w:r>
      <w:r>
        <w:rPr>
          <w:rFonts w:ascii="Times New Roman" w:hAnsi="Times New Roman"/>
          <w:b/>
          <w:bCs/>
        </w:rPr>
        <w:t>Овлаш</w:t>
      </w:r>
      <w:r w:rsidR="005B0983">
        <w:rPr>
          <w:rFonts w:ascii="Times New Roman" w:hAnsi="Times New Roman"/>
          <w:b/>
          <w:bCs/>
        </w:rPr>
        <w:t>ć</w:t>
      </w:r>
      <w:r>
        <w:rPr>
          <w:rFonts w:ascii="Times New Roman" w:hAnsi="Times New Roman"/>
          <w:b/>
          <w:bCs/>
        </w:rPr>
        <w:t>ени</w:t>
      </w:r>
      <w:r w:rsidR="005B0983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примаоци</w:t>
      </w:r>
      <w:r w:rsidR="005B0983">
        <w:rPr>
          <w:rFonts w:ascii="Times New Roman" w:hAnsi="Times New Roman"/>
        </w:rPr>
        <w:t>“);</w:t>
      </w:r>
      <w:bookmarkEnd w:id="14"/>
    </w:p>
    <w:p w14:paraId="6861B4C2" w14:textId="1B7D9BAC" w:rsidR="00DA1F28" w:rsidRPr="00F0182D" w:rsidRDefault="007B5EAC" w:rsidP="005F0155">
      <w:pPr>
        <w:pStyle w:val="ListParagraph"/>
        <w:numPr>
          <w:ilvl w:val="0"/>
          <w:numId w:val="38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нову</w:t>
      </w:r>
      <w:r w:rsidR="005B0983">
        <w:rPr>
          <w:rFonts w:ascii="Times New Roman" w:hAnsi="Times New Roman"/>
        </w:rPr>
        <w:t xml:space="preserve"> (</w:t>
      </w:r>
      <w:r w:rsidR="009F1EB5">
        <w:rPr>
          <w:rFonts w:ascii="Times New Roman" w:hAnsi="Times New Roman"/>
        </w:rPr>
        <w:t>i</w:t>
      </w:r>
      <w:r w:rsidR="005B0983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зако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писа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ног</w:t>
      </w:r>
      <w:r w:rsidR="008E4CC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исте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еродаван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веден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у</w:t>
      </w:r>
      <w:r w:rsidR="005B0983">
        <w:rPr>
          <w:rFonts w:ascii="Times New Roman" w:hAnsi="Times New Roman"/>
        </w:rPr>
        <w:t>; (</w:t>
      </w:r>
      <w:r w:rsidR="009F1EB5">
        <w:rPr>
          <w:rFonts w:ascii="Times New Roman" w:hAnsi="Times New Roman"/>
        </w:rPr>
        <w:t>ii</w:t>
      </w:r>
      <w:r w:rsidR="005B0983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захте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миси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длежне</w:t>
      </w:r>
      <w:r w:rsidR="00AF61A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харти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редности</w:t>
      </w:r>
      <w:r w:rsidR="005B0983">
        <w:rPr>
          <w:rFonts w:ascii="Times New Roman" w:hAnsi="Times New Roman"/>
        </w:rPr>
        <w:t>; (</w:t>
      </w:r>
      <w:r w:rsidR="009F1EB5">
        <w:rPr>
          <w:rFonts w:ascii="Times New Roman" w:hAnsi="Times New Roman"/>
        </w:rPr>
        <w:t>iii</w:t>
      </w:r>
      <w:r w:rsidR="005B0983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захте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длежног</w:t>
      </w:r>
      <w:r w:rsidR="00AF61A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уда</w:t>
      </w:r>
      <w:r w:rsidR="005B0983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>или</w:t>
      </w:r>
      <w:r w:rsidR="005B0983">
        <w:rPr>
          <w:rFonts w:ascii="Times New Roman" w:hAnsi="Times New Roman"/>
        </w:rPr>
        <w:t xml:space="preserve"> (</w:t>
      </w:r>
      <w:r w:rsidR="009F1EB5">
        <w:rPr>
          <w:rFonts w:ascii="Times New Roman" w:hAnsi="Times New Roman"/>
        </w:rPr>
        <w:t>iv</w:t>
      </w:r>
      <w:r w:rsidR="005B0983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захте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г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длежног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правосудног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државног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л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гулаторног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рг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ако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однос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уколик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и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оно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брањено</w:t>
      </w:r>
      <w:r w:rsidR="005B0983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јкраће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ок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ст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о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у</w:t>
      </w:r>
      <w:r w:rsidR="00AF61A4">
        <w:rPr>
          <w:rFonts w:ascii="Times New Roman" w:hAnsi="Times New Roman"/>
        </w:rPr>
        <w:t>.</w:t>
      </w:r>
      <w:r w:rsidR="005B0983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Ст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њу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ћ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нит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ер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ој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хтеван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н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м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нај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е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их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уд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тражен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онск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сновамаи</w:t>
      </w:r>
      <w:r w:rsidR="005B0983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зи</w:t>
      </w:r>
      <w:r w:rsidR="00AF61A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астој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ил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ткриве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верљи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уд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рети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а</w:t>
      </w:r>
      <w:r w:rsidR="005B0983">
        <w:rPr>
          <w:rFonts w:ascii="Times New Roman" w:hAnsi="Times New Roman"/>
        </w:rPr>
        <w:t xml:space="preserve">; </w:t>
      </w:r>
    </w:p>
    <w:p w14:paraId="217F5988" w14:textId="4BFC7ED0" w:rsidR="00DA1F28" w:rsidRPr="00F0182D" w:rsidRDefault="007B5EAC" w:rsidP="005F0155">
      <w:pPr>
        <w:pStyle w:val="ListParagraph"/>
        <w:numPr>
          <w:ilvl w:val="0"/>
          <w:numId w:val="38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учај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а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ебн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н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нформациј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око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н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оцедур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м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врх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ер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ој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отребно</w:t>
      </w:r>
      <w:r w:rsidR="005B098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ради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ровођењ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њених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кладу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им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5B0983">
        <w:rPr>
          <w:rFonts w:ascii="Times New Roman" w:hAnsi="Times New Roman"/>
        </w:rPr>
        <w:t xml:space="preserve">; </w:t>
      </w:r>
      <w:r>
        <w:rPr>
          <w:rFonts w:ascii="Times New Roman" w:hAnsi="Times New Roman"/>
        </w:rPr>
        <w:t>и</w:t>
      </w:r>
      <w:r w:rsidR="005B0983">
        <w:rPr>
          <w:rFonts w:ascii="Times New Roman" w:hAnsi="Times New Roman"/>
        </w:rPr>
        <w:t xml:space="preserve"> </w:t>
      </w:r>
    </w:p>
    <w:p w14:paraId="39768CEF" w14:textId="32E9231C" w:rsidR="005B0983" w:rsidRPr="00F0182D" w:rsidRDefault="007B5EAC" w:rsidP="005F0155">
      <w:pPr>
        <w:pStyle w:val="ListParagraph"/>
        <w:numPr>
          <w:ilvl w:val="0"/>
          <w:numId w:val="38"/>
        </w:numPr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кад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ј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њуј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м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тходн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исмен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обрење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во</w:t>
      </w:r>
      <w:r w:rsidR="005B09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елодањивање</w:t>
      </w:r>
      <w:r w:rsidR="005B0983">
        <w:rPr>
          <w:rFonts w:ascii="Times New Roman" w:hAnsi="Times New Roman"/>
        </w:rPr>
        <w:t>.</w:t>
      </w:r>
    </w:p>
    <w:p w14:paraId="14097668" w14:textId="6D21DFFE" w:rsidR="005B0983" w:rsidRPr="00AF61A4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бавез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описан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и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ељком</w:t>
      </w:r>
      <w:r w:rsidR="005B0983" w:rsidRPr="00AF61A4">
        <w:rPr>
          <w:rFonts w:ascii="Times New Roman" w:hAnsi="Times New Roman" w:cs="Times New Roman"/>
        </w:rPr>
        <w:t xml:space="preserve"> </w:t>
      </w:r>
      <w:r w:rsidR="00DA1F28" w:rsidRPr="00AF61A4">
        <w:rPr>
          <w:rFonts w:ascii="Times New Roman" w:hAnsi="Times New Roman" w:cs="Times New Roman"/>
        </w:rPr>
        <w:fldChar w:fldCharType="begin"/>
      </w:r>
      <w:r w:rsidR="00DA1F28" w:rsidRPr="00AF61A4">
        <w:rPr>
          <w:rFonts w:ascii="Times New Roman" w:hAnsi="Times New Roman" w:cs="Times New Roman"/>
        </w:rPr>
        <w:instrText xml:space="preserve"> REF _Ref51669285 \r \h </w:instrText>
      </w:r>
      <w:r w:rsidR="00F0182D" w:rsidRPr="00AF61A4">
        <w:rPr>
          <w:rFonts w:ascii="Times New Roman" w:hAnsi="Times New Roman" w:cs="Times New Roman"/>
        </w:rPr>
        <w:instrText xml:space="preserve"> \* MERGEFORMAT </w:instrText>
      </w:r>
      <w:r w:rsidR="00DA1F28" w:rsidRPr="00AF61A4">
        <w:rPr>
          <w:rFonts w:ascii="Times New Roman" w:hAnsi="Times New Roman" w:cs="Times New Roman"/>
        </w:rPr>
      </w:r>
      <w:r w:rsidR="00DA1F28" w:rsidRPr="00AF61A4">
        <w:rPr>
          <w:rFonts w:ascii="Times New Roman" w:hAnsi="Times New Roman" w:cs="Times New Roman"/>
        </w:rPr>
        <w:fldChar w:fldCharType="separate"/>
      </w:r>
      <w:r w:rsidR="00022F49">
        <w:rPr>
          <w:rFonts w:ascii="Times New Roman" w:hAnsi="Times New Roman" w:cs="Times New Roman"/>
        </w:rPr>
        <w:t>3</w:t>
      </w:r>
      <w:r w:rsidR="00DA1F28" w:rsidRPr="00AF61A4">
        <w:rPr>
          <w:rFonts w:ascii="Times New Roman" w:hAnsi="Times New Roman" w:cs="Times New Roman"/>
        </w:rPr>
        <w:fldChar w:fldCharType="end"/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ећ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ењиват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е</w:t>
      </w:r>
      <w:r w:rsidR="005B0983" w:rsidRPr="00AF61A4">
        <w:rPr>
          <w:rFonts w:ascii="Times New Roman" w:hAnsi="Times New Roman" w:cs="Times New Roman"/>
        </w:rPr>
        <w:t xml:space="preserve"> (</w:t>
      </w:r>
      <w:r w:rsidR="009F1EB5">
        <w:rPr>
          <w:rFonts w:ascii="Times New Roman" w:hAnsi="Times New Roman" w:cs="Times New Roman"/>
        </w:rPr>
        <w:t>i</w:t>
      </w:r>
      <w:r w:rsidR="005B0983" w:rsidRPr="00AF61A4">
        <w:rPr>
          <w:rFonts w:ascii="Times New Roman" w:hAnsi="Times New Roman" w:cs="Times New Roman"/>
        </w:rPr>
        <w:t xml:space="preserve">)  </w:t>
      </w:r>
      <w:r>
        <w:rPr>
          <w:rFonts w:ascii="Times New Roman" w:hAnsi="Times New Roman" w:cs="Times New Roman"/>
        </w:rPr>
        <w:t>Уговор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об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ржавног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л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регулаторног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тел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меродавног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Аеродро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клад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говорни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аранжмано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ператеро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аеродром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л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ем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ажеће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кону</w:t>
      </w:r>
      <w:r w:rsidR="005B0983" w:rsidRPr="00AF61A4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ил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њено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ме</w:t>
      </w:r>
      <w:r w:rsidR="005B0983" w:rsidRPr="00AF61A4">
        <w:rPr>
          <w:rFonts w:ascii="Times New Roman" w:hAnsi="Times New Roman" w:cs="Times New Roman"/>
        </w:rPr>
        <w:t>), (</w:t>
      </w:r>
      <w:r w:rsidR="009F1EB5">
        <w:rPr>
          <w:rFonts w:ascii="Times New Roman" w:hAnsi="Times New Roman" w:cs="Times New Roman"/>
        </w:rPr>
        <w:t>ii</w:t>
      </w:r>
      <w:r w:rsidR="005B0983" w:rsidRPr="00AF61A4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Прималац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ећ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седује</w:t>
      </w:r>
      <w:r w:rsidR="005B0983" w:rsidRPr="00AF61A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под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слово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аоц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знато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такв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длеж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авез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чувањ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ост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нос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елодањује</w:t>
      </w:r>
      <w:r w:rsidR="005B0983" w:rsidRPr="00AF61A4">
        <w:rPr>
          <w:rFonts w:ascii="Times New Roman" w:hAnsi="Times New Roman" w:cs="Times New Roman"/>
        </w:rPr>
        <w:t>, (</w:t>
      </w:r>
      <w:r w:rsidR="009F1EB5">
        <w:rPr>
          <w:rFonts w:ascii="Times New Roman" w:hAnsi="Times New Roman" w:cs="Times New Roman"/>
        </w:rPr>
        <w:t>iii</w:t>
      </w:r>
      <w:r w:rsidR="005B0983" w:rsidRPr="00AF61A4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јесу</w:t>
      </w:r>
      <w:r w:rsidR="005B0983" w:rsidRPr="00B06881">
        <w:rPr>
          <w:rFonts w:ascii="Times New Roman" w:hAnsi="Times New Roman" w:cs="Times New Roman"/>
          <w:lang w:val="sr-Cyrl-ME"/>
        </w:rPr>
        <w:t xml:space="preserve"> </w:t>
      </w:r>
      <w:r w:rsidRPr="00B06881">
        <w:rPr>
          <w:rFonts w:ascii="Times New Roman" w:hAnsi="Times New Roman" w:cs="Times New Roman"/>
          <w:lang w:val="sr-Cyrl-ME"/>
        </w:rPr>
        <w:t>ил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стан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јавно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оступ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чин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едстављ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ршењ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их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слов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ришћењ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аоца</w:t>
      </w:r>
      <w:r w:rsidR="005B0983" w:rsidRPr="00AF61A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или</w:t>
      </w:r>
      <w:r w:rsidR="005B0983" w:rsidRPr="00AF61A4">
        <w:rPr>
          <w:rFonts w:ascii="Times New Roman" w:hAnsi="Times New Roman" w:cs="Times New Roman"/>
        </w:rPr>
        <w:t xml:space="preserve"> (</w:t>
      </w:r>
      <w:r w:rsidR="009F1EB5">
        <w:rPr>
          <w:rFonts w:ascii="Times New Roman" w:hAnsi="Times New Roman" w:cs="Times New Roman"/>
        </w:rPr>
        <w:t>iv</w:t>
      </w:r>
      <w:r w:rsidR="005B0983" w:rsidRPr="00AF61A4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Прималац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об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звор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м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знато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длеж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авез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чувањ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ост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нос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елодањује</w:t>
      </w:r>
      <w:r w:rsidR="005B0983" w:rsidRPr="00AF61A4">
        <w:rPr>
          <w:rFonts w:ascii="Times New Roman" w:hAnsi="Times New Roman" w:cs="Times New Roman"/>
        </w:rPr>
        <w:t>.</w:t>
      </w:r>
    </w:p>
    <w:p w14:paraId="4A10357E" w14:textId="354EEA36" w:rsidR="005B0983" w:rsidRPr="00AF61A4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говор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мају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аво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рист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мо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врх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описа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им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словим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ришћења</w:t>
      </w:r>
      <w:r w:rsidR="005B0983" w:rsidRPr="003D49DB">
        <w:rPr>
          <w:rFonts w:ascii="Times New Roman" w:hAnsi="Times New Roman" w:cs="Times New Roman"/>
        </w:rPr>
        <w:t>.</w:t>
      </w:r>
    </w:p>
    <w:p w14:paraId="6AE10813" w14:textId="229D7C89" w:rsidR="005B0983" w:rsidRPr="00AF61A4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вак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говорн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авезн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ј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мор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езбедит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њен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лашћен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аоци</w:t>
      </w:r>
      <w:r w:rsidR="005B0983" w:rsidRPr="003D49DB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н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хтев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а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елодањуј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рате</w:t>
      </w:r>
      <w:r w:rsidR="005B0983" w:rsidRPr="003D49D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ил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чи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в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пор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ако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би</w:t>
      </w:r>
      <w:r w:rsidR="005B0983" w:rsidRPr="003D49D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уништил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вак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окумент</w:t>
      </w:r>
      <w:r w:rsidR="005B0983" w:rsidRPr="003D49DB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укључујућ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в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писе</w:t>
      </w:r>
      <w:r w:rsidR="005B0983" w:rsidRPr="003D49D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анализ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л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белешк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вак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окумент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чуван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електронској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форми</w:t>
      </w:r>
      <w:r w:rsidR="005B0983" w:rsidRPr="003D49DB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кој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држ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5B0983" w:rsidRPr="003D49D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достављен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ли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м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руге</w:t>
      </w:r>
      <w:r w:rsidR="005B0983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говорне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е</w:t>
      </w:r>
      <w:r w:rsidR="005B0983" w:rsidRPr="0031384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осим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колико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је</w:t>
      </w:r>
      <w:r w:rsidR="005B0983" w:rsidRPr="0031384B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на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снову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ажећег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кона</w:t>
      </w:r>
      <w:r w:rsidR="005B0983" w:rsidRPr="0031384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правила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ли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описа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ругачије</w:t>
      </w:r>
      <w:r w:rsidR="005B0983" w:rsidRPr="003138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атражено</w:t>
      </w:r>
      <w:r w:rsidR="005B0983" w:rsidRPr="0031384B">
        <w:rPr>
          <w:rFonts w:ascii="Times New Roman" w:hAnsi="Times New Roman" w:cs="Times New Roman"/>
        </w:rPr>
        <w:t>.</w:t>
      </w:r>
    </w:p>
    <w:p w14:paraId="55FFB0EB" w14:textId="5FFF754D" w:rsidR="005B0983" w:rsidRPr="00AF61A4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вак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говор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тран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мор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безбедит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њен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лашћен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аоц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ј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м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буд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познат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идржавају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е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слова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описаних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им</w:t>
      </w:r>
      <w:r w:rsidR="005B0983" w:rsidRPr="00AF61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ељком</w:t>
      </w:r>
      <w:r w:rsidR="005B0983" w:rsidRPr="00AF61A4">
        <w:rPr>
          <w:rFonts w:ascii="Times New Roman" w:hAnsi="Times New Roman" w:cs="Times New Roman"/>
        </w:rPr>
        <w:t xml:space="preserve"> </w:t>
      </w:r>
      <w:r w:rsidR="00DA1F28" w:rsidRPr="00AF61A4">
        <w:rPr>
          <w:rFonts w:ascii="Times New Roman" w:hAnsi="Times New Roman" w:cs="Times New Roman"/>
        </w:rPr>
        <w:fldChar w:fldCharType="begin"/>
      </w:r>
      <w:r w:rsidR="00DA1F28" w:rsidRPr="00AF61A4">
        <w:rPr>
          <w:rFonts w:ascii="Times New Roman" w:hAnsi="Times New Roman" w:cs="Times New Roman"/>
        </w:rPr>
        <w:instrText xml:space="preserve"> REF _Ref51669566 \r \h </w:instrText>
      </w:r>
      <w:r w:rsidR="00F0182D" w:rsidRPr="00AF61A4">
        <w:rPr>
          <w:rFonts w:ascii="Times New Roman" w:hAnsi="Times New Roman" w:cs="Times New Roman"/>
        </w:rPr>
        <w:instrText xml:space="preserve"> \* MERGEFORMAT </w:instrText>
      </w:r>
      <w:r w:rsidR="00DA1F28" w:rsidRPr="00AF61A4">
        <w:rPr>
          <w:rFonts w:ascii="Times New Roman" w:hAnsi="Times New Roman" w:cs="Times New Roman"/>
        </w:rPr>
      </w:r>
      <w:r w:rsidR="00DA1F28" w:rsidRPr="00AF61A4">
        <w:rPr>
          <w:rFonts w:ascii="Times New Roman" w:hAnsi="Times New Roman" w:cs="Times New Roman"/>
        </w:rPr>
        <w:fldChar w:fldCharType="separate"/>
      </w:r>
      <w:r w:rsidR="00022F49">
        <w:rPr>
          <w:rFonts w:ascii="Times New Roman" w:hAnsi="Times New Roman" w:cs="Times New Roman"/>
        </w:rPr>
        <w:t>3</w:t>
      </w:r>
      <w:r w:rsidR="00DA1F28" w:rsidRPr="00AF61A4">
        <w:rPr>
          <w:rFonts w:ascii="Times New Roman" w:hAnsi="Times New Roman" w:cs="Times New Roman"/>
        </w:rPr>
        <w:fldChar w:fldCharType="end"/>
      </w:r>
      <w:r w:rsidR="005B0983" w:rsidRPr="00AF61A4">
        <w:rPr>
          <w:rFonts w:ascii="Times New Roman" w:hAnsi="Times New Roman" w:cs="Times New Roman"/>
        </w:rPr>
        <w:t>.</w:t>
      </w:r>
    </w:p>
    <w:p w14:paraId="70F3148E" w14:textId="572C2008" w:rsidR="00CA32DC" w:rsidRPr="00AF61A4" w:rsidRDefault="007B5EAC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бавезе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дносу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оверљиве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нформације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ће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ажити</w:t>
      </w:r>
      <w:r w:rsidR="00D46A4D" w:rsidRPr="003D49DB">
        <w:rPr>
          <w:rFonts w:ascii="Times New Roman" w:hAnsi="Times New Roman" w:cs="Times New Roman"/>
        </w:rPr>
        <w:t xml:space="preserve"> 5 </w:t>
      </w:r>
      <w:r>
        <w:rPr>
          <w:rFonts w:ascii="Times New Roman" w:hAnsi="Times New Roman" w:cs="Times New Roman"/>
        </w:rPr>
        <w:t>година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након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прекида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ажности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вих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слова</w:t>
      </w:r>
      <w:r w:rsidR="00D46A4D" w:rsidRPr="003D49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коришћења</w:t>
      </w:r>
      <w:r w:rsidR="00D46A4D" w:rsidRPr="003D49DB">
        <w:rPr>
          <w:rFonts w:ascii="Times New Roman" w:hAnsi="Times New Roman" w:cs="Times New Roman"/>
        </w:rPr>
        <w:t>.</w:t>
      </w:r>
    </w:p>
    <w:p w14:paraId="5AC4E17A" w14:textId="77777777" w:rsidR="005F0155" w:rsidRPr="00AC67BB" w:rsidRDefault="005F0155" w:rsidP="005F0155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0AB9730D" w14:textId="6E58DEA1" w:rsidR="00DA1F28" w:rsidRPr="00F0182D" w:rsidRDefault="007B5EAC" w:rsidP="005F0155">
      <w:pPr>
        <w:pStyle w:val="Heading1"/>
        <w:numPr>
          <w:ilvl w:val="0"/>
          <w:numId w:val="2"/>
        </w:numPr>
        <w:spacing w:before="120" w:after="120" w:line="240" w:lineRule="auto"/>
        <w:rPr>
          <w:rFonts w:ascii="Times New Roman" w:hAnsi="Times New Roman" w:cs="Times New Roman"/>
        </w:rPr>
      </w:pPr>
      <w:bookmarkStart w:id="15" w:name="_Toc64648810"/>
      <w:r>
        <w:rPr>
          <w:rFonts w:ascii="Times New Roman" w:hAnsi="Times New Roman"/>
        </w:rPr>
        <w:t>Меродавно</w:t>
      </w:r>
      <w:r w:rsidR="00DA1F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аво</w:t>
      </w:r>
      <w:r w:rsidR="00DA1F28">
        <w:rPr>
          <w:rFonts w:ascii="Times New Roman" w:hAnsi="Times New Roman"/>
        </w:rPr>
        <w:t xml:space="preserve"> - </w:t>
      </w:r>
      <w:r>
        <w:rPr>
          <w:rFonts w:ascii="Times New Roman" w:hAnsi="Times New Roman"/>
        </w:rPr>
        <w:t>Решавање</w:t>
      </w:r>
      <w:r w:rsidR="00DA1F2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орова</w:t>
      </w:r>
      <w:bookmarkEnd w:id="15"/>
    </w:p>
    <w:p w14:paraId="15CF263C" w14:textId="77777777" w:rsidR="00E94234" w:rsidRPr="00F0182D" w:rsidRDefault="00E94234" w:rsidP="005F0155">
      <w:pPr>
        <w:spacing w:before="120" w:after="120" w:line="240" w:lineRule="auto"/>
        <w:jc w:val="both"/>
        <w:rPr>
          <w:rFonts w:ascii="Times New Roman" w:hAnsi="Times New Roman" w:cs="Times New Roman"/>
          <w:lang w:val="en-US"/>
        </w:rPr>
      </w:pPr>
    </w:p>
    <w:p w14:paraId="11BF5001" w14:textId="2904271B" w:rsidR="00B85D79" w:rsidRDefault="007B5EAC" w:rsidP="00527DC2">
      <w:pPr>
        <w:spacing w:before="120" w:after="12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З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в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слов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коришћењ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њихово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умачењ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имењуј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закон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публик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рбије</w:t>
      </w:r>
      <w:r w:rsidR="00883788" w:rsidRPr="00AF61A4">
        <w:rPr>
          <w:rFonts w:ascii="Times New Roman" w:hAnsi="Times New Roman"/>
        </w:rPr>
        <w:t>.</w:t>
      </w:r>
      <w:r>
        <w:rPr>
          <w:rFonts w:ascii="Times New Roman" w:hAnsi="Times New Roman"/>
        </w:rPr>
        <w:t>Свак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ор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ор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путит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ишем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уководств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левант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88378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рад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шавањ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утем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говор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број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ери</w:t>
      </w:r>
      <w:r w:rsidR="00883788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Уколико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виш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енаџмент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ш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такав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ор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ок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шездесет</w:t>
      </w:r>
      <w:r w:rsidR="00883788">
        <w:rPr>
          <w:rFonts w:ascii="Times New Roman" w:hAnsi="Times New Roman"/>
        </w:rPr>
        <w:t xml:space="preserve"> (60) </w:t>
      </w:r>
      <w:r>
        <w:rPr>
          <w:rFonts w:ascii="Times New Roman" w:hAnsi="Times New Roman"/>
        </w:rPr>
        <w:t>Радних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ан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д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лањ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бавештења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о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ору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јед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Уговор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ан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ругој</w:t>
      </w:r>
      <w:r w:rsidR="0088378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такав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пор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ће</w:t>
      </w:r>
      <w:r w:rsidR="006F49A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е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решавати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пред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Независним</w:t>
      </w:r>
      <w:r w:rsidR="0088378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стручњаком</w:t>
      </w:r>
      <w:r w:rsidR="00883788">
        <w:rPr>
          <w:rFonts w:ascii="Times New Roman" w:hAnsi="Times New Roman"/>
        </w:rPr>
        <w:t xml:space="preserve">. </w:t>
      </w:r>
    </w:p>
    <w:p w14:paraId="6684428E" w14:textId="77777777" w:rsidR="001D12FD" w:rsidRPr="00F0182D" w:rsidRDefault="001D12FD" w:rsidP="00527DC2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24EA3290" w14:textId="38328015" w:rsidR="00B85D79" w:rsidRPr="00AC67BB" w:rsidRDefault="00B85D79" w:rsidP="005F0155">
      <w:pPr>
        <w:spacing w:before="120" w:after="120" w:line="240" w:lineRule="auto"/>
        <w:rPr>
          <w:rFonts w:ascii="Times New Roman" w:hAnsi="Times New Roman" w:cs="Times New Roman"/>
        </w:rPr>
      </w:pPr>
    </w:p>
    <w:sectPr w:rsidR="00B85D79" w:rsidRPr="00AC67BB" w:rsidSect="00BB38A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15150" w14:textId="77777777" w:rsidR="004170A1" w:rsidRDefault="004170A1" w:rsidP="004156C0">
      <w:pPr>
        <w:spacing w:after="0" w:line="240" w:lineRule="auto"/>
      </w:pPr>
      <w:r>
        <w:separator/>
      </w:r>
    </w:p>
  </w:endnote>
  <w:endnote w:type="continuationSeparator" w:id="0">
    <w:p w14:paraId="052DDE64" w14:textId="77777777" w:rsidR="004170A1" w:rsidRDefault="004170A1" w:rsidP="00415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nci Sans">
    <w:altName w:val="Calibri"/>
    <w:charset w:val="00"/>
    <w:family w:val="auto"/>
    <w:pitch w:val="variable"/>
    <w:sig w:usb0="A00000AF" w:usb1="4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EA2B5" w14:textId="77777777" w:rsidR="007B5EAC" w:rsidRDefault="007B5E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97CEF" w14:textId="77777777" w:rsidR="007B5EAC" w:rsidRDefault="007B5E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025FE" w14:textId="2E28C2C8" w:rsidR="0057195E" w:rsidRDefault="0057195E" w:rsidP="0057195E">
    <w:pPr>
      <w:pStyle w:val="Footer"/>
      <w:jc w:val="right"/>
    </w:pPr>
    <w:r w:rsidRPr="00D1110E">
      <w:rPr>
        <w:rFonts w:ascii="Calibri" w:hAnsi="Calibri" w:cs="Calibri"/>
        <w:noProof/>
        <w:szCs w:val="20"/>
        <w:lang w:val="en-US"/>
      </w:rPr>
      <w:drawing>
        <wp:inline distT="0" distB="0" distL="0" distR="0" wp14:anchorId="76A4ABAE" wp14:editId="265B26F3">
          <wp:extent cx="1828800" cy="771765"/>
          <wp:effectExtent l="0" t="0" r="0" b="952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oweredBy_VINCI Airports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031" cy="7727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BDACEF" w14:textId="77777777" w:rsidR="0057195E" w:rsidRDefault="00571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8AEB6" w14:textId="77777777" w:rsidR="004170A1" w:rsidRDefault="004170A1" w:rsidP="004156C0">
      <w:pPr>
        <w:spacing w:after="0" w:line="240" w:lineRule="auto"/>
      </w:pPr>
      <w:r>
        <w:separator/>
      </w:r>
    </w:p>
  </w:footnote>
  <w:footnote w:type="continuationSeparator" w:id="0">
    <w:p w14:paraId="04C9128C" w14:textId="77777777" w:rsidR="004170A1" w:rsidRDefault="004170A1" w:rsidP="004156C0">
      <w:pPr>
        <w:spacing w:after="0" w:line="240" w:lineRule="auto"/>
      </w:pPr>
      <w:r>
        <w:continuationSeparator/>
      </w:r>
    </w:p>
  </w:footnote>
  <w:footnote w:id="1">
    <w:p w14:paraId="3ED774DF" w14:textId="22E3B1EA" w:rsidR="0071111E" w:rsidRPr="00F015C7" w:rsidRDefault="0071111E" w:rsidP="0071111E">
      <w:pPr>
        <w:pStyle w:val="CommentText"/>
      </w:pPr>
      <w:r>
        <w:rPr>
          <w:rStyle w:val="FootnoteReference"/>
        </w:rPr>
        <w:footnoteRef/>
      </w:r>
      <w:r w:rsidR="007B5EAC">
        <w:t>Члан</w:t>
      </w:r>
      <w:r>
        <w:t xml:space="preserve"> 2. </w:t>
      </w:r>
      <w:r w:rsidR="007B5EAC">
        <w:t>Закона</w:t>
      </w:r>
      <w:r>
        <w:t xml:space="preserve"> </w:t>
      </w:r>
      <w:r w:rsidR="007B5EAC">
        <w:t>о</w:t>
      </w:r>
      <w:r>
        <w:t xml:space="preserve"> </w:t>
      </w:r>
      <w:r w:rsidR="007B5EAC">
        <w:t>затезним</w:t>
      </w:r>
      <w:r>
        <w:t xml:space="preserve"> </w:t>
      </w:r>
      <w:r w:rsidR="007B5EAC">
        <w:t>каматама</w:t>
      </w:r>
      <w:r>
        <w:t xml:space="preserve"> </w:t>
      </w:r>
      <w:r w:rsidR="007B5EAC">
        <w:t>прописује</w:t>
      </w:r>
      <w:r>
        <w:t xml:space="preserve"> </w:t>
      </w:r>
      <w:r w:rsidR="007B5EAC">
        <w:t>да</w:t>
      </w:r>
      <w:r>
        <w:t xml:space="preserve"> </w:t>
      </w:r>
      <w:r w:rsidR="007B5EAC">
        <w:t>дужник</w:t>
      </w:r>
      <w:r>
        <w:t xml:space="preserve"> </w:t>
      </w:r>
      <w:r w:rsidR="007B5EAC">
        <w:t>који</w:t>
      </w:r>
      <w:r>
        <w:t xml:space="preserve"> </w:t>
      </w:r>
      <w:r w:rsidR="007B5EAC">
        <w:t>касни</w:t>
      </w:r>
      <w:r>
        <w:t xml:space="preserve"> </w:t>
      </w:r>
      <w:r w:rsidR="007B5EAC">
        <w:t>са</w:t>
      </w:r>
      <w:r>
        <w:t xml:space="preserve"> </w:t>
      </w:r>
      <w:r w:rsidR="007B5EAC">
        <w:t>испуњењем</w:t>
      </w:r>
      <w:r>
        <w:t xml:space="preserve"> </w:t>
      </w:r>
      <w:r w:rsidR="007B5EAC">
        <w:t>новчане</w:t>
      </w:r>
      <w:r>
        <w:t xml:space="preserve"> </w:t>
      </w:r>
      <w:r w:rsidR="007B5EAC">
        <w:t>обавезе</w:t>
      </w:r>
      <w:r>
        <w:t xml:space="preserve">, </w:t>
      </w:r>
      <w:r w:rsidR="007B5EAC">
        <w:t>поред</w:t>
      </w:r>
      <w:r>
        <w:t xml:space="preserve"> </w:t>
      </w:r>
      <w:r w:rsidR="007B5EAC">
        <w:t>дуга</w:t>
      </w:r>
      <w:r>
        <w:t xml:space="preserve"> </w:t>
      </w:r>
      <w:r w:rsidR="007B5EAC">
        <w:t>повериоцу</w:t>
      </w:r>
      <w:r>
        <w:t xml:space="preserve">, </w:t>
      </w:r>
      <w:r w:rsidR="007B5EAC">
        <w:t>дугује</w:t>
      </w:r>
      <w:r>
        <w:t xml:space="preserve"> </w:t>
      </w:r>
      <w:r w:rsidR="007B5EAC">
        <w:t>и</w:t>
      </w:r>
      <w:r>
        <w:t xml:space="preserve"> </w:t>
      </w:r>
      <w:r w:rsidR="007B5EAC">
        <w:t>затезне</w:t>
      </w:r>
      <w:r>
        <w:t xml:space="preserve"> </w:t>
      </w:r>
      <w:r w:rsidR="007B5EAC">
        <w:t>камате</w:t>
      </w:r>
      <w:r>
        <w:t xml:space="preserve"> </w:t>
      </w:r>
      <w:r w:rsidR="007B5EAC">
        <w:t>на</w:t>
      </w:r>
      <w:r>
        <w:t xml:space="preserve"> </w:t>
      </w:r>
      <w:r w:rsidR="007B5EAC">
        <w:t>износ</w:t>
      </w:r>
      <w:r>
        <w:t xml:space="preserve"> </w:t>
      </w:r>
      <w:r w:rsidR="007B5EAC">
        <w:t>дуга</w:t>
      </w:r>
      <w:r>
        <w:t xml:space="preserve"> </w:t>
      </w:r>
      <w:r w:rsidR="007B5EAC">
        <w:t>до</w:t>
      </w:r>
      <w:r>
        <w:t xml:space="preserve"> </w:t>
      </w:r>
      <w:r w:rsidR="007B5EAC">
        <w:t>дана</w:t>
      </w:r>
      <w:r>
        <w:t xml:space="preserve"> </w:t>
      </w:r>
      <w:r w:rsidR="007B5EAC">
        <w:t>исплате</w:t>
      </w:r>
      <w:r>
        <w:t xml:space="preserve">, </w:t>
      </w:r>
      <w:r w:rsidR="007B5EAC">
        <w:t>по</w:t>
      </w:r>
      <w:r>
        <w:t xml:space="preserve"> </w:t>
      </w:r>
      <w:r w:rsidR="007B5EAC">
        <w:t>стопи</w:t>
      </w:r>
      <w:r>
        <w:t xml:space="preserve"> </w:t>
      </w:r>
      <w:r w:rsidR="007B5EAC">
        <w:t>утврђеној</w:t>
      </w:r>
      <w:r>
        <w:t xml:space="preserve"> </w:t>
      </w:r>
      <w:r w:rsidR="007B5EAC">
        <w:t>тим</w:t>
      </w:r>
      <w:r>
        <w:t xml:space="preserve"> </w:t>
      </w:r>
      <w:r w:rsidR="007B5EAC">
        <w:t>законом</w:t>
      </w:r>
      <w:r>
        <w:t xml:space="preserve"> . </w:t>
      </w:r>
    </w:p>
    <w:p w14:paraId="6ACA211A" w14:textId="2007FDB7" w:rsidR="0071111E" w:rsidRPr="0071111E" w:rsidRDefault="0071111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B89CC" w14:textId="77777777" w:rsidR="007B5EAC" w:rsidRDefault="007B5E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8752352"/>
      <w:placeholder>
        <w:docPart w:val="4A86C3A2AF6941678B5056D5163630F5"/>
      </w:placeholder>
      <w:temporary/>
      <w:showingPlcHdr/>
      <w15:appearance w15:val="hidden"/>
    </w:sdtPr>
    <w:sdtEndPr/>
    <w:sdtContent>
      <w:p w14:paraId="3014A14B" w14:textId="77777777" w:rsidR="00E916C6" w:rsidRDefault="00E916C6">
        <w:pPr>
          <w:pStyle w:val="Header"/>
        </w:pPr>
        <w:r>
          <w:t>[Type here]</w:t>
        </w:r>
      </w:p>
    </w:sdtContent>
  </w:sdt>
  <w:p w14:paraId="450209FC" w14:textId="77777777" w:rsidR="00E916C6" w:rsidRDefault="00E916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6EEF3" w14:textId="13975186" w:rsidR="00E916C6" w:rsidRDefault="00E916C6">
    <w:pPr>
      <w:pStyle w:val="Header"/>
    </w:pPr>
    <w:r>
      <w:rPr>
        <w:noProof/>
        <w:lang w:val="en-US"/>
      </w:rPr>
      <w:drawing>
        <wp:inline distT="0" distB="0" distL="0" distR="0" wp14:anchorId="2F1F37EE" wp14:editId="5BB16C6B">
          <wp:extent cx="1733550" cy="950367"/>
          <wp:effectExtent l="0" t="0" r="0" b="254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44" r="6420"/>
                  <a:stretch/>
                </pic:blipFill>
                <pic:spPr bwMode="auto">
                  <a:xfrm>
                    <a:off x="0" y="0"/>
                    <a:ext cx="1733550" cy="9503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1648D11"/>
    <w:multiLevelType w:val="hybridMultilevel"/>
    <w:tmpl w:val="605D6D3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5685D"/>
    <w:multiLevelType w:val="hybridMultilevel"/>
    <w:tmpl w:val="23A4BD62"/>
    <w:lvl w:ilvl="0" w:tplc="4BFC71DE">
      <w:start w:val="1"/>
      <w:numFmt w:val="decimal"/>
      <w:lvlText w:val="5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4A516D"/>
    <w:multiLevelType w:val="hybridMultilevel"/>
    <w:tmpl w:val="4CF26068"/>
    <w:lvl w:ilvl="0" w:tplc="4BFC71DE">
      <w:start w:val="1"/>
      <w:numFmt w:val="decimal"/>
      <w:lvlText w:val="5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BE5D60"/>
    <w:multiLevelType w:val="hybridMultilevel"/>
    <w:tmpl w:val="05F49C8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07D7D"/>
    <w:multiLevelType w:val="hybridMultilevel"/>
    <w:tmpl w:val="2B442D6C"/>
    <w:lvl w:ilvl="0" w:tplc="D9D20F7E">
      <w:start w:val="1"/>
      <w:numFmt w:val="decimal"/>
      <w:lvlText w:val="6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23502"/>
    <w:multiLevelType w:val="hybridMultilevel"/>
    <w:tmpl w:val="3886CD7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97BF9"/>
    <w:multiLevelType w:val="hybridMultilevel"/>
    <w:tmpl w:val="603EA0C0"/>
    <w:lvl w:ilvl="0" w:tplc="0ED2EB4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062E0"/>
    <w:multiLevelType w:val="hybridMultilevel"/>
    <w:tmpl w:val="741CEEF6"/>
    <w:lvl w:ilvl="0" w:tplc="040C000F">
      <w:start w:val="1"/>
      <w:numFmt w:val="decimal"/>
      <w:lvlText w:val="%1."/>
      <w:lvlJc w:val="left"/>
      <w:pPr>
        <w:ind w:left="786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4415D"/>
    <w:multiLevelType w:val="hybridMultilevel"/>
    <w:tmpl w:val="F7621EE6"/>
    <w:lvl w:ilvl="0" w:tplc="C6FE7418">
      <w:start w:val="1"/>
      <w:numFmt w:val="lowerLetter"/>
      <w:lvlText w:val="(%1)"/>
      <w:lvlJc w:val="left"/>
      <w:pPr>
        <w:ind w:left="1654" w:hanging="360"/>
      </w:pPr>
      <w:rPr>
        <w:rFonts w:ascii="Times New Roman" w:hAnsi="Times New Roman" w:cs="Times New Roman"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2374" w:hanging="360"/>
      </w:pPr>
    </w:lvl>
    <w:lvl w:ilvl="2" w:tplc="040C001B" w:tentative="1">
      <w:start w:val="1"/>
      <w:numFmt w:val="lowerRoman"/>
      <w:lvlText w:val="%3."/>
      <w:lvlJc w:val="right"/>
      <w:pPr>
        <w:ind w:left="3094" w:hanging="180"/>
      </w:pPr>
    </w:lvl>
    <w:lvl w:ilvl="3" w:tplc="040C000F" w:tentative="1">
      <w:start w:val="1"/>
      <w:numFmt w:val="decimal"/>
      <w:lvlText w:val="%4."/>
      <w:lvlJc w:val="left"/>
      <w:pPr>
        <w:ind w:left="3814" w:hanging="360"/>
      </w:pPr>
    </w:lvl>
    <w:lvl w:ilvl="4" w:tplc="040C0019" w:tentative="1">
      <w:start w:val="1"/>
      <w:numFmt w:val="lowerLetter"/>
      <w:lvlText w:val="%5."/>
      <w:lvlJc w:val="left"/>
      <w:pPr>
        <w:ind w:left="4534" w:hanging="360"/>
      </w:pPr>
    </w:lvl>
    <w:lvl w:ilvl="5" w:tplc="040C001B" w:tentative="1">
      <w:start w:val="1"/>
      <w:numFmt w:val="lowerRoman"/>
      <w:lvlText w:val="%6."/>
      <w:lvlJc w:val="right"/>
      <w:pPr>
        <w:ind w:left="5254" w:hanging="180"/>
      </w:pPr>
    </w:lvl>
    <w:lvl w:ilvl="6" w:tplc="040C000F" w:tentative="1">
      <w:start w:val="1"/>
      <w:numFmt w:val="decimal"/>
      <w:lvlText w:val="%7."/>
      <w:lvlJc w:val="left"/>
      <w:pPr>
        <w:ind w:left="5974" w:hanging="360"/>
      </w:pPr>
    </w:lvl>
    <w:lvl w:ilvl="7" w:tplc="040C0019" w:tentative="1">
      <w:start w:val="1"/>
      <w:numFmt w:val="lowerLetter"/>
      <w:lvlText w:val="%8."/>
      <w:lvlJc w:val="left"/>
      <w:pPr>
        <w:ind w:left="6694" w:hanging="360"/>
      </w:pPr>
    </w:lvl>
    <w:lvl w:ilvl="8" w:tplc="040C001B" w:tentative="1">
      <w:start w:val="1"/>
      <w:numFmt w:val="lowerRoman"/>
      <w:lvlText w:val="%9."/>
      <w:lvlJc w:val="right"/>
      <w:pPr>
        <w:ind w:left="7414" w:hanging="180"/>
      </w:pPr>
    </w:lvl>
  </w:abstractNum>
  <w:abstractNum w:abstractNumId="9" w15:restartNumberingAfterBreak="0">
    <w:nsid w:val="16310778"/>
    <w:multiLevelType w:val="hybridMultilevel"/>
    <w:tmpl w:val="218449B8"/>
    <w:lvl w:ilvl="0" w:tplc="7FDEC6EE">
      <w:start w:val="2"/>
      <w:numFmt w:val="bullet"/>
      <w:lvlText w:val="-"/>
      <w:lvlJc w:val="left"/>
      <w:pPr>
        <w:ind w:left="720" w:hanging="360"/>
      </w:pPr>
      <w:rPr>
        <w:rFonts w:ascii="Vinci Sans" w:eastAsiaTheme="minorHAnsi" w:hAnsi="Vinci San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438BB"/>
    <w:multiLevelType w:val="hybridMultilevel"/>
    <w:tmpl w:val="709C6E20"/>
    <w:lvl w:ilvl="0" w:tplc="EBD027C4">
      <w:start w:val="1"/>
      <w:numFmt w:val="decimal"/>
      <w:lvlText w:val="4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F0400"/>
    <w:multiLevelType w:val="hybridMultilevel"/>
    <w:tmpl w:val="23E22098"/>
    <w:lvl w:ilvl="0" w:tplc="4BFC71DE">
      <w:start w:val="1"/>
      <w:numFmt w:val="decimal"/>
      <w:lvlText w:val="5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F60A7D"/>
    <w:multiLevelType w:val="hybridMultilevel"/>
    <w:tmpl w:val="BCD2745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028EF"/>
    <w:multiLevelType w:val="hybridMultilevel"/>
    <w:tmpl w:val="5CA0D286"/>
    <w:lvl w:ilvl="0" w:tplc="4BFC71DE">
      <w:start w:val="1"/>
      <w:numFmt w:val="decimal"/>
      <w:lvlText w:val="5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5D7A27"/>
    <w:multiLevelType w:val="hybridMultilevel"/>
    <w:tmpl w:val="9A2AD32A"/>
    <w:lvl w:ilvl="0" w:tplc="4BFC71DE">
      <w:start w:val="1"/>
      <w:numFmt w:val="decimal"/>
      <w:lvlText w:val="5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D407DE"/>
    <w:multiLevelType w:val="hybridMultilevel"/>
    <w:tmpl w:val="9B348540"/>
    <w:lvl w:ilvl="0" w:tplc="D6DEA81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236881"/>
    <w:multiLevelType w:val="hybridMultilevel"/>
    <w:tmpl w:val="3D8C74DA"/>
    <w:lvl w:ilvl="0" w:tplc="942A8CFC">
      <w:start w:val="4"/>
      <w:numFmt w:val="bullet"/>
      <w:lvlText w:val=""/>
      <w:lvlJc w:val="left"/>
      <w:pPr>
        <w:ind w:left="1800" w:hanging="360"/>
      </w:pPr>
      <w:rPr>
        <w:rFonts w:ascii="Wingdings" w:eastAsia="Calibri" w:hAnsi="Wingdings" w:cs="Times New Roman" w:hint="default"/>
      </w:rPr>
    </w:lvl>
    <w:lvl w:ilvl="1" w:tplc="040C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C7F3FD0"/>
    <w:multiLevelType w:val="hybridMultilevel"/>
    <w:tmpl w:val="9084B26A"/>
    <w:lvl w:ilvl="0" w:tplc="A7B6745C">
      <w:start w:val="1"/>
      <w:numFmt w:val="decimal"/>
      <w:lvlText w:val="3.%1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D753B8"/>
    <w:multiLevelType w:val="hybridMultilevel"/>
    <w:tmpl w:val="67E6506E"/>
    <w:lvl w:ilvl="0" w:tplc="00B2FD4E">
      <w:start w:val="3"/>
      <w:numFmt w:val="bullet"/>
      <w:lvlText w:val="-"/>
      <w:lvlJc w:val="left"/>
      <w:pPr>
        <w:ind w:left="720" w:hanging="360"/>
      </w:pPr>
      <w:rPr>
        <w:rFonts w:ascii="Vinci Sans" w:eastAsiaTheme="minorHAnsi" w:hAnsi="Vinci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15ACB"/>
    <w:multiLevelType w:val="hybridMultilevel"/>
    <w:tmpl w:val="298AE19E"/>
    <w:lvl w:ilvl="0" w:tplc="EBD027C4">
      <w:start w:val="1"/>
      <w:numFmt w:val="decimal"/>
      <w:lvlText w:val="4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7D57D1"/>
    <w:multiLevelType w:val="hybridMultilevel"/>
    <w:tmpl w:val="5C0483D4"/>
    <w:lvl w:ilvl="0" w:tplc="E21E2CC8">
      <w:start w:val="1"/>
      <w:numFmt w:val="decimal"/>
      <w:lvlText w:val="2.%1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5D12093"/>
    <w:multiLevelType w:val="hybridMultilevel"/>
    <w:tmpl w:val="030AECC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E93E58"/>
    <w:multiLevelType w:val="hybridMultilevel"/>
    <w:tmpl w:val="5A8E61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5485F"/>
    <w:multiLevelType w:val="hybridMultilevel"/>
    <w:tmpl w:val="B3182CD0"/>
    <w:lvl w:ilvl="0" w:tplc="040C000F">
      <w:start w:val="1"/>
      <w:numFmt w:val="decimal"/>
      <w:lvlText w:val="%1."/>
      <w:lvlJc w:val="left"/>
      <w:pPr>
        <w:ind w:left="644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83E70"/>
    <w:multiLevelType w:val="hybridMultilevel"/>
    <w:tmpl w:val="043CE24E"/>
    <w:lvl w:ilvl="0" w:tplc="E21E2CC8">
      <w:start w:val="1"/>
      <w:numFmt w:val="decimal"/>
      <w:lvlText w:val="2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119CE"/>
    <w:multiLevelType w:val="hybridMultilevel"/>
    <w:tmpl w:val="17069A8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5D2810"/>
    <w:multiLevelType w:val="hybridMultilevel"/>
    <w:tmpl w:val="5A8E61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B74F11"/>
    <w:multiLevelType w:val="multilevel"/>
    <w:tmpl w:val="9F0042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934" w:hanging="432"/>
      </w:pPr>
      <w:rPr>
        <w:rFonts w:ascii="Times New Roman" w:hAnsi="Times New Roman" w:cs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50922CC7"/>
    <w:multiLevelType w:val="hybridMultilevel"/>
    <w:tmpl w:val="89483904"/>
    <w:lvl w:ilvl="0" w:tplc="E21E2CC8">
      <w:start w:val="1"/>
      <w:numFmt w:val="decimal"/>
      <w:lvlText w:val="2.%1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1447B9"/>
    <w:multiLevelType w:val="hybridMultilevel"/>
    <w:tmpl w:val="E560112C"/>
    <w:lvl w:ilvl="0" w:tplc="E26A8662">
      <w:start w:val="1"/>
      <w:numFmt w:val="decimal"/>
      <w:lvlText w:val="16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D6A47"/>
    <w:multiLevelType w:val="hybridMultilevel"/>
    <w:tmpl w:val="2ADCB6AC"/>
    <w:lvl w:ilvl="0" w:tplc="13DAF29E">
      <w:start w:val="1"/>
      <w:numFmt w:val="lowerRoman"/>
      <w:lvlText w:val="(%1)"/>
      <w:lvlJc w:val="left"/>
      <w:pPr>
        <w:ind w:left="14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C9D49ED"/>
    <w:multiLevelType w:val="hybridMultilevel"/>
    <w:tmpl w:val="A7BC71A4"/>
    <w:lvl w:ilvl="0" w:tplc="EBD027C4">
      <w:start w:val="1"/>
      <w:numFmt w:val="decimal"/>
      <w:lvlText w:val="4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5530F4"/>
    <w:multiLevelType w:val="hybridMultilevel"/>
    <w:tmpl w:val="1318ED26"/>
    <w:lvl w:ilvl="0" w:tplc="A7B6745C">
      <w:start w:val="1"/>
      <w:numFmt w:val="decimal"/>
      <w:lvlText w:val="3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400D86"/>
    <w:multiLevelType w:val="hybridMultilevel"/>
    <w:tmpl w:val="5A8E61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B92438"/>
    <w:multiLevelType w:val="hybridMultilevel"/>
    <w:tmpl w:val="DBA02D4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0C09D3"/>
    <w:multiLevelType w:val="hybridMultilevel"/>
    <w:tmpl w:val="03E493F4"/>
    <w:lvl w:ilvl="0" w:tplc="D9D20F7E">
      <w:start w:val="1"/>
      <w:numFmt w:val="decimal"/>
      <w:lvlText w:val="6.%1"/>
      <w:lvlJc w:val="left"/>
      <w:pPr>
        <w:ind w:left="178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08" w:hanging="360"/>
      </w:pPr>
    </w:lvl>
    <w:lvl w:ilvl="2" w:tplc="040C001B" w:tentative="1">
      <w:start w:val="1"/>
      <w:numFmt w:val="lowerRoman"/>
      <w:lvlText w:val="%3."/>
      <w:lvlJc w:val="right"/>
      <w:pPr>
        <w:ind w:left="3228" w:hanging="180"/>
      </w:pPr>
    </w:lvl>
    <w:lvl w:ilvl="3" w:tplc="040C000F" w:tentative="1">
      <w:start w:val="1"/>
      <w:numFmt w:val="decimal"/>
      <w:lvlText w:val="%4."/>
      <w:lvlJc w:val="left"/>
      <w:pPr>
        <w:ind w:left="3948" w:hanging="360"/>
      </w:pPr>
    </w:lvl>
    <w:lvl w:ilvl="4" w:tplc="040C0019" w:tentative="1">
      <w:start w:val="1"/>
      <w:numFmt w:val="lowerLetter"/>
      <w:lvlText w:val="%5."/>
      <w:lvlJc w:val="left"/>
      <w:pPr>
        <w:ind w:left="4668" w:hanging="360"/>
      </w:pPr>
    </w:lvl>
    <w:lvl w:ilvl="5" w:tplc="040C001B" w:tentative="1">
      <w:start w:val="1"/>
      <w:numFmt w:val="lowerRoman"/>
      <w:lvlText w:val="%6."/>
      <w:lvlJc w:val="right"/>
      <w:pPr>
        <w:ind w:left="5388" w:hanging="180"/>
      </w:pPr>
    </w:lvl>
    <w:lvl w:ilvl="6" w:tplc="040C000F" w:tentative="1">
      <w:start w:val="1"/>
      <w:numFmt w:val="decimal"/>
      <w:lvlText w:val="%7."/>
      <w:lvlJc w:val="left"/>
      <w:pPr>
        <w:ind w:left="6108" w:hanging="360"/>
      </w:pPr>
    </w:lvl>
    <w:lvl w:ilvl="7" w:tplc="040C0019" w:tentative="1">
      <w:start w:val="1"/>
      <w:numFmt w:val="lowerLetter"/>
      <w:lvlText w:val="%8."/>
      <w:lvlJc w:val="left"/>
      <w:pPr>
        <w:ind w:left="6828" w:hanging="360"/>
      </w:pPr>
    </w:lvl>
    <w:lvl w:ilvl="8" w:tplc="040C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6" w15:restartNumberingAfterBreak="0">
    <w:nsid w:val="6D8E3359"/>
    <w:multiLevelType w:val="hybridMultilevel"/>
    <w:tmpl w:val="86B40D38"/>
    <w:lvl w:ilvl="0" w:tplc="84B82424">
      <w:start w:val="1"/>
      <w:numFmt w:val="decimal"/>
      <w:lvlText w:val="1.%1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741B7D73"/>
    <w:multiLevelType w:val="hybridMultilevel"/>
    <w:tmpl w:val="577EF79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D72AD7"/>
    <w:multiLevelType w:val="hybridMultilevel"/>
    <w:tmpl w:val="043CE24E"/>
    <w:lvl w:ilvl="0" w:tplc="E21E2CC8">
      <w:start w:val="1"/>
      <w:numFmt w:val="decimal"/>
      <w:lvlText w:val="2.%1"/>
      <w:lvlJc w:val="left"/>
      <w:pPr>
        <w:ind w:left="142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972B8"/>
    <w:multiLevelType w:val="hybridMultilevel"/>
    <w:tmpl w:val="395E59A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36"/>
  </w:num>
  <w:num w:numId="4">
    <w:abstractNumId w:val="39"/>
  </w:num>
  <w:num w:numId="5">
    <w:abstractNumId w:val="17"/>
  </w:num>
  <w:num w:numId="6">
    <w:abstractNumId w:val="28"/>
  </w:num>
  <w:num w:numId="7">
    <w:abstractNumId w:val="34"/>
  </w:num>
  <w:num w:numId="8">
    <w:abstractNumId w:val="37"/>
  </w:num>
  <w:num w:numId="9">
    <w:abstractNumId w:val="20"/>
  </w:num>
  <w:num w:numId="10">
    <w:abstractNumId w:val="31"/>
  </w:num>
  <w:num w:numId="11">
    <w:abstractNumId w:val="14"/>
  </w:num>
  <w:num w:numId="12">
    <w:abstractNumId w:val="38"/>
  </w:num>
  <w:num w:numId="13">
    <w:abstractNumId w:val="10"/>
  </w:num>
  <w:num w:numId="14">
    <w:abstractNumId w:val="19"/>
  </w:num>
  <w:num w:numId="15">
    <w:abstractNumId w:val="21"/>
  </w:num>
  <w:num w:numId="16">
    <w:abstractNumId w:val="12"/>
  </w:num>
  <w:num w:numId="17">
    <w:abstractNumId w:val="25"/>
  </w:num>
  <w:num w:numId="18">
    <w:abstractNumId w:val="5"/>
  </w:num>
  <w:num w:numId="19">
    <w:abstractNumId w:val="32"/>
  </w:num>
  <w:num w:numId="20">
    <w:abstractNumId w:val="29"/>
  </w:num>
  <w:num w:numId="21">
    <w:abstractNumId w:val="23"/>
  </w:num>
  <w:num w:numId="22">
    <w:abstractNumId w:val="4"/>
  </w:num>
  <w:num w:numId="23">
    <w:abstractNumId w:val="35"/>
  </w:num>
  <w:num w:numId="24">
    <w:abstractNumId w:val="13"/>
  </w:num>
  <w:num w:numId="25">
    <w:abstractNumId w:val="11"/>
  </w:num>
  <w:num w:numId="26">
    <w:abstractNumId w:val="6"/>
  </w:num>
  <w:num w:numId="27">
    <w:abstractNumId w:val="16"/>
  </w:num>
  <w:num w:numId="28">
    <w:abstractNumId w:val="2"/>
  </w:num>
  <w:num w:numId="29">
    <w:abstractNumId w:val="6"/>
  </w:num>
  <w:num w:numId="30">
    <w:abstractNumId w:val="0"/>
  </w:num>
  <w:num w:numId="31">
    <w:abstractNumId w:val="1"/>
  </w:num>
  <w:num w:numId="32">
    <w:abstractNumId w:val="33"/>
  </w:num>
  <w:num w:numId="33">
    <w:abstractNumId w:val="26"/>
  </w:num>
  <w:num w:numId="34">
    <w:abstractNumId w:val="22"/>
  </w:num>
  <w:num w:numId="35">
    <w:abstractNumId w:val="24"/>
  </w:num>
  <w:num w:numId="36">
    <w:abstractNumId w:val="27"/>
  </w:num>
  <w:num w:numId="37">
    <w:abstractNumId w:val="8"/>
  </w:num>
  <w:num w:numId="38">
    <w:abstractNumId w:val="18"/>
  </w:num>
  <w:num w:numId="39">
    <w:abstractNumId w:val="9"/>
  </w:num>
  <w:num w:numId="40">
    <w:abstractNumId w:val="15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YzNLYwNTI3NDNQ0lEKTi0uzszPAykwrQUAj0QfdSwAAAA="/>
  </w:docVars>
  <w:rsids>
    <w:rsidRoot w:val="00280159"/>
    <w:rsid w:val="00002AC7"/>
    <w:rsid w:val="00006934"/>
    <w:rsid w:val="00022F49"/>
    <w:rsid w:val="00026379"/>
    <w:rsid w:val="000372EC"/>
    <w:rsid w:val="0004569A"/>
    <w:rsid w:val="00065307"/>
    <w:rsid w:val="0006602E"/>
    <w:rsid w:val="000752B2"/>
    <w:rsid w:val="00083D65"/>
    <w:rsid w:val="000843F6"/>
    <w:rsid w:val="00094839"/>
    <w:rsid w:val="000A1478"/>
    <w:rsid w:val="000A2B4D"/>
    <w:rsid w:val="000A5D30"/>
    <w:rsid w:val="000A5EEB"/>
    <w:rsid w:val="000A7172"/>
    <w:rsid w:val="000B12A0"/>
    <w:rsid w:val="000B19F5"/>
    <w:rsid w:val="000C2CB9"/>
    <w:rsid w:val="000D1D84"/>
    <w:rsid w:val="0011128E"/>
    <w:rsid w:val="00120662"/>
    <w:rsid w:val="00125ECF"/>
    <w:rsid w:val="00133F71"/>
    <w:rsid w:val="001364A1"/>
    <w:rsid w:val="00144E54"/>
    <w:rsid w:val="00154AD2"/>
    <w:rsid w:val="00156C9C"/>
    <w:rsid w:val="001577C9"/>
    <w:rsid w:val="00162C5E"/>
    <w:rsid w:val="00163924"/>
    <w:rsid w:val="00173C0B"/>
    <w:rsid w:val="001818A0"/>
    <w:rsid w:val="001860EF"/>
    <w:rsid w:val="00192318"/>
    <w:rsid w:val="001942A7"/>
    <w:rsid w:val="00197213"/>
    <w:rsid w:val="001A4177"/>
    <w:rsid w:val="001A4306"/>
    <w:rsid w:val="001A61EA"/>
    <w:rsid w:val="001B5587"/>
    <w:rsid w:val="001B583A"/>
    <w:rsid w:val="001C64B7"/>
    <w:rsid w:val="001D03C1"/>
    <w:rsid w:val="001D12FD"/>
    <w:rsid w:val="001D29C5"/>
    <w:rsid w:val="001E1BFA"/>
    <w:rsid w:val="001E74D0"/>
    <w:rsid w:val="001E799D"/>
    <w:rsid w:val="001F083F"/>
    <w:rsid w:val="001F131F"/>
    <w:rsid w:val="001F56A5"/>
    <w:rsid w:val="001F7527"/>
    <w:rsid w:val="001F7C09"/>
    <w:rsid w:val="00200CC3"/>
    <w:rsid w:val="002042D0"/>
    <w:rsid w:val="00221640"/>
    <w:rsid w:val="00240510"/>
    <w:rsid w:val="002417D1"/>
    <w:rsid w:val="0025123C"/>
    <w:rsid w:val="00253D5B"/>
    <w:rsid w:val="00280159"/>
    <w:rsid w:val="00280ADA"/>
    <w:rsid w:val="00295F5F"/>
    <w:rsid w:val="002B4074"/>
    <w:rsid w:val="002C6159"/>
    <w:rsid w:val="002C6E88"/>
    <w:rsid w:val="002D0084"/>
    <w:rsid w:val="002D69DF"/>
    <w:rsid w:val="002E6BB6"/>
    <w:rsid w:val="002F6C07"/>
    <w:rsid w:val="003033CC"/>
    <w:rsid w:val="00304733"/>
    <w:rsid w:val="0031384B"/>
    <w:rsid w:val="00322E63"/>
    <w:rsid w:val="0033061F"/>
    <w:rsid w:val="00330D3C"/>
    <w:rsid w:val="00331837"/>
    <w:rsid w:val="00335F3E"/>
    <w:rsid w:val="00340FEA"/>
    <w:rsid w:val="00344E23"/>
    <w:rsid w:val="00347674"/>
    <w:rsid w:val="0035000C"/>
    <w:rsid w:val="003525A0"/>
    <w:rsid w:val="0035379C"/>
    <w:rsid w:val="00364CB0"/>
    <w:rsid w:val="00365C22"/>
    <w:rsid w:val="00391F10"/>
    <w:rsid w:val="003933FE"/>
    <w:rsid w:val="003B1857"/>
    <w:rsid w:val="003B52DB"/>
    <w:rsid w:val="003B589D"/>
    <w:rsid w:val="003C11DF"/>
    <w:rsid w:val="003C4181"/>
    <w:rsid w:val="003D06A2"/>
    <w:rsid w:val="003D12E6"/>
    <w:rsid w:val="003D49DB"/>
    <w:rsid w:val="003D53F1"/>
    <w:rsid w:val="003D7903"/>
    <w:rsid w:val="003E15AD"/>
    <w:rsid w:val="003E4021"/>
    <w:rsid w:val="003E4780"/>
    <w:rsid w:val="00403253"/>
    <w:rsid w:val="004037CA"/>
    <w:rsid w:val="00407067"/>
    <w:rsid w:val="004156C0"/>
    <w:rsid w:val="00416EA7"/>
    <w:rsid w:val="004170A1"/>
    <w:rsid w:val="004244F5"/>
    <w:rsid w:val="00430636"/>
    <w:rsid w:val="00436F7E"/>
    <w:rsid w:val="00443955"/>
    <w:rsid w:val="00443C77"/>
    <w:rsid w:val="00445C58"/>
    <w:rsid w:val="00446135"/>
    <w:rsid w:val="00446E91"/>
    <w:rsid w:val="004503F2"/>
    <w:rsid w:val="00455C88"/>
    <w:rsid w:val="00456DD4"/>
    <w:rsid w:val="00462F56"/>
    <w:rsid w:val="0046548D"/>
    <w:rsid w:val="0047488D"/>
    <w:rsid w:val="00480AD1"/>
    <w:rsid w:val="00494BCB"/>
    <w:rsid w:val="004B62C5"/>
    <w:rsid w:val="004C342C"/>
    <w:rsid w:val="004C5866"/>
    <w:rsid w:val="004C715C"/>
    <w:rsid w:val="004D49BC"/>
    <w:rsid w:val="004D4DCE"/>
    <w:rsid w:val="004D5CA3"/>
    <w:rsid w:val="00500981"/>
    <w:rsid w:val="00504428"/>
    <w:rsid w:val="0050779F"/>
    <w:rsid w:val="005100FE"/>
    <w:rsid w:val="00521DD7"/>
    <w:rsid w:val="005247E9"/>
    <w:rsid w:val="005249F1"/>
    <w:rsid w:val="00527548"/>
    <w:rsid w:val="00527DC2"/>
    <w:rsid w:val="00533124"/>
    <w:rsid w:val="005432B5"/>
    <w:rsid w:val="0054351D"/>
    <w:rsid w:val="00547B2F"/>
    <w:rsid w:val="00550E60"/>
    <w:rsid w:val="0055227A"/>
    <w:rsid w:val="005652FB"/>
    <w:rsid w:val="0057195E"/>
    <w:rsid w:val="005806E0"/>
    <w:rsid w:val="00580E1E"/>
    <w:rsid w:val="00592225"/>
    <w:rsid w:val="00594FE4"/>
    <w:rsid w:val="005B0983"/>
    <w:rsid w:val="005B1D33"/>
    <w:rsid w:val="005B3390"/>
    <w:rsid w:val="005B6A22"/>
    <w:rsid w:val="005C491F"/>
    <w:rsid w:val="005C6E73"/>
    <w:rsid w:val="005C720F"/>
    <w:rsid w:val="005C7758"/>
    <w:rsid w:val="005D6EC1"/>
    <w:rsid w:val="005D6FAE"/>
    <w:rsid w:val="005E0A00"/>
    <w:rsid w:val="005E0DDE"/>
    <w:rsid w:val="005F0155"/>
    <w:rsid w:val="005F6814"/>
    <w:rsid w:val="00601693"/>
    <w:rsid w:val="006151DD"/>
    <w:rsid w:val="0061631B"/>
    <w:rsid w:val="00623309"/>
    <w:rsid w:val="006269AB"/>
    <w:rsid w:val="00632187"/>
    <w:rsid w:val="00636148"/>
    <w:rsid w:val="00650D10"/>
    <w:rsid w:val="00661EB4"/>
    <w:rsid w:val="00663C4F"/>
    <w:rsid w:val="00663EC2"/>
    <w:rsid w:val="0066691A"/>
    <w:rsid w:val="006760CA"/>
    <w:rsid w:val="006822C5"/>
    <w:rsid w:val="00682996"/>
    <w:rsid w:val="00695B12"/>
    <w:rsid w:val="006976C0"/>
    <w:rsid w:val="00697FCD"/>
    <w:rsid w:val="006C59A9"/>
    <w:rsid w:val="006C6C33"/>
    <w:rsid w:val="006D2672"/>
    <w:rsid w:val="006D5C13"/>
    <w:rsid w:val="006E5E81"/>
    <w:rsid w:val="006F49A2"/>
    <w:rsid w:val="006F5848"/>
    <w:rsid w:val="006F710B"/>
    <w:rsid w:val="006F7422"/>
    <w:rsid w:val="00701773"/>
    <w:rsid w:val="00702A5D"/>
    <w:rsid w:val="00703A82"/>
    <w:rsid w:val="0071111E"/>
    <w:rsid w:val="007131EB"/>
    <w:rsid w:val="00715CAC"/>
    <w:rsid w:val="00720B4D"/>
    <w:rsid w:val="0073769F"/>
    <w:rsid w:val="00743263"/>
    <w:rsid w:val="00753B8B"/>
    <w:rsid w:val="00754F23"/>
    <w:rsid w:val="00760D97"/>
    <w:rsid w:val="00761C25"/>
    <w:rsid w:val="0076591D"/>
    <w:rsid w:val="007662A1"/>
    <w:rsid w:val="00770126"/>
    <w:rsid w:val="00773E7E"/>
    <w:rsid w:val="0077622E"/>
    <w:rsid w:val="0079222C"/>
    <w:rsid w:val="0079303A"/>
    <w:rsid w:val="00794B27"/>
    <w:rsid w:val="007A35AC"/>
    <w:rsid w:val="007A7381"/>
    <w:rsid w:val="007B286B"/>
    <w:rsid w:val="007B5EAC"/>
    <w:rsid w:val="007C3CAE"/>
    <w:rsid w:val="007C4E90"/>
    <w:rsid w:val="007C65BB"/>
    <w:rsid w:val="007E07FC"/>
    <w:rsid w:val="007E280E"/>
    <w:rsid w:val="007E603D"/>
    <w:rsid w:val="007E7669"/>
    <w:rsid w:val="0080158B"/>
    <w:rsid w:val="0080171F"/>
    <w:rsid w:val="008022E8"/>
    <w:rsid w:val="00806893"/>
    <w:rsid w:val="00811C53"/>
    <w:rsid w:val="0082168A"/>
    <w:rsid w:val="00821E0F"/>
    <w:rsid w:val="00825C0C"/>
    <w:rsid w:val="00830130"/>
    <w:rsid w:val="00830418"/>
    <w:rsid w:val="00832363"/>
    <w:rsid w:val="0083245A"/>
    <w:rsid w:val="00833F3D"/>
    <w:rsid w:val="00834002"/>
    <w:rsid w:val="008367D7"/>
    <w:rsid w:val="0084585F"/>
    <w:rsid w:val="00845B0D"/>
    <w:rsid w:val="00846024"/>
    <w:rsid w:val="00846367"/>
    <w:rsid w:val="00853464"/>
    <w:rsid w:val="00853AEF"/>
    <w:rsid w:val="00857B33"/>
    <w:rsid w:val="0086031A"/>
    <w:rsid w:val="00867BA1"/>
    <w:rsid w:val="00880AEF"/>
    <w:rsid w:val="00883788"/>
    <w:rsid w:val="0089010A"/>
    <w:rsid w:val="008A125F"/>
    <w:rsid w:val="008A5483"/>
    <w:rsid w:val="008C0A80"/>
    <w:rsid w:val="008C61FB"/>
    <w:rsid w:val="008D4717"/>
    <w:rsid w:val="008E310B"/>
    <w:rsid w:val="008E4CC8"/>
    <w:rsid w:val="008F3D72"/>
    <w:rsid w:val="008F425B"/>
    <w:rsid w:val="008F5F43"/>
    <w:rsid w:val="009013A9"/>
    <w:rsid w:val="009027CF"/>
    <w:rsid w:val="00905ADA"/>
    <w:rsid w:val="00911EFA"/>
    <w:rsid w:val="009231A8"/>
    <w:rsid w:val="00924210"/>
    <w:rsid w:val="00927AF7"/>
    <w:rsid w:val="00931404"/>
    <w:rsid w:val="009321F9"/>
    <w:rsid w:val="0094023E"/>
    <w:rsid w:val="00945402"/>
    <w:rsid w:val="00950FD5"/>
    <w:rsid w:val="0096449E"/>
    <w:rsid w:val="009646F4"/>
    <w:rsid w:val="0096638A"/>
    <w:rsid w:val="00967062"/>
    <w:rsid w:val="00967AD1"/>
    <w:rsid w:val="00971A74"/>
    <w:rsid w:val="00973667"/>
    <w:rsid w:val="00977378"/>
    <w:rsid w:val="00990760"/>
    <w:rsid w:val="00992EA1"/>
    <w:rsid w:val="009969C0"/>
    <w:rsid w:val="00996D79"/>
    <w:rsid w:val="009A1EA4"/>
    <w:rsid w:val="009A34FB"/>
    <w:rsid w:val="009B3CC5"/>
    <w:rsid w:val="009C21A9"/>
    <w:rsid w:val="009D2139"/>
    <w:rsid w:val="009D3168"/>
    <w:rsid w:val="009D4359"/>
    <w:rsid w:val="009D7873"/>
    <w:rsid w:val="009E1E6C"/>
    <w:rsid w:val="009E3969"/>
    <w:rsid w:val="009E3998"/>
    <w:rsid w:val="009F17C6"/>
    <w:rsid w:val="009F1EB5"/>
    <w:rsid w:val="009F32E3"/>
    <w:rsid w:val="009F471E"/>
    <w:rsid w:val="009F64A9"/>
    <w:rsid w:val="00A03371"/>
    <w:rsid w:val="00A073E9"/>
    <w:rsid w:val="00A12926"/>
    <w:rsid w:val="00A1586C"/>
    <w:rsid w:val="00A315BD"/>
    <w:rsid w:val="00A33566"/>
    <w:rsid w:val="00A43579"/>
    <w:rsid w:val="00A47C0C"/>
    <w:rsid w:val="00A5061F"/>
    <w:rsid w:val="00A51A8B"/>
    <w:rsid w:val="00A56BB3"/>
    <w:rsid w:val="00A63FEE"/>
    <w:rsid w:val="00A65BA9"/>
    <w:rsid w:val="00A71F12"/>
    <w:rsid w:val="00A8254A"/>
    <w:rsid w:val="00A84343"/>
    <w:rsid w:val="00A93985"/>
    <w:rsid w:val="00AA011F"/>
    <w:rsid w:val="00AA1C86"/>
    <w:rsid w:val="00AA2781"/>
    <w:rsid w:val="00AA396B"/>
    <w:rsid w:val="00AB25E3"/>
    <w:rsid w:val="00AB54CE"/>
    <w:rsid w:val="00AC2CD5"/>
    <w:rsid w:val="00AC67BB"/>
    <w:rsid w:val="00AD0292"/>
    <w:rsid w:val="00AD09DE"/>
    <w:rsid w:val="00AD3900"/>
    <w:rsid w:val="00AD5F17"/>
    <w:rsid w:val="00AD6719"/>
    <w:rsid w:val="00AF0DCC"/>
    <w:rsid w:val="00AF61A4"/>
    <w:rsid w:val="00B05379"/>
    <w:rsid w:val="00B05486"/>
    <w:rsid w:val="00B06881"/>
    <w:rsid w:val="00B124D6"/>
    <w:rsid w:val="00B145F2"/>
    <w:rsid w:val="00B1531C"/>
    <w:rsid w:val="00B212F6"/>
    <w:rsid w:val="00B24C65"/>
    <w:rsid w:val="00B32DEE"/>
    <w:rsid w:val="00B4064A"/>
    <w:rsid w:val="00B561CB"/>
    <w:rsid w:val="00B5620D"/>
    <w:rsid w:val="00B57DFA"/>
    <w:rsid w:val="00B6039A"/>
    <w:rsid w:val="00B60713"/>
    <w:rsid w:val="00B62E53"/>
    <w:rsid w:val="00B63E9F"/>
    <w:rsid w:val="00B70623"/>
    <w:rsid w:val="00B75AD2"/>
    <w:rsid w:val="00B764B1"/>
    <w:rsid w:val="00B82DE3"/>
    <w:rsid w:val="00B83354"/>
    <w:rsid w:val="00B85D79"/>
    <w:rsid w:val="00B9752F"/>
    <w:rsid w:val="00BA554C"/>
    <w:rsid w:val="00BA73CD"/>
    <w:rsid w:val="00BB0338"/>
    <w:rsid w:val="00BB38A9"/>
    <w:rsid w:val="00BC1659"/>
    <w:rsid w:val="00BC1E28"/>
    <w:rsid w:val="00BD22D9"/>
    <w:rsid w:val="00BE3B41"/>
    <w:rsid w:val="00BE57F5"/>
    <w:rsid w:val="00BE6185"/>
    <w:rsid w:val="00BE7634"/>
    <w:rsid w:val="00BE7D47"/>
    <w:rsid w:val="00BF04D2"/>
    <w:rsid w:val="00BF2330"/>
    <w:rsid w:val="00BF3C91"/>
    <w:rsid w:val="00C0335B"/>
    <w:rsid w:val="00C054B0"/>
    <w:rsid w:val="00C07274"/>
    <w:rsid w:val="00C13F26"/>
    <w:rsid w:val="00C22CBB"/>
    <w:rsid w:val="00C23777"/>
    <w:rsid w:val="00C25B8E"/>
    <w:rsid w:val="00C27A64"/>
    <w:rsid w:val="00C30C5A"/>
    <w:rsid w:val="00C34010"/>
    <w:rsid w:val="00C3583E"/>
    <w:rsid w:val="00C525CA"/>
    <w:rsid w:val="00C6266C"/>
    <w:rsid w:val="00C628D9"/>
    <w:rsid w:val="00C65139"/>
    <w:rsid w:val="00C72480"/>
    <w:rsid w:val="00C80855"/>
    <w:rsid w:val="00C97429"/>
    <w:rsid w:val="00CA32DC"/>
    <w:rsid w:val="00CB0FCC"/>
    <w:rsid w:val="00CB2AA0"/>
    <w:rsid w:val="00CB2ECA"/>
    <w:rsid w:val="00CB3DF7"/>
    <w:rsid w:val="00CB41DB"/>
    <w:rsid w:val="00CC771E"/>
    <w:rsid w:val="00CD00DD"/>
    <w:rsid w:val="00CD3B46"/>
    <w:rsid w:val="00CE3087"/>
    <w:rsid w:val="00CE4CBE"/>
    <w:rsid w:val="00CF200E"/>
    <w:rsid w:val="00CF4CCF"/>
    <w:rsid w:val="00D000CB"/>
    <w:rsid w:val="00D040A8"/>
    <w:rsid w:val="00D12197"/>
    <w:rsid w:val="00D13B1C"/>
    <w:rsid w:val="00D15C9F"/>
    <w:rsid w:val="00D16425"/>
    <w:rsid w:val="00D23634"/>
    <w:rsid w:val="00D316C0"/>
    <w:rsid w:val="00D46A4D"/>
    <w:rsid w:val="00D47875"/>
    <w:rsid w:val="00D52165"/>
    <w:rsid w:val="00D669C6"/>
    <w:rsid w:val="00D76692"/>
    <w:rsid w:val="00D768B7"/>
    <w:rsid w:val="00D85557"/>
    <w:rsid w:val="00D94214"/>
    <w:rsid w:val="00D954BD"/>
    <w:rsid w:val="00D9596E"/>
    <w:rsid w:val="00DA12F2"/>
    <w:rsid w:val="00DA1E7C"/>
    <w:rsid w:val="00DA1F28"/>
    <w:rsid w:val="00DA28AB"/>
    <w:rsid w:val="00DA5DFC"/>
    <w:rsid w:val="00DA6971"/>
    <w:rsid w:val="00DB06F1"/>
    <w:rsid w:val="00DB1A5F"/>
    <w:rsid w:val="00DB43C6"/>
    <w:rsid w:val="00DB6F72"/>
    <w:rsid w:val="00DC3B68"/>
    <w:rsid w:val="00DD23A1"/>
    <w:rsid w:val="00DD3821"/>
    <w:rsid w:val="00DD3A99"/>
    <w:rsid w:val="00DE0B3B"/>
    <w:rsid w:val="00DE490E"/>
    <w:rsid w:val="00DE4EC1"/>
    <w:rsid w:val="00DF003D"/>
    <w:rsid w:val="00DF110E"/>
    <w:rsid w:val="00DF32A9"/>
    <w:rsid w:val="00E00CE8"/>
    <w:rsid w:val="00E02E4C"/>
    <w:rsid w:val="00E035C2"/>
    <w:rsid w:val="00E14305"/>
    <w:rsid w:val="00E163D9"/>
    <w:rsid w:val="00E23581"/>
    <w:rsid w:val="00E23C1E"/>
    <w:rsid w:val="00E265A2"/>
    <w:rsid w:val="00E31778"/>
    <w:rsid w:val="00E37BE9"/>
    <w:rsid w:val="00E44BAB"/>
    <w:rsid w:val="00E4632F"/>
    <w:rsid w:val="00E56127"/>
    <w:rsid w:val="00E563A5"/>
    <w:rsid w:val="00E56924"/>
    <w:rsid w:val="00E573C7"/>
    <w:rsid w:val="00E67D90"/>
    <w:rsid w:val="00E719FB"/>
    <w:rsid w:val="00E76745"/>
    <w:rsid w:val="00E916C6"/>
    <w:rsid w:val="00E93BDA"/>
    <w:rsid w:val="00E93C23"/>
    <w:rsid w:val="00E93EC3"/>
    <w:rsid w:val="00E94234"/>
    <w:rsid w:val="00EA25A0"/>
    <w:rsid w:val="00EA5AC4"/>
    <w:rsid w:val="00EA5B6B"/>
    <w:rsid w:val="00EB2F22"/>
    <w:rsid w:val="00EB399B"/>
    <w:rsid w:val="00EC0A47"/>
    <w:rsid w:val="00EC33D5"/>
    <w:rsid w:val="00ED03E5"/>
    <w:rsid w:val="00ED1267"/>
    <w:rsid w:val="00ED4010"/>
    <w:rsid w:val="00ED522A"/>
    <w:rsid w:val="00ED668D"/>
    <w:rsid w:val="00EF3048"/>
    <w:rsid w:val="00EF3A3A"/>
    <w:rsid w:val="00EF4AFB"/>
    <w:rsid w:val="00EF54E8"/>
    <w:rsid w:val="00EF56DE"/>
    <w:rsid w:val="00EF5C08"/>
    <w:rsid w:val="00F00C9C"/>
    <w:rsid w:val="00F015C7"/>
    <w:rsid w:val="00F0182D"/>
    <w:rsid w:val="00F02E84"/>
    <w:rsid w:val="00F10BA3"/>
    <w:rsid w:val="00F16B2F"/>
    <w:rsid w:val="00F22B70"/>
    <w:rsid w:val="00F37474"/>
    <w:rsid w:val="00F37B7B"/>
    <w:rsid w:val="00F4246F"/>
    <w:rsid w:val="00F45114"/>
    <w:rsid w:val="00F50586"/>
    <w:rsid w:val="00F5699C"/>
    <w:rsid w:val="00F67312"/>
    <w:rsid w:val="00F67A0D"/>
    <w:rsid w:val="00F72A4E"/>
    <w:rsid w:val="00F77769"/>
    <w:rsid w:val="00F82D05"/>
    <w:rsid w:val="00F93454"/>
    <w:rsid w:val="00F9422A"/>
    <w:rsid w:val="00F97800"/>
    <w:rsid w:val="00FA100B"/>
    <w:rsid w:val="00FA688F"/>
    <w:rsid w:val="00FB3597"/>
    <w:rsid w:val="00FB7C67"/>
    <w:rsid w:val="00FC5CDC"/>
    <w:rsid w:val="00FD10AC"/>
    <w:rsid w:val="00FF3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264ED0"/>
  <w15:chartTrackingRefBased/>
  <w15:docId w15:val="{59021C22-F5F4-4738-B7B2-A705391FB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54BD"/>
    <w:pPr>
      <w:keepNext/>
      <w:keepLines/>
      <w:spacing w:before="240" w:after="0"/>
      <w:outlineLvl w:val="0"/>
    </w:pPr>
    <w:rPr>
      <w:rFonts w:ascii="Vinci Sans" w:eastAsiaTheme="majorEastAsia" w:hAnsi="Vinci Sans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64A"/>
    <w:pPr>
      <w:keepNext/>
      <w:keepLines/>
      <w:spacing w:before="40" w:after="0"/>
      <w:outlineLvl w:val="1"/>
    </w:pPr>
    <w:rPr>
      <w:rFonts w:ascii="Vinci Sans" w:eastAsiaTheme="majorEastAsia" w:hAnsi="Vinci Sans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5B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4BD"/>
    <w:rPr>
      <w:rFonts w:ascii="Vinci Sans" w:eastAsiaTheme="majorEastAsia" w:hAnsi="Vinci Sans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064A"/>
    <w:rPr>
      <w:rFonts w:ascii="Vinci Sans" w:eastAsiaTheme="majorEastAsia" w:hAnsi="Vinci Sans" w:cstheme="majorBidi"/>
      <w:color w:val="000000" w:themeColor="text1"/>
      <w:sz w:val="26"/>
      <w:szCs w:val="26"/>
    </w:rPr>
  </w:style>
  <w:style w:type="table" w:styleId="TableGrid">
    <w:name w:val="Table Grid"/>
    <w:basedOn w:val="TableNormal"/>
    <w:uiPriority w:val="39"/>
    <w:rsid w:val="00901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5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6C0"/>
  </w:style>
  <w:style w:type="paragraph" w:styleId="Footer">
    <w:name w:val="footer"/>
    <w:basedOn w:val="Normal"/>
    <w:link w:val="FooterChar"/>
    <w:uiPriority w:val="99"/>
    <w:unhideWhenUsed/>
    <w:rsid w:val="004156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6C0"/>
  </w:style>
  <w:style w:type="paragraph" w:customStyle="1" w:styleId="Default">
    <w:name w:val="Default"/>
    <w:rsid w:val="005331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A5B6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227A"/>
    <w:pPr>
      <w:outlineLvl w:val="9"/>
    </w:pPr>
    <w:rPr>
      <w:rFonts w:asciiTheme="majorHAnsi" w:hAnsiTheme="majorHAnsi"/>
      <w:color w:val="2E74B5" w:themeColor="accent1" w:themeShade="BF"/>
      <w:lang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55227A"/>
    <w:pPr>
      <w:spacing w:after="100"/>
      <w:ind w:left="220"/>
    </w:pPr>
    <w:rPr>
      <w:rFonts w:eastAsiaTheme="minorEastAsia" w:cs="Times New Roman"/>
      <w:lang w:eastAsia="fr-FR"/>
    </w:rPr>
  </w:style>
  <w:style w:type="paragraph" w:styleId="TOC1">
    <w:name w:val="toc 1"/>
    <w:basedOn w:val="Normal"/>
    <w:next w:val="Normal"/>
    <w:autoRedefine/>
    <w:uiPriority w:val="39"/>
    <w:unhideWhenUsed/>
    <w:rsid w:val="004D4DCE"/>
    <w:pPr>
      <w:tabs>
        <w:tab w:val="left" w:pos="440"/>
        <w:tab w:val="right" w:leader="dot" w:pos="9062"/>
      </w:tabs>
      <w:spacing w:after="100"/>
    </w:pPr>
    <w:rPr>
      <w:rFonts w:eastAsiaTheme="minorEastAsia" w:cs="Times New Roman"/>
      <w:lang w:eastAsia="fr-FR"/>
    </w:rPr>
  </w:style>
  <w:style w:type="paragraph" w:styleId="TOC3">
    <w:name w:val="toc 3"/>
    <w:basedOn w:val="Normal"/>
    <w:next w:val="Normal"/>
    <w:autoRedefine/>
    <w:uiPriority w:val="39"/>
    <w:unhideWhenUsed/>
    <w:rsid w:val="0055227A"/>
    <w:pPr>
      <w:spacing w:after="100"/>
      <w:ind w:left="440"/>
    </w:pPr>
    <w:rPr>
      <w:rFonts w:eastAsiaTheme="minorEastAsia" w:cs="Times New Roman"/>
      <w:lang w:eastAsia="fr-FR"/>
    </w:rPr>
  </w:style>
  <w:style w:type="character" w:styleId="Hyperlink">
    <w:name w:val="Hyperlink"/>
    <w:basedOn w:val="DefaultParagraphFont"/>
    <w:uiPriority w:val="99"/>
    <w:unhideWhenUsed/>
    <w:rsid w:val="0055227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2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2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7A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A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A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A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AF7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71A74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8F5F43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B0983"/>
    <w:rPr>
      <w:rFonts w:ascii="Calibri" w:hAnsi="Calibri" w:cs="Calibr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111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11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111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88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86C3A2AF6941678B5056D516363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B8465-EBD3-48E6-BAC7-496EAC743AAB}"/>
      </w:docPartPr>
      <w:docPartBody>
        <w:p w:rsidR="007A1FFB" w:rsidRDefault="00C20DAF" w:rsidP="00C20DAF">
          <w:pPr>
            <w:pStyle w:val="4A86C3A2AF6941678B5056D5163630F5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nci Sans">
    <w:altName w:val="Calibri"/>
    <w:charset w:val="00"/>
    <w:family w:val="auto"/>
    <w:pitch w:val="variable"/>
    <w:sig w:usb0="A00000AF" w:usb1="4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0DAF"/>
    <w:rsid w:val="00064554"/>
    <w:rsid w:val="004C19AE"/>
    <w:rsid w:val="0078491E"/>
    <w:rsid w:val="007A1FFB"/>
    <w:rsid w:val="007F2F96"/>
    <w:rsid w:val="00A8478F"/>
    <w:rsid w:val="00B362BB"/>
    <w:rsid w:val="00C20DAF"/>
    <w:rsid w:val="00F50532"/>
    <w:rsid w:val="00FA6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86C3A2AF6941678B5056D5163630F5">
    <w:name w:val="4A86C3A2AF6941678B5056D5163630F5"/>
    <w:rsid w:val="00C20DAF"/>
  </w:style>
  <w:style w:type="paragraph" w:customStyle="1" w:styleId="62A2D5A46AC247659773841E218FF9BE">
    <w:name w:val="62A2D5A46AC247659773841E218FF9BE"/>
    <w:rsid w:val="00C20D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264C4-23C8-485A-AE41-6E2C3F725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862</Words>
  <Characters>16314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VINCI Concessions</Company>
  <LinksUpToDate>false</LinksUpToDate>
  <CharactersWithSpaces>19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CARVILLE Adrien</dc:creator>
  <cp:keywords/>
  <dc:description/>
  <cp:lastModifiedBy>Mirko Vujadinović</cp:lastModifiedBy>
  <cp:revision>2</cp:revision>
  <cp:lastPrinted>2021-03-09T13:14:00Z</cp:lastPrinted>
  <dcterms:created xsi:type="dcterms:W3CDTF">2021-03-10T11:28:00Z</dcterms:created>
  <dcterms:modified xsi:type="dcterms:W3CDTF">2021-03-10T11:28:00Z</dcterms:modified>
</cp:coreProperties>
</file>